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294F3D" w14:textId="77777777" w:rsidR="00C514DC" w:rsidRDefault="00722DD2" w:rsidP="00300696">
      <w:pPr>
        <w:pStyle w:val="Titel"/>
        <w:rPr>
          <w:lang w:val="da-DK"/>
        </w:rPr>
      </w:pPr>
      <w:bookmarkStart w:id="0" w:name="fællesoffentlig-referencearkitektur-for-"/>
      <w:bookmarkEnd w:id="0"/>
      <w:r w:rsidRPr="00300696">
        <w:rPr>
          <w:lang w:val="da-DK"/>
        </w:rPr>
        <w:t>Fæll</w:t>
      </w:r>
      <w:r w:rsidR="00300696">
        <w:rPr>
          <w:lang w:val="da-DK"/>
        </w:rPr>
        <w:t xml:space="preserve">esoffentlig referencearkitektur </w:t>
      </w:r>
      <w:r w:rsidRPr="00300696">
        <w:rPr>
          <w:lang w:val="da-DK"/>
        </w:rPr>
        <w:t xml:space="preserve">for </w:t>
      </w:r>
      <w:r w:rsidR="00300696">
        <w:rPr>
          <w:lang w:val="da-DK"/>
        </w:rPr>
        <w:br/>
      </w:r>
      <w:r w:rsidRPr="00300696">
        <w:rPr>
          <w:lang w:val="da-DK"/>
        </w:rPr>
        <w:t>deling af data og dokumenter</w:t>
      </w:r>
    </w:p>
    <w:p w14:paraId="4ED1D2B7" w14:textId="77777777" w:rsidR="00300696" w:rsidRPr="00300696" w:rsidRDefault="00300696" w:rsidP="00300696">
      <w:pPr>
        <w:pStyle w:val="Brdtekst"/>
        <w:jc w:val="center"/>
        <w:rPr>
          <w:i/>
          <w:lang w:val="da-DK"/>
        </w:rPr>
      </w:pPr>
      <w:r>
        <w:rPr>
          <w:i/>
          <w:lang w:val="da-DK"/>
        </w:rPr>
        <w:t>Oktober 2017</w:t>
      </w:r>
    </w:p>
    <w:p w14:paraId="628DA479" w14:textId="77777777" w:rsidR="00300696" w:rsidRDefault="00300696" w:rsidP="00300696">
      <w:pPr>
        <w:pStyle w:val="Brdtekst"/>
        <w:rPr>
          <w:lang w:val="da-DK"/>
        </w:rPr>
      </w:pPr>
    </w:p>
    <w:p w14:paraId="6EEBA8AB" w14:textId="77777777" w:rsidR="00300696" w:rsidRPr="00300696" w:rsidRDefault="00300696" w:rsidP="00300696">
      <w:pPr>
        <w:pStyle w:val="Brdtekst"/>
        <w:rPr>
          <w:lang w:val="da-DK"/>
        </w:rPr>
      </w:pPr>
    </w:p>
    <w:p w14:paraId="61B2ABD8" w14:textId="77777777" w:rsidR="00C514DC" w:rsidRPr="00300696" w:rsidRDefault="00722DD2">
      <w:pPr>
        <w:pStyle w:val="FirstParagraph"/>
        <w:rPr>
          <w:lang w:val="da-DK"/>
        </w:rPr>
      </w:pPr>
      <w:r w:rsidRPr="00300696">
        <w:rPr>
          <w:i/>
          <w:lang w:val="da-DK"/>
        </w:rPr>
        <w:t>Versionsoversigt:</w:t>
      </w:r>
    </w:p>
    <w:p w14:paraId="1E7763E6" w14:textId="77777777" w:rsidR="00C514DC" w:rsidRPr="00300696" w:rsidRDefault="00722DD2">
      <w:pPr>
        <w:pStyle w:val="Brdtekst"/>
        <w:rPr>
          <w:lang w:val="da-DK"/>
        </w:rPr>
      </w:pPr>
      <w:r w:rsidRPr="00300696">
        <w:rPr>
          <w:i/>
          <w:lang w:val="da-DK"/>
        </w:rPr>
        <w:t>Version 0.1, september 2017. Arbejdsdokument, der bygger oven på en tidligere udarbejdet Synopsis for Referencearkitektur for deling af data og dokumenter (august 2017). Benyttet i workshop med arkitektarbejdsgruppen under SDA.</w:t>
      </w:r>
    </w:p>
    <w:p w14:paraId="65402DA4" w14:textId="77777777" w:rsidR="00C514DC" w:rsidRPr="00300696" w:rsidRDefault="00722DD2">
      <w:pPr>
        <w:pStyle w:val="Brdtekst"/>
        <w:rPr>
          <w:lang w:val="da-DK"/>
        </w:rPr>
      </w:pPr>
      <w:r w:rsidRPr="00300696">
        <w:rPr>
          <w:i/>
          <w:lang w:val="da-DK"/>
        </w:rPr>
        <w:t>Version 0.2, primo oktober 2</w:t>
      </w:r>
      <w:r w:rsidRPr="00300696">
        <w:rPr>
          <w:i/>
          <w:lang w:val="da-DK"/>
        </w:rPr>
        <w:t>017. Arbejdsdokument benyttet i forbindelse med anden workshop med arkitektarbejdsgruppen under SDA.</w:t>
      </w:r>
    </w:p>
    <w:p w14:paraId="6A23EA88" w14:textId="77777777" w:rsidR="00C514DC" w:rsidRPr="00300696" w:rsidRDefault="00722DD2">
      <w:pPr>
        <w:pStyle w:val="Brdtekst"/>
        <w:rPr>
          <w:lang w:val="da-DK"/>
        </w:rPr>
      </w:pPr>
      <w:r w:rsidRPr="00300696">
        <w:rPr>
          <w:i/>
          <w:lang w:val="da-DK"/>
        </w:rPr>
        <w:t>Version 0.3, medio oktober 2017. Opdateret med input fra Workshop 2. Udgør Delleverance 2 ift. projektet Referencearkitektur for deling af data og dokument</w:t>
      </w:r>
      <w:r w:rsidRPr="00300696">
        <w:rPr>
          <w:i/>
          <w:lang w:val="da-DK"/>
        </w:rPr>
        <w:t>er.</w:t>
      </w:r>
    </w:p>
    <w:p w14:paraId="7EE94A34" w14:textId="77777777" w:rsidR="00C514DC" w:rsidRDefault="00722DD2" w:rsidP="00300696">
      <w:pPr>
        <w:pStyle w:val="Overskrift1"/>
        <w:numPr>
          <w:ilvl w:val="0"/>
          <w:numId w:val="0"/>
        </w:numPr>
        <w:ind w:left="357"/>
      </w:pPr>
      <w:bookmarkStart w:id="1" w:name="resume"/>
      <w:bookmarkEnd w:id="1"/>
      <w:r>
        <w:lastRenderedPageBreak/>
        <w:t>Resume</w:t>
      </w:r>
    </w:p>
    <w:p w14:paraId="56D0B52F" w14:textId="77777777" w:rsidR="00C514DC" w:rsidRPr="00300696" w:rsidRDefault="00722DD2">
      <w:pPr>
        <w:pStyle w:val="FirstParagraph"/>
        <w:rPr>
          <w:lang w:val="da-DK"/>
        </w:rPr>
      </w:pPr>
      <w:r w:rsidRPr="00300696">
        <w:rPr>
          <w:lang w:val="da-DK"/>
        </w:rPr>
        <w:t xml:space="preserve">Hverdagen er digital, og data om borgere, virksomheder, myndigheder, ejendomme, steder, køretøjer </w:t>
      </w:r>
      <w:proofErr w:type="spellStart"/>
      <w:r w:rsidRPr="00300696">
        <w:rPr>
          <w:lang w:val="da-DK"/>
        </w:rPr>
        <w:t>o.m.m</w:t>
      </w:r>
      <w:proofErr w:type="spellEnd"/>
      <w:r w:rsidRPr="00300696">
        <w:rPr>
          <w:lang w:val="da-DK"/>
        </w:rPr>
        <w:t>. vedligeholdes i en lang række områder af den offentlige administration. Der ligger et stort potentiale i at gøre sådanne data tilgængelige f</w:t>
      </w:r>
      <w:r w:rsidRPr="00300696">
        <w:rPr>
          <w:lang w:val="da-DK"/>
        </w:rPr>
        <w:t>or genbrug, så de kan skabe værdi i andre sammenhænge end formålet med det oprindelige register. Dette kan danne fundament for langt bedre understøttelse af tværgående, offentlige services, og åbner tillige for anvendelse af data i nye og innovative sammen</w:t>
      </w:r>
      <w:r w:rsidRPr="00300696">
        <w:rPr>
          <w:lang w:val="da-DK"/>
        </w:rPr>
        <w:t>hænge.</w:t>
      </w:r>
    </w:p>
    <w:p w14:paraId="1FC3B580" w14:textId="77777777" w:rsidR="00C514DC" w:rsidRPr="00300696" w:rsidRDefault="00722DD2">
      <w:pPr>
        <w:pStyle w:val="Brdtekst"/>
        <w:rPr>
          <w:lang w:val="da-DK"/>
        </w:rPr>
      </w:pPr>
      <w:r w:rsidRPr="00300696">
        <w:rPr>
          <w:lang w:val="da-DK"/>
        </w:rPr>
        <w:t xml:space="preserve">Men deling af data kan være teknisk kompliceret og i mange tilfælde omkostningstungt, bl.a. drevet af krav til sikkerhed og dermed bevarelse af borgeres og virksomheders tillid til datadeling i det offentlige Danmark. Derfor er potentialet i deling </w:t>
      </w:r>
      <w:r w:rsidRPr="00300696">
        <w:rPr>
          <w:lang w:val="da-DK"/>
        </w:rPr>
        <w:t>og genbrug af data i høj grad forblevet uindfriet.</w:t>
      </w:r>
    </w:p>
    <w:p w14:paraId="3216B8C8" w14:textId="77777777" w:rsidR="00C514DC" w:rsidRPr="00300696" w:rsidRDefault="00722DD2">
      <w:pPr>
        <w:pStyle w:val="Brdtekst"/>
        <w:rPr>
          <w:lang w:val="da-DK"/>
        </w:rPr>
      </w:pPr>
      <w:r w:rsidRPr="00300696">
        <w:rPr>
          <w:lang w:val="da-DK"/>
        </w:rPr>
        <w:t>Denne referencearkitekturs formål er at hjælpe med at indfri dette potentiale. Dette gøres ved at introducere en fælles beskrivelse af de begreber og sammenhænge, der er væsentlige for at forstå og arbejde</w:t>
      </w:r>
      <w:r w:rsidRPr="00300696">
        <w:rPr>
          <w:lang w:val="da-DK"/>
        </w:rPr>
        <w:t xml:space="preserve"> med design og implementering af løsninger, der involverer deling af data og dokumenter. Dette sker både på det strategiske plan, hvor vision, mål og arkitektoniske principper fastlægges; på det forretningsmæssige plan, hvor de typiske brugsscenarier beskr</w:t>
      </w:r>
      <w:r w:rsidRPr="00300696">
        <w:rPr>
          <w:lang w:val="da-DK"/>
        </w:rPr>
        <w:t>ives; og på det tekniske plan, hvor en række implementeringsmønstre angiver, hvordan man i og mellem applikationer kan dele og forsende data.</w:t>
      </w:r>
    </w:p>
    <w:p w14:paraId="2CBB9CDC" w14:textId="77777777" w:rsidR="00C514DC" w:rsidRPr="00300696" w:rsidRDefault="00722DD2">
      <w:pPr>
        <w:pStyle w:val="Brdtekst"/>
        <w:rPr>
          <w:lang w:val="da-DK"/>
        </w:rPr>
      </w:pPr>
      <w:r w:rsidRPr="00300696">
        <w:rPr>
          <w:lang w:val="da-DK"/>
        </w:rPr>
        <w:t>Referencearkitekturen er udarbejdet under den fællesoffentlige digitaliseringsstrategi 2016-2020 og er som sådan r</w:t>
      </w:r>
      <w:r w:rsidRPr="00300696">
        <w:rPr>
          <w:lang w:val="da-DK"/>
        </w:rPr>
        <w:t>elevant for alle offentlige myndigheder og deres leverandører samt for virksomheder, der ønsker at gøre brug af offentlige data.</w:t>
      </w:r>
    </w:p>
    <w:p w14:paraId="347D7359" w14:textId="77777777" w:rsidR="00C514DC" w:rsidRDefault="00722DD2">
      <w:pPr>
        <w:pStyle w:val="Overskrift1"/>
      </w:pPr>
      <w:bookmarkStart w:id="2" w:name="introduktion"/>
      <w:bookmarkEnd w:id="2"/>
      <w:proofErr w:type="spellStart"/>
      <w:r>
        <w:lastRenderedPageBreak/>
        <w:t>Introduktion</w:t>
      </w:r>
      <w:proofErr w:type="spellEnd"/>
    </w:p>
    <w:p w14:paraId="4BBEE57D" w14:textId="77777777" w:rsidR="00C514DC" w:rsidRDefault="00722DD2">
      <w:pPr>
        <w:pStyle w:val="Overskrift2"/>
      </w:pPr>
      <w:bookmarkStart w:id="3" w:name="formål-og-målgruppe"/>
      <w:bookmarkEnd w:id="3"/>
      <w:r>
        <w:t>Formål og målgruppe</w:t>
      </w:r>
    </w:p>
    <w:p w14:paraId="7576C32D" w14:textId="77777777" w:rsidR="00C514DC" w:rsidRPr="00300696" w:rsidRDefault="00722DD2">
      <w:pPr>
        <w:pStyle w:val="FirstParagraph"/>
        <w:rPr>
          <w:lang w:val="da-DK"/>
        </w:rPr>
      </w:pPr>
      <w:r w:rsidRPr="00300696">
        <w:rPr>
          <w:lang w:val="da-DK"/>
        </w:rPr>
        <w:t>Referencearkitekturen for deling af data og dokumenter understøtter design, udvikling og anven</w:t>
      </w:r>
      <w:r w:rsidRPr="00300696">
        <w:rPr>
          <w:lang w:val="da-DK"/>
        </w:rPr>
        <w:t>delse af offentlige it-systemer, der</w:t>
      </w:r>
    </w:p>
    <w:p w14:paraId="682A7C39" w14:textId="77777777" w:rsidR="00C514DC" w:rsidRPr="00300696" w:rsidRDefault="00722DD2" w:rsidP="00300696">
      <w:pPr>
        <w:pStyle w:val="Compact"/>
        <w:ind w:left="1854" w:hanging="720"/>
        <w:rPr>
          <w:lang w:val="da-DK"/>
        </w:rPr>
      </w:pPr>
      <w:r w:rsidRPr="00300696">
        <w:rPr>
          <w:lang w:val="da-DK"/>
        </w:rPr>
        <w:t>(gen)anvender oplysninger i form af data og dokumenter til sagsbehandling eller selvbetjening</w:t>
      </w:r>
    </w:p>
    <w:p w14:paraId="40EC7FAF" w14:textId="77777777" w:rsidR="00C514DC" w:rsidRPr="00300696" w:rsidRDefault="00722DD2" w:rsidP="00300696">
      <w:pPr>
        <w:pStyle w:val="Compact"/>
        <w:ind w:left="1854" w:hanging="720"/>
        <w:rPr>
          <w:lang w:val="da-DK"/>
        </w:rPr>
      </w:pPr>
      <w:r w:rsidRPr="00300696">
        <w:rPr>
          <w:lang w:val="da-DK"/>
        </w:rPr>
        <w:t>sender eller modtager meddelelser fra andre it-systemer</w:t>
      </w:r>
    </w:p>
    <w:p w14:paraId="4BEB2268" w14:textId="77777777" w:rsidR="00C514DC" w:rsidRPr="00300696" w:rsidRDefault="00722DD2">
      <w:pPr>
        <w:pStyle w:val="FirstParagraph"/>
        <w:rPr>
          <w:lang w:val="da-DK"/>
        </w:rPr>
      </w:pPr>
      <w:r w:rsidRPr="00300696">
        <w:rPr>
          <w:lang w:val="da-DK"/>
        </w:rPr>
        <w:t>D</w:t>
      </w:r>
      <w:r w:rsidRPr="00300696">
        <w:rPr>
          <w:lang w:val="da-DK"/>
        </w:rPr>
        <w:t>okumentet er primært målrettet it-arkitekter tilknyttet offentlige d</w:t>
      </w:r>
      <w:r w:rsidRPr="00300696">
        <w:rPr>
          <w:lang w:val="da-DK"/>
        </w:rPr>
        <w:t>igitaliseringsprojekter, herunder enterprise-arkitekter, forretningsarkitekter og løsningsarkitekter, der har til opgave at kravspecificere og designe løsninger.</w:t>
      </w:r>
    </w:p>
    <w:p w14:paraId="1693D4B6" w14:textId="77777777" w:rsidR="00C514DC" w:rsidRPr="00300696" w:rsidRDefault="00722DD2">
      <w:pPr>
        <w:pStyle w:val="Brdtekst"/>
        <w:rPr>
          <w:lang w:val="da-DK"/>
        </w:rPr>
      </w:pPr>
      <w:r w:rsidRPr="00300696">
        <w:rPr>
          <w:lang w:val="da-DK"/>
        </w:rPr>
        <w:t>De første dele af dokumentet (Strategisk og Forretningsmæssig arkitektur) henvender sig endvid</w:t>
      </w:r>
      <w:r w:rsidRPr="00300696">
        <w:rPr>
          <w:lang w:val="da-DK"/>
        </w:rPr>
        <w:t>ere til projektledere og beslutningstagere, herunder forretningsansvarlige, digitaliseringschefer, it-chefer, afdelings- og kontorchefer og andre med rollen som systemejer.</w:t>
      </w:r>
    </w:p>
    <w:p w14:paraId="4054174B" w14:textId="77777777" w:rsidR="00C514DC" w:rsidRPr="00300696" w:rsidRDefault="00722DD2">
      <w:pPr>
        <w:pStyle w:val="Brdtekst"/>
        <w:rPr>
          <w:lang w:val="da-DK"/>
        </w:rPr>
      </w:pPr>
      <w:r w:rsidRPr="00300696">
        <w:rPr>
          <w:lang w:val="da-DK"/>
        </w:rPr>
        <w:t>Dokumentet i sin helhed er også relevant for leverandører at orientere sig i.</w:t>
      </w:r>
    </w:p>
    <w:p w14:paraId="750E7587" w14:textId="77777777" w:rsidR="00C514DC" w:rsidRDefault="00722DD2">
      <w:pPr>
        <w:pStyle w:val="Overskrift2"/>
      </w:pPr>
      <w:bookmarkStart w:id="4" w:name="scope"/>
      <w:bookmarkEnd w:id="4"/>
      <w:r>
        <w:t>Scope</w:t>
      </w:r>
    </w:p>
    <w:p w14:paraId="46BFC1B7" w14:textId="77777777" w:rsidR="00C514DC" w:rsidRPr="00300696" w:rsidRDefault="00722DD2">
      <w:pPr>
        <w:pStyle w:val="FirstParagraph"/>
        <w:rPr>
          <w:lang w:val="da-DK"/>
        </w:rPr>
      </w:pPr>
      <w:r w:rsidRPr="00300696">
        <w:rPr>
          <w:lang w:val="da-DK"/>
        </w:rPr>
        <w:t>Referencearkitekturen beskriver anvendelse af og udvikling af it-systemer, der reguleres af blandt andet:</w:t>
      </w:r>
    </w:p>
    <w:p w14:paraId="4577651E" w14:textId="77777777" w:rsidR="00C514DC" w:rsidRPr="00300696" w:rsidRDefault="00722DD2">
      <w:pPr>
        <w:pStyle w:val="DefinitionTerm"/>
        <w:rPr>
          <w:lang w:val="da-DK"/>
        </w:rPr>
      </w:pPr>
      <w:r w:rsidRPr="00300696">
        <w:rPr>
          <w:lang w:val="da-DK"/>
        </w:rPr>
        <w:t>EU databeskyttelse</w:t>
      </w:r>
    </w:p>
    <w:p w14:paraId="106F0F5C" w14:textId="77777777" w:rsidR="00C514DC" w:rsidRPr="00300696" w:rsidRDefault="00722DD2">
      <w:pPr>
        <w:pStyle w:val="Definition"/>
        <w:rPr>
          <w:lang w:val="da-DK"/>
        </w:rPr>
      </w:pPr>
      <w:r w:rsidRPr="00300696">
        <w:rPr>
          <w:i/>
          <w:lang w:val="da-DK"/>
        </w:rPr>
        <w:t>lov</w:t>
      </w:r>
      <w:r w:rsidRPr="00300696">
        <w:rPr>
          <w:lang w:val="da-DK"/>
        </w:rPr>
        <w:t xml:space="preserve"> som beskriver pligter og rettigheder ved behandling af persondata</w:t>
      </w:r>
    </w:p>
    <w:p w14:paraId="0FACFFA3" w14:textId="77777777" w:rsidR="00C514DC" w:rsidRPr="00300696" w:rsidRDefault="00722DD2">
      <w:pPr>
        <w:pStyle w:val="DefinitionTerm"/>
        <w:rPr>
          <w:lang w:val="da-DK"/>
        </w:rPr>
      </w:pPr>
      <w:r w:rsidRPr="00300696">
        <w:rPr>
          <w:lang w:val="da-DK"/>
        </w:rPr>
        <w:t xml:space="preserve">EU </w:t>
      </w:r>
      <w:proofErr w:type="spellStart"/>
      <w:r w:rsidRPr="00300696">
        <w:rPr>
          <w:lang w:val="da-DK"/>
        </w:rPr>
        <w:t>eIDAS</w:t>
      </w:r>
      <w:proofErr w:type="spellEnd"/>
    </w:p>
    <w:p w14:paraId="7AD7C111" w14:textId="77777777" w:rsidR="00C514DC" w:rsidRPr="00300696" w:rsidRDefault="00722DD2">
      <w:pPr>
        <w:pStyle w:val="Definition"/>
        <w:rPr>
          <w:lang w:val="da-DK"/>
        </w:rPr>
      </w:pPr>
      <w:r w:rsidRPr="00300696">
        <w:rPr>
          <w:i/>
          <w:lang w:val="da-DK"/>
        </w:rPr>
        <w:t>lov</w:t>
      </w:r>
      <w:r w:rsidRPr="00300696">
        <w:rPr>
          <w:lang w:val="da-DK"/>
        </w:rPr>
        <w:t xml:space="preserve"> som definerer </w:t>
      </w:r>
      <w:proofErr w:type="spellStart"/>
      <w:r w:rsidRPr="00300696">
        <w:rPr>
          <w:lang w:val="da-DK"/>
        </w:rPr>
        <w:t>registrede</w:t>
      </w:r>
      <w:proofErr w:type="spellEnd"/>
      <w:r w:rsidRPr="00300696">
        <w:rPr>
          <w:lang w:val="da-DK"/>
        </w:rPr>
        <w:t xml:space="preserve"> tillidstjenester</w:t>
      </w:r>
    </w:p>
    <w:p w14:paraId="42169380" w14:textId="77777777" w:rsidR="00C514DC" w:rsidRPr="00300696" w:rsidRDefault="00722DD2">
      <w:pPr>
        <w:pStyle w:val="DefinitionTerm"/>
        <w:rPr>
          <w:lang w:val="da-DK"/>
        </w:rPr>
      </w:pPr>
      <w:r w:rsidRPr="00300696">
        <w:rPr>
          <w:lang w:val="da-DK"/>
        </w:rPr>
        <w:t>Perso</w:t>
      </w:r>
      <w:r w:rsidRPr="00300696">
        <w:rPr>
          <w:lang w:val="da-DK"/>
        </w:rPr>
        <w:t>ndatalov</w:t>
      </w:r>
    </w:p>
    <w:p w14:paraId="772565BF" w14:textId="77777777" w:rsidR="00C514DC" w:rsidRPr="00300696" w:rsidRDefault="00722DD2">
      <w:pPr>
        <w:pStyle w:val="Definition"/>
        <w:rPr>
          <w:lang w:val="da-DK"/>
        </w:rPr>
      </w:pPr>
      <w:r w:rsidRPr="00300696">
        <w:rPr>
          <w:i/>
          <w:lang w:val="da-DK"/>
        </w:rPr>
        <w:t>lov</w:t>
      </w:r>
      <w:r w:rsidRPr="00300696">
        <w:rPr>
          <w:lang w:val="da-DK"/>
        </w:rPr>
        <w:t xml:space="preserve"> som beskriver pligter og rettigheder ved behandling af persondata</w:t>
      </w:r>
    </w:p>
    <w:p w14:paraId="70BD3ED4" w14:textId="77777777" w:rsidR="00C514DC" w:rsidRPr="00300696" w:rsidRDefault="00722DD2">
      <w:pPr>
        <w:pStyle w:val="DefinitionTerm"/>
        <w:rPr>
          <w:lang w:val="da-DK"/>
        </w:rPr>
      </w:pPr>
      <w:r w:rsidRPr="00300696">
        <w:rPr>
          <w:lang w:val="da-DK"/>
        </w:rPr>
        <w:t>Lov om Digital Post</w:t>
      </w:r>
    </w:p>
    <w:p w14:paraId="27204154" w14:textId="77777777" w:rsidR="00C514DC" w:rsidRPr="00300696" w:rsidRDefault="00722DD2">
      <w:pPr>
        <w:pStyle w:val="Definition"/>
        <w:rPr>
          <w:lang w:val="da-DK"/>
        </w:rPr>
      </w:pPr>
      <w:r w:rsidRPr="00300696">
        <w:rPr>
          <w:i/>
          <w:lang w:val="da-DK"/>
        </w:rPr>
        <w:t>lov</w:t>
      </w:r>
      <w:r w:rsidRPr="00300696">
        <w:rPr>
          <w:lang w:val="da-DK"/>
        </w:rPr>
        <w:t xml:space="preserve"> der gør det obligatorisk for virksomheder og borgere at modtage digitale meddelelser fra offentlige afsendere.</w:t>
      </w:r>
    </w:p>
    <w:p w14:paraId="1B77062A" w14:textId="77777777" w:rsidR="00C514DC" w:rsidRPr="00300696" w:rsidRDefault="00722DD2">
      <w:pPr>
        <w:pStyle w:val="FirstParagraph"/>
        <w:rPr>
          <w:lang w:val="da-DK"/>
        </w:rPr>
      </w:pPr>
      <w:r w:rsidRPr="00300696">
        <w:rPr>
          <w:lang w:val="da-DK"/>
        </w:rPr>
        <w:t>Referencearkitekturen skrives på baggrund af den fællesoffentlige digitaliseringsstrategi 2020 under initiativ 8.1 med tilslutning fra FM, UFM, EVM, SIM, JM, EFKM, MBUL, SÆM, SKM, MFVM, BM, KL og Danske Regioner. Heri beskrives referencearkitekturen sålede</w:t>
      </w:r>
      <w:r w:rsidRPr="00300696">
        <w:rPr>
          <w:lang w:val="da-DK"/>
        </w:rPr>
        <w:t>s:</w:t>
      </w:r>
    </w:p>
    <w:p w14:paraId="40343A25" w14:textId="77777777" w:rsidR="00C514DC" w:rsidRPr="00300696" w:rsidRDefault="00722DD2">
      <w:pPr>
        <w:pStyle w:val="Bloktekst"/>
        <w:rPr>
          <w:lang w:val="da-DK"/>
        </w:rPr>
      </w:pPr>
      <w:r w:rsidRPr="00300696">
        <w:rPr>
          <w:lang w:val="da-DK"/>
        </w:rPr>
        <w:t xml:space="preserve">For at operationalisere, hvilke krav hvidbogen konkret stiller til initiativer og systemer udarbejdes en referencearkitektur for deling af data og dokumenter, der blandt andet beskriver fælles behovsmønstre og mønstre for teknisk </w:t>
      </w:r>
      <w:r w:rsidRPr="00300696">
        <w:rPr>
          <w:lang w:val="da-DK"/>
        </w:rPr>
        <w:lastRenderedPageBreak/>
        <w:t>understøttelse, herunde</w:t>
      </w:r>
      <w:r w:rsidRPr="00300696">
        <w:rPr>
          <w:lang w:val="da-DK"/>
        </w:rPr>
        <w:t xml:space="preserve">r de forskelige roller, der skal afklares i initiativerne. Referencearkitekturen udpeger også eventuelle områder for eksisterende og nye fælles standarder og infrastruktur, som skal lette initiativernes implementering. Referencearkitekturen bliver således </w:t>
      </w:r>
      <w:r w:rsidRPr="00300696">
        <w:rPr>
          <w:lang w:val="da-DK"/>
        </w:rPr>
        <w:t>en generel ramme og støtte for alle initiativernes egen specifikke arkitektur.</w:t>
      </w:r>
    </w:p>
    <w:p w14:paraId="2EA782D2" w14:textId="77777777" w:rsidR="00C514DC" w:rsidRDefault="00722DD2">
      <w:pPr>
        <w:pStyle w:val="FirstParagraph"/>
      </w:pPr>
      <w:proofErr w:type="spellStart"/>
      <w:r>
        <w:t>Uden</w:t>
      </w:r>
      <w:proofErr w:type="spellEnd"/>
      <w:r>
        <w:t xml:space="preserve"> for scope:</w:t>
      </w:r>
    </w:p>
    <w:p w14:paraId="6B5282E9" w14:textId="77777777" w:rsidR="00C514DC" w:rsidRPr="00300696" w:rsidRDefault="00722DD2" w:rsidP="00300696">
      <w:pPr>
        <w:pStyle w:val="Compact"/>
        <w:ind w:left="1134" w:hanging="425"/>
      </w:pPr>
      <w:r w:rsidRPr="00300696">
        <w:rPr>
          <w:lang w:val="da-DK"/>
        </w:rPr>
        <w:t>åbne data, der ikke kræv</w:t>
      </w:r>
      <w:proofErr w:type="spellStart"/>
      <w:r w:rsidRPr="00300696">
        <w:t>er</w:t>
      </w:r>
      <w:proofErr w:type="spellEnd"/>
      <w:r w:rsidRPr="00300696">
        <w:t xml:space="preserve"> </w:t>
      </w:r>
      <w:proofErr w:type="spellStart"/>
      <w:r w:rsidRPr="00300696">
        <w:t>adgangskontrol</w:t>
      </w:r>
      <w:proofErr w:type="spellEnd"/>
    </w:p>
    <w:p w14:paraId="57750F91" w14:textId="77777777" w:rsidR="00C514DC" w:rsidRPr="00300696" w:rsidRDefault="00722DD2" w:rsidP="00300696">
      <w:pPr>
        <w:pStyle w:val="Compact"/>
        <w:ind w:left="1134" w:hanging="425"/>
        <w:rPr>
          <w:lang w:val="da-DK"/>
        </w:rPr>
      </w:pPr>
      <w:proofErr w:type="spellStart"/>
      <w:r w:rsidRPr="00300696">
        <w:t>registrering</w:t>
      </w:r>
      <w:proofErr w:type="spellEnd"/>
      <w:r w:rsidRPr="00300696">
        <w:t xml:space="preserve"> </w:t>
      </w:r>
      <w:proofErr w:type="spellStart"/>
      <w:r w:rsidRPr="00300696">
        <w:t>og</w:t>
      </w:r>
      <w:proofErr w:type="spellEnd"/>
      <w:r w:rsidRPr="00300696">
        <w:t xml:space="preserve"> </w:t>
      </w:r>
      <w:proofErr w:type="spellStart"/>
      <w:r w:rsidRPr="00300696">
        <w:t>anvendel</w:t>
      </w:r>
      <w:proofErr w:type="spellEnd"/>
      <w:r w:rsidRPr="00300696">
        <w:rPr>
          <w:lang w:val="da-DK"/>
        </w:rPr>
        <w:t>se af data hos registerejer</w:t>
      </w:r>
    </w:p>
    <w:p w14:paraId="40E30F4F" w14:textId="77777777" w:rsidR="00C514DC" w:rsidRDefault="00722DD2">
      <w:pPr>
        <w:pStyle w:val="Overskrift2"/>
      </w:pPr>
      <w:bookmarkStart w:id="5" w:name="centrale-begreber"/>
      <w:bookmarkEnd w:id="5"/>
      <w:r>
        <w:t>C</w:t>
      </w:r>
      <w:r>
        <w:t xml:space="preserve">entrale </w:t>
      </w:r>
      <w:proofErr w:type="spellStart"/>
      <w:r>
        <w:t>begreber</w:t>
      </w:r>
      <w:proofErr w:type="spellEnd"/>
    </w:p>
    <w:p w14:paraId="61CF172C" w14:textId="77777777" w:rsidR="00C514DC" w:rsidRPr="00300696" w:rsidRDefault="00722DD2">
      <w:pPr>
        <w:pStyle w:val="FirstParagraph"/>
        <w:rPr>
          <w:lang w:val="da-DK"/>
        </w:rPr>
      </w:pPr>
      <w:r w:rsidRPr="00300696">
        <w:rPr>
          <w:lang w:val="da-DK"/>
        </w:rPr>
        <w:t>I det efterfølgende vil begrebet data blive brugt</w:t>
      </w:r>
      <w:r w:rsidRPr="00300696">
        <w:rPr>
          <w:lang w:val="da-DK"/>
        </w:rPr>
        <w:t xml:space="preserve"> til at betegne både oplysninger på dokumentform og oplysninger der optræder i registre. Vi anvender begrebet datasamling både om et register og et </w:t>
      </w:r>
      <w:proofErr w:type="spellStart"/>
      <w:r w:rsidRPr="00300696">
        <w:rPr>
          <w:lang w:val="da-DK"/>
        </w:rPr>
        <w:t>repository</w:t>
      </w:r>
      <w:proofErr w:type="spellEnd"/>
      <w:r w:rsidRPr="00300696">
        <w:rPr>
          <w:lang w:val="da-DK"/>
        </w:rPr>
        <w:t xml:space="preserve"> med dokumenter.</w:t>
      </w:r>
    </w:p>
    <w:p w14:paraId="60B8EC24" w14:textId="77777777" w:rsidR="00C514DC" w:rsidRDefault="00722DD2">
      <w:r>
        <w:rPr>
          <w:noProof/>
          <w:lang w:val="da-DK" w:eastAsia="da-DK"/>
        </w:rPr>
        <w:drawing>
          <wp:inline distT="0" distB="0" distL="0" distR="0" wp14:anchorId="154898AE" wp14:editId="1D16135F">
            <wp:extent cx="4254500" cy="2298700"/>
            <wp:effectExtent l="0" t="0" r="0" b="0"/>
            <wp:docPr id="1" name="Picture" descr="Anvendelse af begrebet data og relaterede begreber i denne referencearkitektur"/>
            <wp:cNvGraphicFramePr/>
            <a:graphic xmlns:a="http://schemas.openxmlformats.org/drawingml/2006/main">
              <a:graphicData uri="http://schemas.openxmlformats.org/drawingml/2006/picture">
                <pic:pic xmlns:pic="http://schemas.openxmlformats.org/drawingml/2006/picture">
                  <pic:nvPicPr>
                    <pic:cNvPr id="0" name="Picture" descr="figures/abstraktion.png"/>
                    <pic:cNvPicPr>
                      <a:picLocks noChangeAspect="1" noChangeArrowheads="1"/>
                    </pic:cNvPicPr>
                  </pic:nvPicPr>
                  <pic:blipFill>
                    <a:blip r:embed="rId7"/>
                    <a:stretch>
                      <a:fillRect/>
                    </a:stretch>
                  </pic:blipFill>
                  <pic:spPr bwMode="auto">
                    <a:xfrm>
                      <a:off x="0" y="0"/>
                      <a:ext cx="4254500" cy="2298700"/>
                    </a:xfrm>
                    <a:prstGeom prst="rect">
                      <a:avLst/>
                    </a:prstGeom>
                    <a:noFill/>
                    <a:ln w="9525">
                      <a:noFill/>
                      <a:headEnd/>
                      <a:tailEnd/>
                    </a:ln>
                  </pic:spPr>
                </pic:pic>
              </a:graphicData>
            </a:graphic>
          </wp:inline>
        </w:drawing>
      </w:r>
    </w:p>
    <w:p w14:paraId="31481644" w14:textId="77777777" w:rsidR="00C514DC" w:rsidRPr="00300696" w:rsidRDefault="00722DD2">
      <w:pPr>
        <w:pStyle w:val="ImageCaption"/>
        <w:rPr>
          <w:lang w:val="da-DK"/>
        </w:rPr>
      </w:pPr>
      <w:r w:rsidRPr="00300696">
        <w:rPr>
          <w:lang w:val="da-DK"/>
        </w:rPr>
        <w:t>Anvendelse af begrebet data og relaterede begreber i denne referencearkitektur</w:t>
      </w:r>
    </w:p>
    <w:p w14:paraId="358B0BD7" w14:textId="77777777" w:rsidR="00C514DC" w:rsidRPr="00300696" w:rsidRDefault="00722DD2">
      <w:pPr>
        <w:pStyle w:val="Brdtekst"/>
        <w:rPr>
          <w:lang w:val="da-DK"/>
        </w:rPr>
      </w:pPr>
      <w:r w:rsidRPr="00300696">
        <w:rPr>
          <w:lang w:val="da-DK"/>
        </w:rPr>
        <w:t>Vi vil endvidere lave en skelnen mellem:</w:t>
      </w:r>
    </w:p>
    <w:p w14:paraId="3252087B" w14:textId="77777777" w:rsidR="00C514DC" w:rsidRPr="00300696" w:rsidRDefault="00722DD2" w:rsidP="00300696">
      <w:pPr>
        <w:pStyle w:val="Compact"/>
        <w:ind w:left="1134" w:hanging="425"/>
        <w:rPr>
          <w:lang w:val="da-DK"/>
        </w:rPr>
      </w:pPr>
      <w:r w:rsidRPr="00300696">
        <w:rPr>
          <w:lang w:val="da-DK"/>
        </w:rPr>
        <w:t>Anvendelse af udstillede data - typisk via API i system-til-system-integrationer</w:t>
      </w:r>
    </w:p>
    <w:p w14:paraId="101C1434" w14:textId="77777777" w:rsidR="00C514DC" w:rsidRPr="00300696" w:rsidRDefault="00722DD2" w:rsidP="00300696">
      <w:pPr>
        <w:pStyle w:val="Compact"/>
        <w:ind w:left="1134" w:hanging="425"/>
        <w:rPr>
          <w:lang w:val="da-DK"/>
        </w:rPr>
      </w:pPr>
      <w:r w:rsidRPr="00300696">
        <w:rPr>
          <w:lang w:val="da-DK"/>
        </w:rPr>
        <w:t>Forsendelse af meddelelser indeholdende data (herunder dokumenter) - typisk brugt ved beskeder til borgere/virksomheder, der skal have</w:t>
      </w:r>
      <w:r w:rsidRPr="00300696">
        <w:rPr>
          <w:lang w:val="da-DK"/>
        </w:rPr>
        <w:t xml:space="preserve"> retsvirkning, men også et klassisk mønster brugt i system-til-system-integrationer.</w:t>
      </w:r>
    </w:p>
    <w:p w14:paraId="203FC73D" w14:textId="77777777" w:rsidR="00C514DC" w:rsidRPr="00300696" w:rsidRDefault="00722DD2">
      <w:pPr>
        <w:pStyle w:val="FirstParagraph"/>
        <w:rPr>
          <w:lang w:val="da-DK"/>
        </w:rPr>
      </w:pPr>
      <w:r w:rsidRPr="00300696">
        <w:rPr>
          <w:lang w:val="da-DK"/>
        </w:rPr>
        <w:t>Den fundamentale forskel på disse to scenarier er, om det er afsenderen eller modtageren af data, der kender formålet med interaktionen. Ved udstilling af data er dataafse</w:t>
      </w:r>
      <w:r w:rsidRPr="00300696">
        <w:rPr>
          <w:lang w:val="da-DK"/>
        </w:rPr>
        <w:t xml:space="preserve">nderen som udgangspunkt ikke bekendt med datamodtagerens formål (men </w:t>
      </w:r>
      <w:r w:rsidRPr="00300696">
        <w:rPr>
          <w:lang w:val="da-DK"/>
        </w:rPr>
        <w:lastRenderedPageBreak/>
        <w:t>er naturligvis forpligtet til at håndhæve relevant hjemmel). Ved forsendelse af meddelelser er det dataafsenderen, der i en given kontekst afsender en meddelelse med et givent formål - ty</w:t>
      </w:r>
      <w:r w:rsidRPr="00300696">
        <w:rPr>
          <w:lang w:val="da-DK"/>
        </w:rPr>
        <w:t>pisk som led i en proces.</w:t>
      </w:r>
    </w:p>
    <w:p w14:paraId="49CB396A" w14:textId="77777777" w:rsidR="00C514DC" w:rsidRDefault="00722DD2">
      <w:pPr>
        <w:pStyle w:val="Overskrift2"/>
      </w:pPr>
      <w:bookmarkStart w:id="6" w:name="anvendelse"/>
      <w:bookmarkEnd w:id="6"/>
      <w:proofErr w:type="spellStart"/>
      <w:r>
        <w:t>Anvendelse</w:t>
      </w:r>
      <w:proofErr w:type="spellEnd"/>
    </w:p>
    <w:p w14:paraId="14667193" w14:textId="77777777" w:rsidR="00C514DC" w:rsidRDefault="00722DD2">
      <w:pPr>
        <w:pStyle w:val="FirstParagraph"/>
      </w:pPr>
      <w:r>
        <w:t>Referencearkitekturen skal:</w:t>
      </w:r>
    </w:p>
    <w:p w14:paraId="391FD49E" w14:textId="77777777" w:rsidR="00C514DC" w:rsidRPr="00300696" w:rsidRDefault="00722DD2" w:rsidP="00300696">
      <w:pPr>
        <w:pStyle w:val="Compact"/>
        <w:ind w:left="1134" w:hanging="425"/>
        <w:rPr>
          <w:lang w:val="da-DK"/>
        </w:rPr>
      </w:pPr>
      <w:r w:rsidRPr="00300696">
        <w:rPr>
          <w:lang w:val="da-DK"/>
        </w:rPr>
        <w:t>danne et fælles sprog til at formulere en fælles handlingsplan</w:t>
      </w:r>
    </w:p>
    <w:p w14:paraId="152C7E6D" w14:textId="77777777" w:rsidR="00C514DC" w:rsidRPr="00300696" w:rsidRDefault="00722DD2" w:rsidP="00300696">
      <w:pPr>
        <w:pStyle w:val="Compact"/>
        <w:ind w:left="1134" w:hanging="425"/>
        <w:rPr>
          <w:lang w:val="da-DK"/>
        </w:rPr>
      </w:pPr>
      <w:proofErr w:type="spellStart"/>
      <w:r w:rsidRPr="00300696">
        <w:rPr>
          <w:lang w:val="da-DK"/>
        </w:rPr>
        <w:t>bruges</w:t>
      </w:r>
      <w:proofErr w:type="spellEnd"/>
      <w:r w:rsidRPr="00300696">
        <w:rPr>
          <w:lang w:val="da-DK"/>
        </w:rPr>
        <w:t xml:space="preserve"> </w:t>
      </w:r>
      <w:proofErr w:type="spellStart"/>
      <w:r w:rsidRPr="00300696">
        <w:rPr>
          <w:lang w:val="da-DK"/>
        </w:rPr>
        <w:t>som</w:t>
      </w:r>
      <w:proofErr w:type="spellEnd"/>
      <w:r w:rsidRPr="00300696">
        <w:rPr>
          <w:lang w:val="da-DK"/>
        </w:rPr>
        <w:t xml:space="preserve"> reference </w:t>
      </w:r>
      <w:proofErr w:type="spellStart"/>
      <w:r w:rsidRPr="00300696">
        <w:rPr>
          <w:lang w:val="da-DK"/>
        </w:rPr>
        <w:t>ved</w:t>
      </w:r>
      <w:proofErr w:type="spellEnd"/>
      <w:r w:rsidRPr="00300696">
        <w:rPr>
          <w:lang w:val="da-DK"/>
        </w:rPr>
        <w:t xml:space="preserve"> løsningsbeskrivelser</w:t>
      </w:r>
    </w:p>
    <w:p w14:paraId="66FAEAF2" w14:textId="77777777" w:rsidR="00C514DC" w:rsidRDefault="00722DD2">
      <w:pPr>
        <w:pStyle w:val="Overskrift2"/>
      </w:pPr>
      <w:bookmarkStart w:id="7" w:name="tilblivelse-og-governance"/>
      <w:bookmarkEnd w:id="7"/>
      <w:r>
        <w:t>Tilblivelse og governance</w:t>
      </w:r>
    </w:p>
    <w:p w14:paraId="43142D77" w14:textId="77777777" w:rsidR="00C514DC" w:rsidRPr="00300696" w:rsidRDefault="00722DD2">
      <w:pPr>
        <w:pStyle w:val="FirstParagraph"/>
        <w:rPr>
          <w:lang w:val="da-DK"/>
        </w:rPr>
      </w:pPr>
      <w:r w:rsidRPr="00300696">
        <w:rPr>
          <w:lang w:val="da-DK"/>
        </w:rPr>
        <w:t xml:space="preserve">Første udgave er skrevet hos Kontor for Data og Arkitektur af Mads Hjorth, Digitaliseringsstyrelsen og Anders Fausbøll, Omnium </w:t>
      </w:r>
      <w:proofErr w:type="spellStart"/>
      <w:r w:rsidRPr="00300696">
        <w:rPr>
          <w:lang w:val="da-DK"/>
        </w:rPr>
        <w:t>Improvement</w:t>
      </w:r>
      <w:proofErr w:type="spellEnd"/>
      <w:r w:rsidRPr="00300696">
        <w:rPr>
          <w:lang w:val="da-DK"/>
        </w:rPr>
        <w:t>.</w:t>
      </w:r>
    </w:p>
    <w:p w14:paraId="7821091E" w14:textId="77777777" w:rsidR="00C514DC" w:rsidRPr="00300696" w:rsidRDefault="00722DD2">
      <w:pPr>
        <w:pStyle w:val="Brdtekst"/>
        <w:rPr>
          <w:lang w:val="da-DK"/>
        </w:rPr>
      </w:pPr>
      <w:r w:rsidRPr="00300696">
        <w:rPr>
          <w:lang w:val="da-DK"/>
        </w:rPr>
        <w:t>Endelig godkendelse forventes hos Styregruppe for Data og Arkitektur under Digitaliseringsstrategien 18. december 20</w:t>
      </w:r>
      <w:r w:rsidRPr="00300696">
        <w:rPr>
          <w:lang w:val="da-DK"/>
        </w:rPr>
        <w:t>17.</w:t>
      </w:r>
    </w:p>
    <w:p w14:paraId="2667AA67" w14:textId="77777777" w:rsidR="00C514DC" w:rsidRDefault="00722DD2">
      <w:pPr>
        <w:pStyle w:val="Overskrift2"/>
      </w:pPr>
      <w:bookmarkStart w:id="8" w:name="metoderamme"/>
      <w:bookmarkEnd w:id="8"/>
      <w:proofErr w:type="spellStart"/>
      <w:r>
        <w:t>Metoderamme</w:t>
      </w:r>
      <w:proofErr w:type="spellEnd"/>
    </w:p>
    <w:p w14:paraId="7200F779" w14:textId="77777777" w:rsidR="00C514DC" w:rsidRPr="00300696" w:rsidRDefault="00722DD2">
      <w:pPr>
        <w:pStyle w:val="FirstParagraph"/>
        <w:rPr>
          <w:lang w:val="da-DK"/>
        </w:rPr>
      </w:pPr>
      <w:r w:rsidRPr="00300696">
        <w:rPr>
          <w:lang w:val="da-DK"/>
        </w:rPr>
        <w:t>Referencearkitekturen er udarbejdet inden for rammerne af Fællesoffentlig Digital Arkitektur og følger så vidt muligt den fælles skabelon for referencearkitekturer som udarbejdet i DIGST/KDA. Metoderammen bygger blandt andet på erfaringer f</w:t>
      </w:r>
      <w:r w:rsidRPr="00300696">
        <w:rPr>
          <w:lang w:val="da-DK"/>
        </w:rPr>
        <w:t xml:space="preserve">ra OIO referencearkitektur, og indarbejder også elementer fra EIRA, TOGAF, </w:t>
      </w:r>
      <w:proofErr w:type="spellStart"/>
      <w:r w:rsidRPr="00300696">
        <w:rPr>
          <w:lang w:val="da-DK"/>
        </w:rPr>
        <w:t>ArchiMate</w:t>
      </w:r>
      <w:proofErr w:type="spellEnd"/>
      <w:r w:rsidRPr="00300696">
        <w:rPr>
          <w:lang w:val="da-DK"/>
        </w:rPr>
        <w:t xml:space="preserve"> m.m.</w:t>
      </w:r>
    </w:p>
    <w:p w14:paraId="2A22D6CB" w14:textId="77777777" w:rsidR="00C514DC" w:rsidRDefault="00722DD2">
      <w:pPr>
        <w:pStyle w:val="Brdtekst"/>
      </w:pPr>
      <w:r w:rsidRPr="00300696">
        <w:rPr>
          <w:lang w:val="da-DK"/>
        </w:rPr>
        <w:t xml:space="preserve">Særlige elementer er i dokumentet angivet i </w:t>
      </w:r>
      <w:r w:rsidRPr="00300696">
        <w:rPr>
          <w:i/>
          <w:lang w:val="da-DK"/>
        </w:rPr>
        <w:t>kursiv</w:t>
      </w:r>
      <w:r w:rsidRPr="00300696">
        <w:rPr>
          <w:lang w:val="da-DK"/>
        </w:rPr>
        <w:t xml:space="preserve"> (fx </w:t>
      </w:r>
      <w:r w:rsidRPr="00300696">
        <w:rPr>
          <w:i/>
          <w:lang w:val="da-DK"/>
        </w:rPr>
        <w:t>lov</w:t>
      </w:r>
      <w:r w:rsidRPr="00300696">
        <w:rPr>
          <w:lang w:val="da-DK"/>
        </w:rPr>
        <w:t xml:space="preserve">, </w:t>
      </w:r>
      <w:r w:rsidRPr="00300696">
        <w:rPr>
          <w:i/>
          <w:lang w:val="da-DK"/>
        </w:rPr>
        <w:t>mål</w:t>
      </w:r>
      <w:r w:rsidRPr="00300696">
        <w:rPr>
          <w:lang w:val="da-DK"/>
        </w:rPr>
        <w:t xml:space="preserve">, </w:t>
      </w:r>
      <w:r w:rsidRPr="00300696">
        <w:rPr>
          <w:i/>
          <w:lang w:val="da-DK"/>
        </w:rPr>
        <w:t>rolle</w:t>
      </w:r>
      <w:r w:rsidRPr="00300696">
        <w:rPr>
          <w:lang w:val="da-DK"/>
        </w:rPr>
        <w:t xml:space="preserve"> m.m.). </w:t>
      </w:r>
      <w:proofErr w:type="spellStart"/>
      <w:r>
        <w:t>Dette</w:t>
      </w:r>
      <w:proofErr w:type="spellEnd"/>
      <w:r>
        <w:t xml:space="preserve"> </w:t>
      </w:r>
      <w:proofErr w:type="spellStart"/>
      <w:r>
        <w:t>markerer</w:t>
      </w:r>
      <w:proofErr w:type="spellEnd"/>
      <w:r>
        <w:t>, at de hører til Archimate-begrebsapparatet.</w:t>
      </w:r>
    </w:p>
    <w:p w14:paraId="1596EAB6" w14:textId="77777777" w:rsidR="00C514DC" w:rsidRDefault="00722DD2">
      <w:pPr>
        <w:pStyle w:val="Overskrift2"/>
      </w:pPr>
      <w:bookmarkStart w:id="9" w:name="relation-til-andre-referencearkitekturer"/>
      <w:bookmarkEnd w:id="9"/>
      <w:r>
        <w:t>Relation til andre reference</w:t>
      </w:r>
      <w:r>
        <w:t>arkitekturer</w:t>
      </w:r>
    </w:p>
    <w:p w14:paraId="59B70E19" w14:textId="77777777" w:rsidR="00C514DC" w:rsidRPr="00300696" w:rsidRDefault="00722DD2">
      <w:pPr>
        <w:pStyle w:val="FirstParagraph"/>
        <w:rPr>
          <w:lang w:val="da-DK"/>
        </w:rPr>
      </w:pPr>
      <w:r w:rsidRPr="00300696">
        <w:rPr>
          <w:lang w:val="da-DK"/>
        </w:rPr>
        <w:t>Denne referencearkitektur gør brug af:</w:t>
      </w:r>
    </w:p>
    <w:p w14:paraId="5EA4C7F2" w14:textId="77777777" w:rsidR="00C514DC" w:rsidRDefault="00722DD2" w:rsidP="00300696">
      <w:pPr>
        <w:pStyle w:val="Compact"/>
        <w:ind w:left="1134" w:hanging="425"/>
      </w:pPr>
      <w:proofErr w:type="spellStart"/>
      <w:r w:rsidRPr="00300696">
        <w:rPr>
          <w:lang w:val="da-DK"/>
        </w:rPr>
        <w:t>Fællesoffentlig</w:t>
      </w:r>
      <w:proofErr w:type="spellEnd"/>
      <w:r>
        <w:t xml:space="preserve"> </w:t>
      </w:r>
      <w:proofErr w:type="spellStart"/>
      <w:r>
        <w:t>referencearkitektur</w:t>
      </w:r>
      <w:proofErr w:type="spellEnd"/>
      <w:r>
        <w:t xml:space="preserve"> for </w:t>
      </w:r>
      <w:proofErr w:type="spellStart"/>
      <w:r>
        <w:t>brugerstyring</w:t>
      </w:r>
      <w:proofErr w:type="spellEnd"/>
    </w:p>
    <w:p w14:paraId="72977A35" w14:textId="77777777" w:rsidR="00C514DC" w:rsidRPr="00300696" w:rsidRDefault="00722DD2">
      <w:pPr>
        <w:pStyle w:val="FirstParagraph"/>
        <w:rPr>
          <w:lang w:val="da-DK"/>
        </w:rPr>
      </w:pPr>
      <w:r w:rsidRPr="00300696">
        <w:rPr>
          <w:lang w:val="da-DK"/>
        </w:rPr>
        <w:t>Den skal kunne anvendes af:</w:t>
      </w:r>
    </w:p>
    <w:p w14:paraId="383847A7" w14:textId="77777777" w:rsidR="00C514DC" w:rsidRPr="00300696" w:rsidRDefault="00722DD2" w:rsidP="00300696">
      <w:pPr>
        <w:pStyle w:val="Compact"/>
        <w:ind w:left="1134" w:hanging="425"/>
        <w:rPr>
          <w:lang w:val="da-DK"/>
        </w:rPr>
      </w:pPr>
      <w:proofErr w:type="spellStart"/>
      <w:r w:rsidRPr="00300696">
        <w:rPr>
          <w:lang w:val="da-DK"/>
        </w:rPr>
        <w:t>Fællesoffentlig</w:t>
      </w:r>
      <w:proofErr w:type="spellEnd"/>
      <w:r w:rsidRPr="00300696">
        <w:rPr>
          <w:lang w:val="da-DK"/>
        </w:rPr>
        <w:t xml:space="preserve"> </w:t>
      </w:r>
      <w:proofErr w:type="spellStart"/>
      <w:r w:rsidRPr="00300696">
        <w:rPr>
          <w:lang w:val="da-DK"/>
        </w:rPr>
        <w:t>referencearkitektur</w:t>
      </w:r>
      <w:proofErr w:type="spellEnd"/>
      <w:r w:rsidRPr="00300696">
        <w:rPr>
          <w:lang w:val="da-DK"/>
        </w:rPr>
        <w:t xml:space="preserve"> for </w:t>
      </w:r>
      <w:proofErr w:type="spellStart"/>
      <w:r w:rsidRPr="00300696">
        <w:rPr>
          <w:lang w:val="da-DK"/>
        </w:rPr>
        <w:t>selvbetjening</w:t>
      </w:r>
      <w:proofErr w:type="spellEnd"/>
    </w:p>
    <w:p w14:paraId="6221AA02" w14:textId="77777777" w:rsidR="00C514DC" w:rsidRPr="00300696" w:rsidRDefault="00722DD2" w:rsidP="00300696">
      <w:pPr>
        <w:pStyle w:val="Compact"/>
        <w:ind w:left="1134" w:hanging="425"/>
        <w:rPr>
          <w:lang w:val="da-DK"/>
        </w:rPr>
      </w:pPr>
      <w:r w:rsidRPr="00300696">
        <w:rPr>
          <w:lang w:val="da-DK"/>
        </w:rPr>
        <w:t>Fællesoffentlig referencearkitektur for overblik over egne sager og ydelser</w:t>
      </w:r>
    </w:p>
    <w:p w14:paraId="4083EE7C" w14:textId="77777777" w:rsidR="00C514DC" w:rsidRPr="00300696" w:rsidRDefault="00722DD2">
      <w:pPr>
        <w:pStyle w:val="FirstParagraph"/>
        <w:rPr>
          <w:lang w:val="da-DK"/>
        </w:rPr>
      </w:pPr>
      <w:r w:rsidRPr="00300696">
        <w:rPr>
          <w:lang w:val="da-DK"/>
        </w:rPr>
        <w:t>... og skal anvendes i kontekst sammen med:</w:t>
      </w:r>
    </w:p>
    <w:p w14:paraId="2060EA22" w14:textId="77777777" w:rsidR="00C514DC" w:rsidRPr="00300696" w:rsidRDefault="00722DD2" w:rsidP="00300696">
      <w:pPr>
        <w:pStyle w:val="Compact"/>
        <w:ind w:left="1134" w:hanging="425"/>
        <w:rPr>
          <w:lang w:val="da-DK"/>
        </w:rPr>
      </w:pPr>
      <w:proofErr w:type="spellStart"/>
      <w:r>
        <w:t>Deling</w:t>
      </w:r>
      <w:proofErr w:type="spellEnd"/>
      <w:r>
        <w:t xml:space="preserve"> </w:t>
      </w:r>
      <w:proofErr w:type="spellStart"/>
      <w:r>
        <w:t>af</w:t>
      </w:r>
      <w:proofErr w:type="spellEnd"/>
      <w:r>
        <w:t xml:space="preserve"> </w:t>
      </w:r>
      <w:proofErr w:type="spellStart"/>
      <w:r w:rsidRPr="00300696">
        <w:rPr>
          <w:lang w:val="da-DK"/>
        </w:rPr>
        <w:t>dokumenter</w:t>
      </w:r>
      <w:proofErr w:type="spellEnd"/>
      <w:r w:rsidRPr="00300696">
        <w:rPr>
          <w:lang w:val="da-DK"/>
        </w:rPr>
        <w:t xml:space="preserve"> </w:t>
      </w:r>
      <w:proofErr w:type="spellStart"/>
      <w:r w:rsidRPr="00300696">
        <w:rPr>
          <w:lang w:val="da-DK"/>
        </w:rPr>
        <w:t>på</w:t>
      </w:r>
      <w:proofErr w:type="spellEnd"/>
      <w:r w:rsidRPr="00300696">
        <w:rPr>
          <w:lang w:val="da-DK"/>
        </w:rPr>
        <w:t xml:space="preserve"> sundhedsområdet</w:t>
      </w:r>
    </w:p>
    <w:p w14:paraId="4102E116" w14:textId="77777777" w:rsidR="00C514DC" w:rsidRPr="00300696" w:rsidRDefault="00722DD2" w:rsidP="00300696">
      <w:pPr>
        <w:pStyle w:val="Compact"/>
        <w:ind w:left="1134" w:hanging="425"/>
        <w:rPr>
          <w:lang w:val="da-DK"/>
        </w:rPr>
      </w:pPr>
      <w:r w:rsidRPr="00300696">
        <w:rPr>
          <w:lang w:val="da-DK"/>
        </w:rPr>
        <w:t>Indberetning til registre på sundhedsområdet</w:t>
      </w:r>
    </w:p>
    <w:p w14:paraId="2681CE74" w14:textId="77777777" w:rsidR="00C514DC" w:rsidRPr="00300696" w:rsidRDefault="00722DD2" w:rsidP="00300696">
      <w:pPr>
        <w:pStyle w:val="Compact"/>
        <w:ind w:left="1134" w:hanging="425"/>
        <w:rPr>
          <w:lang w:val="da-DK"/>
        </w:rPr>
      </w:pPr>
      <w:r w:rsidRPr="00300696">
        <w:rPr>
          <w:lang w:val="da-DK"/>
        </w:rPr>
        <w:t>Sag- og dokument på det kommunale område</w:t>
      </w:r>
    </w:p>
    <w:p w14:paraId="5CD9FA3A" w14:textId="77777777" w:rsidR="00C514DC" w:rsidRDefault="00722DD2">
      <w:pPr>
        <w:pStyle w:val="Overskrift1"/>
      </w:pPr>
      <w:bookmarkStart w:id="10" w:name="strategisk-arkitektur"/>
      <w:bookmarkEnd w:id="10"/>
      <w:proofErr w:type="spellStart"/>
      <w:r>
        <w:lastRenderedPageBreak/>
        <w:t>Strategisk</w:t>
      </w:r>
      <w:proofErr w:type="spellEnd"/>
      <w:r>
        <w:t xml:space="preserve"> </w:t>
      </w:r>
      <w:proofErr w:type="spellStart"/>
      <w:r>
        <w:t>arkitektur</w:t>
      </w:r>
      <w:proofErr w:type="spellEnd"/>
    </w:p>
    <w:p w14:paraId="316164DA" w14:textId="77777777" w:rsidR="00C514DC" w:rsidRPr="00300696" w:rsidRDefault="00722DD2">
      <w:pPr>
        <w:pStyle w:val="FirstParagraph"/>
        <w:rPr>
          <w:lang w:val="da-DK"/>
        </w:rPr>
      </w:pPr>
      <w:r w:rsidRPr="00300696">
        <w:rPr>
          <w:lang w:val="da-DK"/>
        </w:rPr>
        <w:t>Udarbejdelsen af referencearkitekturen tager udgangspunkt i en række identificerede forretningsmæssige og teknologiske trends og tendenser.</w:t>
      </w:r>
    </w:p>
    <w:p w14:paraId="0066DA9D" w14:textId="77777777" w:rsidR="00C514DC" w:rsidRDefault="00722DD2">
      <w:pPr>
        <w:pStyle w:val="Overskrift2"/>
      </w:pPr>
      <w:bookmarkStart w:id="11" w:name="forretningsmæssige-tendenser"/>
      <w:bookmarkEnd w:id="11"/>
      <w:proofErr w:type="spellStart"/>
      <w:r>
        <w:t>Forretningsmæssige</w:t>
      </w:r>
      <w:proofErr w:type="spellEnd"/>
      <w:r>
        <w:t xml:space="preserve"> </w:t>
      </w:r>
      <w:proofErr w:type="spellStart"/>
      <w:r>
        <w:t>tendenser</w:t>
      </w:r>
      <w:proofErr w:type="spellEnd"/>
    </w:p>
    <w:p w14:paraId="04DD5D3B" w14:textId="77777777" w:rsidR="00C514DC" w:rsidRPr="00300696" w:rsidRDefault="00722DD2" w:rsidP="00300696">
      <w:pPr>
        <w:pStyle w:val="Compact"/>
        <w:ind w:left="1134" w:hanging="425"/>
        <w:rPr>
          <w:lang w:val="da-DK"/>
        </w:rPr>
      </w:pPr>
      <w:r w:rsidRPr="00300696">
        <w:rPr>
          <w:lang w:val="da-DK"/>
        </w:rPr>
        <w:t>Nationalt ønske om at undgå knopskudte løsninger</w:t>
      </w:r>
    </w:p>
    <w:p w14:paraId="3B4E49A5" w14:textId="77777777" w:rsidR="00C514DC" w:rsidRPr="00300696" w:rsidRDefault="00722DD2" w:rsidP="00300696">
      <w:pPr>
        <w:pStyle w:val="Compact"/>
        <w:ind w:left="1134" w:hanging="425"/>
        <w:rPr>
          <w:lang w:val="da-DK"/>
        </w:rPr>
      </w:pPr>
      <w:r w:rsidRPr="00300696">
        <w:rPr>
          <w:lang w:val="da-DK"/>
        </w:rPr>
        <w:t>Data har øget værdi for or</w:t>
      </w:r>
      <w:r w:rsidRPr="00300696">
        <w:rPr>
          <w:lang w:val="da-DK"/>
        </w:rPr>
        <w:t>ganisationer</w:t>
      </w:r>
    </w:p>
    <w:p w14:paraId="456C2368" w14:textId="77777777" w:rsidR="00C514DC" w:rsidRPr="00300696" w:rsidRDefault="00722DD2" w:rsidP="00300696">
      <w:pPr>
        <w:pStyle w:val="Compact"/>
        <w:ind w:left="1134" w:hanging="425"/>
        <w:rPr>
          <w:lang w:val="da-DK"/>
        </w:rPr>
      </w:pPr>
      <w:r w:rsidRPr="00300696">
        <w:rPr>
          <w:lang w:val="da-DK"/>
        </w:rPr>
        <w:t>Øget bevågenhed omkring beskyttelse af privatliv</w:t>
      </w:r>
    </w:p>
    <w:p w14:paraId="60972605" w14:textId="77777777" w:rsidR="00C514DC" w:rsidRPr="00300696" w:rsidRDefault="00722DD2" w:rsidP="00300696">
      <w:pPr>
        <w:pStyle w:val="Compact"/>
        <w:ind w:left="1134" w:hanging="425"/>
        <w:rPr>
          <w:lang w:val="da-DK"/>
        </w:rPr>
      </w:pPr>
      <w:r w:rsidRPr="00300696">
        <w:rPr>
          <w:lang w:val="da-DK"/>
        </w:rPr>
        <w:t>Øget opmærksomhed om håndtering af personlige oplysninger</w:t>
      </w:r>
    </w:p>
    <w:p w14:paraId="219A7478" w14:textId="77777777" w:rsidR="00C514DC" w:rsidRPr="00300696" w:rsidRDefault="00722DD2" w:rsidP="00300696">
      <w:pPr>
        <w:pStyle w:val="Compact"/>
        <w:ind w:left="1134" w:hanging="425"/>
        <w:rPr>
          <w:lang w:val="da-DK"/>
        </w:rPr>
      </w:pPr>
      <w:r w:rsidRPr="00300696">
        <w:rPr>
          <w:lang w:val="da-DK"/>
        </w:rPr>
        <w:t>Mængden af oplysninger der håndteres stiger</w:t>
      </w:r>
    </w:p>
    <w:p w14:paraId="3D72F397" w14:textId="77777777" w:rsidR="00C514DC" w:rsidRDefault="00722DD2" w:rsidP="00300696">
      <w:pPr>
        <w:pStyle w:val="Compact"/>
        <w:ind w:left="1134" w:hanging="425"/>
      </w:pPr>
      <w:proofErr w:type="spellStart"/>
      <w:r w:rsidRPr="00300696">
        <w:rPr>
          <w:lang w:val="da-DK"/>
        </w:rPr>
        <w:t>Grænseoverskridende</w:t>
      </w:r>
      <w:proofErr w:type="spellEnd"/>
      <w:r>
        <w:t xml:space="preserve"> services</w:t>
      </w:r>
    </w:p>
    <w:p w14:paraId="7DF7B314" w14:textId="77777777" w:rsidR="00C514DC" w:rsidRDefault="00722DD2">
      <w:pPr>
        <w:pStyle w:val="Overskrift2"/>
      </w:pPr>
      <w:bookmarkStart w:id="12" w:name="teknologiske-tendenser"/>
      <w:bookmarkEnd w:id="12"/>
      <w:r>
        <w:t>Teknologiske tendenser</w:t>
      </w:r>
    </w:p>
    <w:p w14:paraId="229E148E" w14:textId="77777777" w:rsidR="00C514DC" w:rsidRPr="00300696" w:rsidRDefault="00722DD2" w:rsidP="00300696">
      <w:pPr>
        <w:pStyle w:val="Compact"/>
        <w:ind w:left="1134" w:hanging="425"/>
        <w:rPr>
          <w:lang w:val="da-DK"/>
        </w:rPr>
      </w:pPr>
      <w:r w:rsidRPr="00300696">
        <w:rPr>
          <w:lang w:val="da-DK"/>
        </w:rPr>
        <w:t>øget central standardisering af begreber</w:t>
      </w:r>
      <w:r w:rsidRPr="00300696">
        <w:rPr>
          <w:lang w:val="da-DK"/>
        </w:rPr>
        <w:t>, datamodeller og grænseflader</w:t>
      </w:r>
    </w:p>
    <w:p w14:paraId="25876307" w14:textId="77777777" w:rsidR="00C514DC" w:rsidRPr="00300696" w:rsidRDefault="00722DD2" w:rsidP="00300696">
      <w:pPr>
        <w:pStyle w:val="Compact"/>
        <w:ind w:left="1134" w:hanging="425"/>
        <w:rPr>
          <w:lang w:val="da-DK"/>
        </w:rPr>
      </w:pPr>
      <w:r w:rsidRPr="00300696">
        <w:rPr>
          <w:lang w:val="da-DK"/>
        </w:rPr>
        <w:t>Flere og mere forskelligartede enheder forbundet til netværket</w:t>
      </w:r>
    </w:p>
    <w:p w14:paraId="55EEDC68" w14:textId="77777777" w:rsidR="00C514DC" w:rsidRPr="00300696" w:rsidRDefault="00722DD2" w:rsidP="00300696">
      <w:pPr>
        <w:pStyle w:val="Compact"/>
        <w:ind w:left="1134" w:hanging="425"/>
        <w:rPr>
          <w:lang w:val="da-DK"/>
        </w:rPr>
      </w:pPr>
      <w:r w:rsidRPr="00300696">
        <w:rPr>
          <w:lang w:val="da-DK"/>
        </w:rPr>
        <w:t>Øgede forventninger til brugervenlighed af offentlige digitale services</w:t>
      </w:r>
    </w:p>
    <w:p w14:paraId="478A6BF4" w14:textId="77777777" w:rsidR="00C514DC" w:rsidRPr="00300696" w:rsidRDefault="00722DD2" w:rsidP="00300696">
      <w:pPr>
        <w:pStyle w:val="Compact"/>
        <w:ind w:left="1134" w:hanging="425"/>
        <w:rPr>
          <w:lang w:val="da-DK"/>
        </w:rPr>
      </w:pPr>
      <w:proofErr w:type="spellStart"/>
      <w:r w:rsidRPr="00300696">
        <w:rPr>
          <w:lang w:val="da-DK"/>
        </w:rPr>
        <w:t>Mængden</w:t>
      </w:r>
      <w:proofErr w:type="spellEnd"/>
      <w:r w:rsidRPr="00300696">
        <w:rPr>
          <w:lang w:val="da-DK"/>
        </w:rPr>
        <w:t xml:space="preserve"> </w:t>
      </w:r>
      <w:proofErr w:type="spellStart"/>
      <w:r w:rsidRPr="00300696">
        <w:rPr>
          <w:lang w:val="da-DK"/>
        </w:rPr>
        <w:t>af</w:t>
      </w:r>
      <w:proofErr w:type="spellEnd"/>
      <w:r w:rsidRPr="00300696">
        <w:rPr>
          <w:lang w:val="da-DK"/>
        </w:rPr>
        <w:t xml:space="preserve"> </w:t>
      </w:r>
      <w:proofErr w:type="spellStart"/>
      <w:r w:rsidRPr="00300696">
        <w:rPr>
          <w:lang w:val="da-DK"/>
        </w:rPr>
        <w:t>tilgængelige</w:t>
      </w:r>
      <w:proofErr w:type="spellEnd"/>
      <w:r w:rsidRPr="00300696">
        <w:rPr>
          <w:lang w:val="da-DK"/>
        </w:rPr>
        <w:t xml:space="preserve"> </w:t>
      </w:r>
      <w:proofErr w:type="spellStart"/>
      <w:r w:rsidRPr="00300696">
        <w:rPr>
          <w:lang w:val="da-DK"/>
        </w:rPr>
        <w:t>oplysninger</w:t>
      </w:r>
      <w:proofErr w:type="spellEnd"/>
      <w:r w:rsidRPr="00300696">
        <w:rPr>
          <w:lang w:val="da-DK"/>
        </w:rPr>
        <w:t xml:space="preserve"> vokser</w:t>
      </w:r>
    </w:p>
    <w:p w14:paraId="245C583E" w14:textId="77777777" w:rsidR="00C514DC" w:rsidRPr="00300696" w:rsidRDefault="00722DD2" w:rsidP="00300696">
      <w:pPr>
        <w:pStyle w:val="Compact"/>
        <w:ind w:left="1134" w:hanging="425"/>
        <w:rPr>
          <w:lang w:val="da-DK"/>
        </w:rPr>
      </w:pPr>
      <w:r w:rsidRPr="00300696">
        <w:rPr>
          <w:lang w:val="da-DK"/>
        </w:rPr>
        <w:t>Arkitekturvision for anvendelse og udstilling</w:t>
      </w:r>
    </w:p>
    <w:p w14:paraId="05B20BE2" w14:textId="77777777" w:rsidR="00C514DC" w:rsidRPr="00300696" w:rsidRDefault="00722DD2" w:rsidP="00300696">
      <w:pPr>
        <w:pStyle w:val="Compact"/>
        <w:ind w:left="1134" w:hanging="425"/>
        <w:rPr>
          <w:lang w:val="da-DK"/>
        </w:rPr>
      </w:pPr>
      <w:r w:rsidRPr="00300696">
        <w:rPr>
          <w:lang w:val="da-DK"/>
        </w:rPr>
        <w:t>I</w:t>
      </w:r>
      <w:r w:rsidRPr="00300696">
        <w:rPr>
          <w:lang w:val="da-DK"/>
        </w:rPr>
        <w:t>ntegrated Service Delivery</w:t>
      </w:r>
    </w:p>
    <w:p w14:paraId="1A7E89E9" w14:textId="77777777" w:rsidR="00C514DC" w:rsidRPr="00300696" w:rsidRDefault="00722DD2" w:rsidP="00300696">
      <w:pPr>
        <w:pStyle w:val="Compact"/>
        <w:ind w:left="1134" w:hanging="425"/>
        <w:rPr>
          <w:lang w:val="da-DK"/>
        </w:rPr>
      </w:pPr>
      <w:r w:rsidRPr="00300696">
        <w:rPr>
          <w:lang w:val="da-DK"/>
        </w:rPr>
        <w:t>”</w:t>
      </w:r>
      <w:proofErr w:type="spellStart"/>
      <w:r w:rsidRPr="00300696">
        <w:rPr>
          <w:lang w:val="da-DK"/>
        </w:rPr>
        <w:t>Interoperability</w:t>
      </w:r>
      <w:proofErr w:type="spellEnd"/>
      <w:r w:rsidRPr="00300696">
        <w:rPr>
          <w:lang w:val="da-DK"/>
        </w:rPr>
        <w:t>/Samarbejdende infrastrukturer / Økosystem af fælles løsninger?”</w:t>
      </w:r>
    </w:p>
    <w:p w14:paraId="037D7AF4" w14:textId="77777777" w:rsidR="00C514DC" w:rsidRPr="00300696" w:rsidRDefault="00722DD2" w:rsidP="00300696">
      <w:pPr>
        <w:pStyle w:val="Compact"/>
        <w:ind w:left="1134" w:hanging="425"/>
        <w:rPr>
          <w:lang w:val="da-DK"/>
        </w:rPr>
      </w:pPr>
      <w:r w:rsidRPr="00300696">
        <w:rPr>
          <w:lang w:val="da-DK"/>
        </w:rPr>
        <w:t>”Valgfrihed for anvender mellem flere tekniske udbydere af samme oplysninger”</w:t>
      </w:r>
    </w:p>
    <w:p w14:paraId="7FE284CE" w14:textId="77777777" w:rsidR="00C514DC" w:rsidRDefault="00722DD2">
      <w:pPr>
        <w:pStyle w:val="Overskrift2"/>
      </w:pPr>
      <w:bookmarkStart w:id="13" w:name="strategiske-målsætninger"/>
      <w:bookmarkEnd w:id="13"/>
      <w:proofErr w:type="spellStart"/>
      <w:r>
        <w:t>Strategiske</w:t>
      </w:r>
      <w:proofErr w:type="spellEnd"/>
      <w:r>
        <w:t xml:space="preserve"> </w:t>
      </w:r>
      <w:proofErr w:type="spellStart"/>
      <w:r>
        <w:t>målsætninger</w:t>
      </w:r>
      <w:proofErr w:type="spellEnd"/>
    </w:p>
    <w:p w14:paraId="300DCC72" w14:textId="77777777" w:rsidR="00C514DC" w:rsidRPr="00300696" w:rsidRDefault="00722DD2">
      <w:pPr>
        <w:pStyle w:val="FirstParagraph"/>
        <w:rPr>
          <w:lang w:val="da-DK"/>
        </w:rPr>
      </w:pPr>
      <w:r w:rsidRPr="00300696">
        <w:rPr>
          <w:lang w:val="da-DK"/>
        </w:rPr>
        <w:t>De overordnede målsætninger for denne referencearkitektur kobler alle til visionen om det datadrevne samfund, hvor data ses som et råstof for samfundsudviklingen.</w:t>
      </w:r>
    </w:p>
    <w:p w14:paraId="1C6903C3" w14:textId="77777777" w:rsidR="00C514DC" w:rsidRPr="00300696" w:rsidRDefault="00722DD2">
      <w:pPr>
        <w:pStyle w:val="Brdtekst"/>
        <w:rPr>
          <w:lang w:val="da-DK"/>
        </w:rPr>
      </w:pPr>
      <w:r w:rsidRPr="00300696">
        <w:rPr>
          <w:lang w:val="da-DK"/>
        </w:rPr>
        <w:t>Målsætningerne inkluderer:</w:t>
      </w:r>
    </w:p>
    <w:p w14:paraId="03C21B39" w14:textId="77777777" w:rsidR="00C514DC" w:rsidRPr="00300696" w:rsidRDefault="00722DD2">
      <w:pPr>
        <w:pStyle w:val="DefinitionTerm"/>
        <w:rPr>
          <w:lang w:val="da-DK"/>
        </w:rPr>
      </w:pPr>
      <w:proofErr w:type="spellStart"/>
      <w:r w:rsidRPr="00300696">
        <w:rPr>
          <w:lang w:val="da-DK"/>
        </w:rPr>
        <w:t>Interoperabilitet</w:t>
      </w:r>
      <w:proofErr w:type="spellEnd"/>
    </w:p>
    <w:p w14:paraId="489B02D8" w14:textId="77777777" w:rsidR="00C514DC" w:rsidRPr="00300696" w:rsidRDefault="00722DD2">
      <w:pPr>
        <w:pStyle w:val="Definition"/>
        <w:rPr>
          <w:lang w:val="da-DK"/>
        </w:rPr>
      </w:pPr>
      <w:r w:rsidRPr="00300696">
        <w:rPr>
          <w:i/>
          <w:lang w:val="da-DK"/>
        </w:rPr>
        <w:t>mål</w:t>
      </w:r>
      <w:r w:rsidRPr="00300696">
        <w:rPr>
          <w:lang w:val="da-DK"/>
        </w:rPr>
        <w:t xml:space="preserve"> om sammenhængende services... </w:t>
      </w:r>
      <w:proofErr w:type="spellStart"/>
      <w:r w:rsidRPr="00300696">
        <w:rPr>
          <w:lang w:val="da-DK"/>
        </w:rPr>
        <w:t>integrated</w:t>
      </w:r>
      <w:proofErr w:type="spellEnd"/>
      <w:r w:rsidRPr="00300696">
        <w:rPr>
          <w:lang w:val="da-DK"/>
        </w:rPr>
        <w:t xml:space="preserve"> ser</w:t>
      </w:r>
      <w:r w:rsidRPr="00300696">
        <w:rPr>
          <w:lang w:val="da-DK"/>
        </w:rPr>
        <w:t xml:space="preserve">vice </w:t>
      </w:r>
      <w:proofErr w:type="spellStart"/>
      <w:r w:rsidRPr="00300696">
        <w:rPr>
          <w:lang w:val="da-DK"/>
        </w:rPr>
        <w:t>delivery</w:t>
      </w:r>
      <w:proofErr w:type="spellEnd"/>
    </w:p>
    <w:p w14:paraId="7DC8E797" w14:textId="77777777" w:rsidR="00C514DC" w:rsidRPr="00300696" w:rsidRDefault="00722DD2">
      <w:pPr>
        <w:pStyle w:val="DefinitionTerm"/>
        <w:rPr>
          <w:lang w:val="da-DK"/>
        </w:rPr>
      </w:pPr>
      <w:proofErr w:type="spellStart"/>
      <w:r w:rsidRPr="00300696">
        <w:rPr>
          <w:lang w:val="da-DK"/>
        </w:rPr>
        <w:t>Once-only</w:t>
      </w:r>
      <w:proofErr w:type="spellEnd"/>
    </w:p>
    <w:p w14:paraId="1F6984DE" w14:textId="77777777" w:rsidR="00C514DC" w:rsidRPr="00300696" w:rsidRDefault="00722DD2">
      <w:pPr>
        <w:pStyle w:val="Definition"/>
        <w:rPr>
          <w:lang w:val="da-DK"/>
        </w:rPr>
      </w:pPr>
      <w:r w:rsidRPr="00300696">
        <w:rPr>
          <w:i/>
          <w:lang w:val="da-DK"/>
        </w:rPr>
        <w:t>mål</w:t>
      </w:r>
      <w:r w:rsidRPr="00300696">
        <w:rPr>
          <w:lang w:val="da-DK"/>
        </w:rPr>
        <w:t xml:space="preserve"> om at borger og virksomhed kun skal afgive den samme information til det offentlige en gang... (men give lov til genbrug?)</w:t>
      </w:r>
    </w:p>
    <w:p w14:paraId="2E1AF99D" w14:textId="77777777" w:rsidR="00C514DC" w:rsidRPr="00300696" w:rsidRDefault="00722DD2">
      <w:pPr>
        <w:pStyle w:val="DefinitionTerm"/>
        <w:rPr>
          <w:lang w:val="da-DK"/>
        </w:rPr>
      </w:pPr>
      <w:r w:rsidRPr="00300696">
        <w:rPr>
          <w:lang w:val="da-DK"/>
        </w:rPr>
        <w:t>Transparens</w:t>
      </w:r>
    </w:p>
    <w:p w14:paraId="5BE6C204" w14:textId="77777777" w:rsidR="00C514DC" w:rsidRPr="00300696" w:rsidRDefault="00722DD2">
      <w:pPr>
        <w:pStyle w:val="Definition"/>
        <w:rPr>
          <w:lang w:val="da-DK"/>
        </w:rPr>
      </w:pPr>
      <w:r w:rsidRPr="00300696">
        <w:rPr>
          <w:i/>
          <w:lang w:val="da-DK"/>
        </w:rPr>
        <w:t>mål</w:t>
      </w:r>
      <w:r w:rsidRPr="00300696">
        <w:rPr>
          <w:lang w:val="da-DK"/>
        </w:rPr>
        <w:t xml:space="preserve"> om at borgere og virksomheder skal kunne se, hvilke data der findes om dem, og hvor disse</w:t>
      </w:r>
      <w:r w:rsidRPr="00300696">
        <w:rPr>
          <w:lang w:val="da-DK"/>
        </w:rPr>
        <w:t xml:space="preserve"> data anvendes</w:t>
      </w:r>
    </w:p>
    <w:p w14:paraId="3EAE0652" w14:textId="77777777" w:rsidR="00C514DC" w:rsidRPr="00300696" w:rsidRDefault="00722DD2">
      <w:pPr>
        <w:pStyle w:val="DefinitionTerm"/>
        <w:rPr>
          <w:lang w:val="da-DK"/>
        </w:rPr>
      </w:pPr>
      <w:r w:rsidRPr="00300696">
        <w:rPr>
          <w:lang w:val="da-DK"/>
        </w:rPr>
        <w:lastRenderedPageBreak/>
        <w:t>Genbrug</w:t>
      </w:r>
    </w:p>
    <w:p w14:paraId="35353CB9" w14:textId="77777777" w:rsidR="00C514DC" w:rsidRPr="00300696" w:rsidRDefault="00722DD2">
      <w:pPr>
        <w:pStyle w:val="Definition"/>
        <w:rPr>
          <w:lang w:val="da-DK"/>
        </w:rPr>
      </w:pPr>
      <w:r w:rsidRPr="00300696">
        <w:rPr>
          <w:i/>
          <w:lang w:val="da-DK"/>
        </w:rPr>
        <w:t>mål</w:t>
      </w:r>
      <w:r w:rsidRPr="00300696">
        <w:rPr>
          <w:lang w:val="da-DK"/>
        </w:rPr>
        <w:t xml:space="preserve"> om genbrug af it med henblik på lavere omkostninger</w:t>
      </w:r>
    </w:p>
    <w:p w14:paraId="5667633E" w14:textId="77777777" w:rsidR="00C514DC" w:rsidRDefault="00722DD2">
      <w:pPr>
        <w:pStyle w:val="Overskrift2"/>
      </w:pPr>
      <w:bookmarkStart w:id="14" w:name="vision"/>
      <w:bookmarkEnd w:id="14"/>
      <w:r>
        <w:t>Vision</w:t>
      </w:r>
    </w:p>
    <w:p w14:paraId="575719CA" w14:textId="77777777" w:rsidR="00C514DC" w:rsidRPr="00300696" w:rsidRDefault="00722DD2">
      <w:pPr>
        <w:pStyle w:val="FirstParagraph"/>
        <w:rPr>
          <w:lang w:val="da-DK"/>
        </w:rPr>
      </w:pPr>
      <w:r w:rsidRPr="00300696">
        <w:rPr>
          <w:lang w:val="da-DK"/>
        </w:rPr>
        <w:t>Visionen i denne referencearkitektur er at stræbe efter en situation, hvor:</w:t>
      </w:r>
    </w:p>
    <w:p w14:paraId="4385332C" w14:textId="77777777" w:rsidR="00C514DC" w:rsidRPr="00300696" w:rsidRDefault="00722DD2">
      <w:pPr>
        <w:pStyle w:val="Bloktekst"/>
        <w:rPr>
          <w:lang w:val="da-DK"/>
        </w:rPr>
      </w:pPr>
      <w:r w:rsidRPr="00300696">
        <w:rPr>
          <w:i/>
          <w:lang w:val="da-DK"/>
        </w:rPr>
        <w:t>Data betragtes som en fælles, værdifuld og velbeskyttet ressource; de skal være nemme at dele og bruge, men svære at misbruge</w:t>
      </w:r>
    </w:p>
    <w:p w14:paraId="68090230" w14:textId="77777777" w:rsidR="00C514DC" w:rsidRPr="00300696" w:rsidRDefault="00722DD2">
      <w:pPr>
        <w:pStyle w:val="Bloktekst"/>
        <w:rPr>
          <w:lang w:val="da-DK"/>
        </w:rPr>
      </w:pPr>
      <w:r w:rsidRPr="00300696">
        <w:rPr>
          <w:i/>
          <w:lang w:val="da-DK"/>
        </w:rPr>
        <w:t>Data beskrives, fordeles, forbedres og beskyttes i fællesskab.</w:t>
      </w:r>
    </w:p>
    <w:p w14:paraId="3CA5D829" w14:textId="77777777" w:rsidR="00C514DC" w:rsidRPr="00300696" w:rsidRDefault="00722DD2">
      <w:pPr>
        <w:pStyle w:val="Bloktekst"/>
        <w:rPr>
          <w:lang w:val="da-DK"/>
        </w:rPr>
      </w:pPr>
      <w:r w:rsidRPr="00300696">
        <w:rPr>
          <w:i/>
          <w:lang w:val="da-DK"/>
        </w:rPr>
        <w:t>Fælles metoder for datadeling understøtter sammenstilling af data o</w:t>
      </w:r>
      <w:r w:rsidRPr="00300696">
        <w:rPr>
          <w:i/>
          <w:lang w:val="da-DK"/>
        </w:rPr>
        <w:t>g tværgående brug blandt myndigheder og virksomheder</w:t>
      </w:r>
    </w:p>
    <w:p w14:paraId="416265E0" w14:textId="77777777" w:rsidR="00C514DC" w:rsidRPr="00300696" w:rsidRDefault="00722DD2">
      <w:pPr>
        <w:pStyle w:val="Bloktekst"/>
        <w:rPr>
          <w:lang w:val="da-DK"/>
        </w:rPr>
      </w:pPr>
      <w:r w:rsidRPr="00300696">
        <w:rPr>
          <w:i/>
          <w:lang w:val="da-DK"/>
        </w:rPr>
        <w:t xml:space="preserve">Beskrivelse af, adgang til og brug af data sker under klar </w:t>
      </w:r>
      <w:proofErr w:type="spellStart"/>
      <w:r w:rsidRPr="00300696">
        <w:rPr>
          <w:i/>
          <w:lang w:val="da-DK"/>
        </w:rPr>
        <w:t>governance</w:t>
      </w:r>
      <w:proofErr w:type="spellEnd"/>
      <w:r w:rsidRPr="00300696">
        <w:rPr>
          <w:i/>
          <w:lang w:val="da-DK"/>
        </w:rPr>
        <w:t xml:space="preserve"> og håndhæves ud fra tydelig hjemmel</w:t>
      </w:r>
    </w:p>
    <w:p w14:paraId="76EB1910" w14:textId="77777777" w:rsidR="00C514DC" w:rsidRPr="00300696" w:rsidRDefault="00722DD2">
      <w:pPr>
        <w:pStyle w:val="Bloktekst"/>
        <w:rPr>
          <w:lang w:val="da-DK"/>
        </w:rPr>
      </w:pPr>
      <w:r w:rsidRPr="00300696">
        <w:rPr>
          <w:i/>
          <w:lang w:val="da-DK"/>
        </w:rPr>
        <w:t>Borgere og virksomheder har overblik over deres data og hvor, de anvendes</w:t>
      </w:r>
    </w:p>
    <w:p w14:paraId="342D8116" w14:textId="77777777" w:rsidR="00C514DC" w:rsidRDefault="00722DD2">
      <w:pPr>
        <w:pStyle w:val="Overskrift2"/>
      </w:pPr>
      <w:bookmarkStart w:id="15" w:name="værdiskabelse"/>
      <w:bookmarkEnd w:id="15"/>
      <w:proofErr w:type="spellStart"/>
      <w:r>
        <w:t>Værdiskabelse</w:t>
      </w:r>
      <w:proofErr w:type="spellEnd"/>
    </w:p>
    <w:p w14:paraId="50BDEFA6" w14:textId="77777777" w:rsidR="00C514DC" w:rsidRPr="00300696" w:rsidRDefault="00722DD2">
      <w:pPr>
        <w:pStyle w:val="FirstParagraph"/>
        <w:rPr>
          <w:lang w:val="da-DK"/>
        </w:rPr>
      </w:pPr>
      <w:r w:rsidRPr="00300696">
        <w:rPr>
          <w:lang w:val="da-DK"/>
        </w:rPr>
        <w:t>Værdien v</w:t>
      </w:r>
      <w:r w:rsidRPr="00300696">
        <w:rPr>
          <w:lang w:val="da-DK"/>
        </w:rPr>
        <w:t>ed at følge denne referencearkitektur er, at den giver:</w:t>
      </w:r>
    </w:p>
    <w:p w14:paraId="219F9829" w14:textId="77777777" w:rsidR="00C514DC" w:rsidRPr="00300696" w:rsidRDefault="00722DD2" w:rsidP="00300696">
      <w:pPr>
        <w:pStyle w:val="Compact"/>
        <w:ind w:left="1134" w:hanging="425"/>
        <w:rPr>
          <w:lang w:val="da-DK"/>
        </w:rPr>
      </w:pPr>
      <w:r w:rsidRPr="00300696">
        <w:rPr>
          <w:lang w:val="da-DK"/>
        </w:rPr>
        <w:t>Mindre besvær for borger og virksomheder ved brug af digitale services</w:t>
      </w:r>
    </w:p>
    <w:p w14:paraId="029D231B" w14:textId="77777777" w:rsidR="00C514DC" w:rsidRPr="00300696" w:rsidRDefault="00722DD2" w:rsidP="00300696">
      <w:pPr>
        <w:pStyle w:val="Compact"/>
        <w:ind w:left="1134" w:hanging="425"/>
        <w:rPr>
          <w:lang w:val="da-DK"/>
        </w:rPr>
      </w:pPr>
      <w:r w:rsidRPr="00300696">
        <w:rPr>
          <w:lang w:val="da-DK"/>
        </w:rPr>
        <w:t>Simplere arbejdsgange og mere potentiale for automatisering hos organisationer (myndigheder/virksomheder)</w:t>
      </w:r>
    </w:p>
    <w:p w14:paraId="61587DDA" w14:textId="77777777" w:rsidR="00C514DC" w:rsidRPr="00300696" w:rsidRDefault="00722DD2" w:rsidP="00300696">
      <w:pPr>
        <w:pStyle w:val="Compact"/>
        <w:ind w:left="1134" w:hanging="425"/>
        <w:rPr>
          <w:lang w:val="da-DK"/>
        </w:rPr>
      </w:pPr>
      <w:r w:rsidRPr="00300696">
        <w:rPr>
          <w:lang w:val="da-DK"/>
        </w:rPr>
        <w:t>Understøttelse af værdi</w:t>
      </w:r>
      <w:r w:rsidRPr="00300696">
        <w:rPr>
          <w:lang w:val="da-DK"/>
        </w:rPr>
        <w:t>skabende innovation (ved at gøre data til et 'råstof' for vækst/skabelse af konkurrencefordele)</w:t>
      </w:r>
    </w:p>
    <w:p w14:paraId="1AE0F322" w14:textId="77777777" w:rsidR="00C514DC" w:rsidRPr="00300696" w:rsidRDefault="00722DD2" w:rsidP="00300696">
      <w:pPr>
        <w:pStyle w:val="Compact"/>
        <w:ind w:left="1134" w:hanging="425"/>
        <w:rPr>
          <w:lang w:val="da-DK"/>
        </w:rPr>
      </w:pPr>
      <w:r w:rsidRPr="00300696">
        <w:rPr>
          <w:lang w:val="da-DK"/>
        </w:rPr>
        <w:t>Understøttelse transparens og bevare tillid til registre</w:t>
      </w:r>
    </w:p>
    <w:p w14:paraId="42DC2F26" w14:textId="77777777" w:rsidR="00C514DC" w:rsidRPr="00300696" w:rsidRDefault="00722DD2" w:rsidP="00300696">
      <w:pPr>
        <w:pStyle w:val="Compact"/>
        <w:ind w:left="1134" w:hanging="425"/>
        <w:rPr>
          <w:lang w:val="da-DK"/>
        </w:rPr>
      </w:pPr>
      <w:r w:rsidRPr="00300696">
        <w:rPr>
          <w:lang w:val="da-DK"/>
        </w:rPr>
        <w:t xml:space="preserve">Effektiv systemudvikling (begrænser udfaldsrum, opsamler </w:t>
      </w:r>
      <w:proofErr w:type="spellStart"/>
      <w:r w:rsidRPr="00300696">
        <w:rPr>
          <w:lang w:val="da-DK"/>
        </w:rPr>
        <w:t>best</w:t>
      </w:r>
      <w:proofErr w:type="spellEnd"/>
      <w:r w:rsidRPr="00300696">
        <w:rPr>
          <w:lang w:val="da-DK"/>
        </w:rPr>
        <w:t xml:space="preserve"> </w:t>
      </w:r>
      <w:proofErr w:type="spellStart"/>
      <w:r w:rsidRPr="00300696">
        <w:rPr>
          <w:lang w:val="da-DK"/>
        </w:rPr>
        <w:t>practice</w:t>
      </w:r>
      <w:proofErr w:type="spellEnd"/>
      <w:r w:rsidRPr="00300696">
        <w:rPr>
          <w:lang w:val="da-DK"/>
        </w:rPr>
        <w:t>)</w:t>
      </w:r>
    </w:p>
    <w:p w14:paraId="1409AFCE" w14:textId="77777777" w:rsidR="00C514DC" w:rsidRDefault="00722DD2">
      <w:pPr>
        <w:pStyle w:val="Overskrift2"/>
      </w:pPr>
      <w:bookmarkStart w:id="16" w:name="strategiske-principper"/>
      <w:bookmarkEnd w:id="16"/>
      <w:proofErr w:type="spellStart"/>
      <w:r>
        <w:t>Strategiske</w:t>
      </w:r>
      <w:proofErr w:type="spellEnd"/>
      <w:r>
        <w:t xml:space="preserve"> </w:t>
      </w:r>
      <w:proofErr w:type="spellStart"/>
      <w:r>
        <w:t>principper</w:t>
      </w:r>
      <w:proofErr w:type="spellEnd"/>
    </w:p>
    <w:p w14:paraId="52AA33FF" w14:textId="77777777" w:rsidR="00C514DC" w:rsidRPr="00300696" w:rsidRDefault="00722DD2">
      <w:pPr>
        <w:pStyle w:val="FirstParagraph"/>
        <w:rPr>
          <w:lang w:val="da-DK"/>
        </w:rPr>
      </w:pPr>
      <w:r w:rsidRPr="00300696">
        <w:rPr>
          <w:lang w:val="da-DK"/>
        </w:rPr>
        <w:t>Forretni</w:t>
      </w:r>
      <w:r w:rsidRPr="00300696">
        <w:rPr>
          <w:lang w:val="da-DK"/>
        </w:rPr>
        <w:t>ngsmæssige, Informationsmæssige, Applikationsmæssige og Tekniske principper bag referencearkitekturen:</w:t>
      </w:r>
    </w:p>
    <w:p w14:paraId="6699A662" w14:textId="77777777" w:rsidR="00C514DC" w:rsidRPr="00300696" w:rsidRDefault="00722DD2" w:rsidP="00300696">
      <w:pPr>
        <w:pStyle w:val="Compact"/>
        <w:numPr>
          <w:ilvl w:val="0"/>
          <w:numId w:val="0"/>
        </w:numPr>
        <w:ind w:left="720"/>
        <w:rPr>
          <w:lang w:val="da-DK"/>
        </w:rPr>
      </w:pPr>
      <w:r w:rsidRPr="00300696">
        <w:rPr>
          <w:lang w:val="da-DK"/>
        </w:rPr>
        <w:t xml:space="preserve">F1: Byrden i datadeling skal </w:t>
      </w:r>
      <w:proofErr w:type="spellStart"/>
      <w:r w:rsidRPr="00300696">
        <w:rPr>
          <w:lang w:val="da-DK"/>
        </w:rPr>
        <w:t>afløftes</w:t>
      </w:r>
      <w:proofErr w:type="spellEnd"/>
      <w:r w:rsidRPr="00300696">
        <w:rPr>
          <w:lang w:val="da-DK"/>
        </w:rPr>
        <w:t xml:space="preserve"> fra dataejer, hvis den begrænser genbrug</w:t>
      </w:r>
    </w:p>
    <w:p w14:paraId="2F90FB42" w14:textId="77777777" w:rsidR="00C514DC" w:rsidRPr="00300696" w:rsidRDefault="00722DD2" w:rsidP="00300696">
      <w:pPr>
        <w:pStyle w:val="Compact"/>
        <w:numPr>
          <w:ilvl w:val="0"/>
          <w:numId w:val="0"/>
        </w:numPr>
        <w:ind w:left="720"/>
        <w:rPr>
          <w:lang w:val="da-DK"/>
        </w:rPr>
      </w:pPr>
      <w:r w:rsidRPr="00300696">
        <w:rPr>
          <w:lang w:val="da-DK"/>
        </w:rPr>
        <w:t>F2: Autoritative registre med henvisninger til andre registre</w:t>
      </w:r>
    </w:p>
    <w:p w14:paraId="6803DDE7" w14:textId="77777777" w:rsidR="00C514DC" w:rsidRPr="00300696" w:rsidRDefault="00722DD2" w:rsidP="00300696">
      <w:pPr>
        <w:pStyle w:val="Compact"/>
        <w:numPr>
          <w:ilvl w:val="0"/>
          <w:numId w:val="0"/>
        </w:numPr>
        <w:ind w:left="720"/>
        <w:rPr>
          <w:lang w:val="da-DK"/>
        </w:rPr>
      </w:pPr>
      <w:r w:rsidRPr="00300696">
        <w:rPr>
          <w:lang w:val="da-DK"/>
        </w:rPr>
        <w:t>F3: Ansvar for begrænsning af adgang ligger hos registerejer</w:t>
      </w:r>
    </w:p>
    <w:p w14:paraId="7764D955" w14:textId="77777777" w:rsidR="00C514DC" w:rsidRDefault="00722DD2" w:rsidP="00300696">
      <w:pPr>
        <w:pStyle w:val="Compact"/>
        <w:numPr>
          <w:ilvl w:val="0"/>
          <w:numId w:val="0"/>
        </w:numPr>
        <w:ind w:left="720"/>
      </w:pPr>
      <w:r>
        <w:t xml:space="preserve">I1: </w:t>
      </w:r>
      <w:proofErr w:type="spellStart"/>
      <w:r>
        <w:t>Fælles</w:t>
      </w:r>
      <w:proofErr w:type="spellEnd"/>
      <w:r>
        <w:t xml:space="preserve"> </w:t>
      </w:r>
      <w:proofErr w:type="spellStart"/>
      <w:r>
        <w:t>referenceinformationsmodel</w:t>
      </w:r>
      <w:proofErr w:type="spellEnd"/>
    </w:p>
    <w:p w14:paraId="72F279BA" w14:textId="77777777" w:rsidR="00C514DC" w:rsidRPr="00300696" w:rsidRDefault="00722DD2" w:rsidP="00300696">
      <w:pPr>
        <w:pStyle w:val="Compact"/>
        <w:numPr>
          <w:ilvl w:val="0"/>
          <w:numId w:val="0"/>
        </w:numPr>
        <w:ind w:left="720"/>
        <w:rPr>
          <w:lang w:val="da-DK"/>
        </w:rPr>
      </w:pPr>
      <w:r w:rsidRPr="00300696">
        <w:rPr>
          <w:lang w:val="da-DK"/>
        </w:rPr>
        <w:t>I2: Dokument-princip (attester mv.)?</w:t>
      </w:r>
    </w:p>
    <w:p w14:paraId="5B34CB7B" w14:textId="77777777" w:rsidR="00C514DC" w:rsidRPr="00300696" w:rsidRDefault="00722DD2" w:rsidP="00300696">
      <w:pPr>
        <w:pStyle w:val="Compact"/>
        <w:numPr>
          <w:ilvl w:val="0"/>
          <w:numId w:val="0"/>
        </w:numPr>
        <w:ind w:left="720"/>
        <w:rPr>
          <w:lang w:val="da-DK"/>
        </w:rPr>
      </w:pPr>
      <w:r w:rsidRPr="00300696">
        <w:rPr>
          <w:lang w:val="da-DK"/>
        </w:rPr>
        <w:t>A1: Onlineopslag i sagsbehandling og selvbetjening</w:t>
      </w:r>
    </w:p>
    <w:p w14:paraId="136F11B7" w14:textId="77777777" w:rsidR="00C514DC" w:rsidRDefault="00722DD2" w:rsidP="00300696">
      <w:pPr>
        <w:pStyle w:val="Compact"/>
        <w:numPr>
          <w:ilvl w:val="0"/>
          <w:numId w:val="0"/>
        </w:numPr>
        <w:ind w:left="720"/>
      </w:pPr>
      <w:r>
        <w:t xml:space="preserve">A2: Log </w:t>
      </w:r>
      <w:proofErr w:type="spellStart"/>
      <w:r>
        <w:t>adgang</w:t>
      </w:r>
      <w:proofErr w:type="spellEnd"/>
    </w:p>
    <w:p w14:paraId="27075FC4" w14:textId="77777777" w:rsidR="00C514DC" w:rsidRPr="00300696" w:rsidRDefault="00722DD2" w:rsidP="00300696">
      <w:pPr>
        <w:pStyle w:val="Compact"/>
        <w:numPr>
          <w:ilvl w:val="0"/>
          <w:numId w:val="0"/>
        </w:numPr>
        <w:ind w:left="720"/>
        <w:rPr>
          <w:lang w:val="da-DK"/>
        </w:rPr>
      </w:pPr>
      <w:r w:rsidRPr="00300696">
        <w:rPr>
          <w:lang w:val="da-DK"/>
        </w:rPr>
        <w:t>A3: Adgang til og fra internationale registre sker gen</w:t>
      </w:r>
      <w:r w:rsidRPr="00300696">
        <w:rPr>
          <w:lang w:val="da-DK"/>
        </w:rPr>
        <w:t>nem national gateway</w:t>
      </w:r>
    </w:p>
    <w:p w14:paraId="60F1A437" w14:textId="77777777" w:rsidR="00C514DC" w:rsidRDefault="00722DD2" w:rsidP="00300696">
      <w:pPr>
        <w:pStyle w:val="Compact"/>
        <w:numPr>
          <w:ilvl w:val="0"/>
          <w:numId w:val="0"/>
        </w:numPr>
        <w:ind w:left="720"/>
      </w:pPr>
      <w:r>
        <w:t xml:space="preserve">T1: Central </w:t>
      </w:r>
      <w:proofErr w:type="spellStart"/>
      <w:r>
        <w:t>fuldmagts</w:t>
      </w:r>
      <w:proofErr w:type="spellEnd"/>
      <w:r>
        <w:t>-/</w:t>
      </w:r>
      <w:proofErr w:type="spellStart"/>
      <w:r>
        <w:t>rettighedsstyring</w:t>
      </w:r>
      <w:proofErr w:type="spellEnd"/>
    </w:p>
    <w:p w14:paraId="3135ACCB" w14:textId="77777777" w:rsidR="00C514DC" w:rsidRDefault="00722DD2" w:rsidP="00300696">
      <w:pPr>
        <w:pStyle w:val="Compact"/>
        <w:numPr>
          <w:ilvl w:val="0"/>
          <w:numId w:val="0"/>
        </w:numPr>
        <w:ind w:left="720"/>
      </w:pPr>
      <w:r>
        <w:t>T2: Multi-flavour-api</w:t>
      </w:r>
    </w:p>
    <w:p w14:paraId="7332C747" w14:textId="77777777" w:rsidR="00C514DC" w:rsidRDefault="00722DD2">
      <w:pPr>
        <w:pStyle w:val="Overskrift1"/>
      </w:pPr>
      <w:bookmarkStart w:id="17" w:name="forretningsmæssig-arkitektur"/>
      <w:bookmarkEnd w:id="17"/>
      <w:r>
        <w:lastRenderedPageBreak/>
        <w:t>F</w:t>
      </w:r>
      <w:r>
        <w:t>orretningsmæssig arkitektur</w:t>
      </w:r>
    </w:p>
    <w:p w14:paraId="7E13DF55" w14:textId="77777777" w:rsidR="00C514DC" w:rsidRDefault="00722DD2">
      <w:pPr>
        <w:pStyle w:val="Overskrift2"/>
      </w:pPr>
      <w:bookmarkStart w:id="18" w:name="aktører"/>
      <w:bookmarkEnd w:id="18"/>
      <w:r>
        <w:t>Aktører</w:t>
      </w:r>
    </w:p>
    <w:p w14:paraId="5B6BB97C" w14:textId="77777777" w:rsidR="00C514DC" w:rsidRPr="00300696" w:rsidRDefault="00722DD2">
      <w:pPr>
        <w:pStyle w:val="FirstParagraph"/>
        <w:rPr>
          <w:lang w:val="da-DK"/>
        </w:rPr>
      </w:pPr>
      <w:r w:rsidRPr="00300696">
        <w:rPr>
          <w:lang w:val="da-DK"/>
        </w:rPr>
        <w:t>De væsentligste aktører, der er i spil omkring deling af data og dokumenter, er:</w:t>
      </w:r>
    </w:p>
    <w:p w14:paraId="4EB7C2C1" w14:textId="77777777" w:rsidR="00C514DC" w:rsidRPr="00300696" w:rsidRDefault="00722DD2" w:rsidP="00300696">
      <w:pPr>
        <w:pStyle w:val="Compact"/>
        <w:ind w:left="1134" w:hanging="425"/>
        <w:rPr>
          <w:lang w:val="da-DK"/>
        </w:rPr>
      </w:pPr>
      <w:r w:rsidRPr="00300696">
        <w:rPr>
          <w:lang w:val="da-DK"/>
        </w:rPr>
        <w:t>Offentlige myndigheder, herunder virksomheder, der han</w:t>
      </w:r>
      <w:r w:rsidRPr="00300696">
        <w:rPr>
          <w:lang w:val="da-DK"/>
        </w:rPr>
        <w:t>dler på vegne af offentlige myndigheder</w:t>
      </w:r>
    </w:p>
    <w:p w14:paraId="7AB757DA" w14:textId="77777777" w:rsidR="00C514DC" w:rsidRDefault="00722DD2" w:rsidP="00300696">
      <w:pPr>
        <w:pStyle w:val="Compact"/>
        <w:ind w:left="1134" w:hanging="425"/>
      </w:pPr>
      <w:proofErr w:type="spellStart"/>
      <w:r w:rsidRPr="00300696">
        <w:rPr>
          <w:lang w:val="da-DK"/>
        </w:rPr>
        <w:t>Borgere</w:t>
      </w:r>
      <w:proofErr w:type="spellEnd"/>
      <w:r w:rsidRPr="00300696">
        <w:rPr>
          <w:lang w:val="da-DK"/>
        </w:rPr>
        <w:t xml:space="preserve"> </w:t>
      </w:r>
      <w:proofErr w:type="spellStart"/>
      <w:r w:rsidRPr="00300696">
        <w:rPr>
          <w:lang w:val="da-DK"/>
        </w:rPr>
        <w:t>og</w:t>
      </w:r>
      <w:proofErr w:type="spellEnd"/>
      <w:r>
        <w:t xml:space="preserve"> </w:t>
      </w:r>
      <w:proofErr w:type="spellStart"/>
      <w:r>
        <w:t>virksomheder</w:t>
      </w:r>
      <w:proofErr w:type="spellEnd"/>
    </w:p>
    <w:p w14:paraId="66B23C0E" w14:textId="77777777" w:rsidR="00C514DC" w:rsidRDefault="00722DD2">
      <w:pPr>
        <w:pStyle w:val="Overskrift2"/>
      </w:pPr>
      <w:bookmarkStart w:id="19" w:name="opgaver"/>
      <w:bookmarkEnd w:id="19"/>
      <w:r>
        <w:t>Opgaver</w:t>
      </w:r>
    </w:p>
    <w:p w14:paraId="5EB6DAA6" w14:textId="77777777" w:rsidR="00C514DC" w:rsidRDefault="00722DD2">
      <w:pPr>
        <w:pStyle w:val="FirstParagraph"/>
      </w:pPr>
      <w:r w:rsidRPr="00300696">
        <w:rPr>
          <w:lang w:val="da-DK"/>
        </w:rPr>
        <w:t xml:space="preserve">Forretningsmæssigt set finder referencearkitekturen anvendelse i løsningen af alle offentlige opgaver. </w:t>
      </w:r>
      <w:proofErr w:type="spellStart"/>
      <w:r>
        <w:t>Specifikt</w:t>
      </w:r>
      <w:proofErr w:type="spellEnd"/>
      <w:r>
        <w:t xml:space="preserve"> </w:t>
      </w:r>
      <w:proofErr w:type="spellStart"/>
      <w:r>
        <w:t>kan</w:t>
      </w:r>
      <w:proofErr w:type="spellEnd"/>
      <w:r>
        <w:t xml:space="preserve"> </w:t>
      </w:r>
      <w:proofErr w:type="spellStart"/>
      <w:r>
        <w:t>nævnes</w:t>
      </w:r>
      <w:proofErr w:type="spellEnd"/>
      <w:r>
        <w:t>:</w:t>
      </w:r>
    </w:p>
    <w:p w14:paraId="27EEEBEC" w14:textId="77777777" w:rsidR="00C514DC" w:rsidRPr="00300696" w:rsidRDefault="00722DD2" w:rsidP="00300696">
      <w:pPr>
        <w:pStyle w:val="Compact"/>
        <w:ind w:left="1134" w:hanging="425"/>
        <w:rPr>
          <w:lang w:val="da-DK"/>
        </w:rPr>
      </w:pPr>
      <w:r>
        <w:t>Borger</w:t>
      </w:r>
      <w:r w:rsidRPr="00300696">
        <w:rPr>
          <w:lang w:val="da-DK"/>
        </w:rPr>
        <w:t>- og virksomhedsvendte selvbetjeningsløsninger</w:t>
      </w:r>
    </w:p>
    <w:p w14:paraId="13DD7981" w14:textId="77777777" w:rsidR="00C514DC" w:rsidRPr="00300696" w:rsidRDefault="00722DD2" w:rsidP="00300696">
      <w:pPr>
        <w:pStyle w:val="Compact"/>
        <w:ind w:left="1134" w:hanging="425"/>
        <w:rPr>
          <w:lang w:val="da-DK"/>
        </w:rPr>
      </w:pPr>
      <w:r w:rsidRPr="00300696">
        <w:rPr>
          <w:lang w:val="da-DK"/>
        </w:rPr>
        <w:t>Myndig</w:t>
      </w:r>
      <w:r w:rsidRPr="00300696">
        <w:rPr>
          <w:lang w:val="da-DK"/>
        </w:rPr>
        <w:t>heders sagsbehandling</w:t>
      </w:r>
    </w:p>
    <w:p w14:paraId="328B0941" w14:textId="77777777" w:rsidR="00C514DC" w:rsidRDefault="00722DD2" w:rsidP="00300696">
      <w:pPr>
        <w:pStyle w:val="Compact"/>
        <w:ind w:left="1134" w:hanging="425"/>
      </w:pPr>
      <w:r w:rsidRPr="00300696">
        <w:rPr>
          <w:lang w:val="da-DK"/>
        </w:rPr>
        <w:t>Tværgående analyse</w:t>
      </w:r>
      <w:r>
        <w:t>, tilsyn og kontrol</w:t>
      </w:r>
    </w:p>
    <w:p w14:paraId="1AEECFB8" w14:textId="77777777" w:rsidR="00C514DC" w:rsidRDefault="00722DD2">
      <w:pPr>
        <w:pStyle w:val="Overskrift2"/>
      </w:pPr>
      <w:bookmarkStart w:id="20" w:name="funktioner"/>
      <w:bookmarkEnd w:id="20"/>
      <w:r>
        <w:t>Funktioner</w:t>
      </w:r>
    </w:p>
    <w:p w14:paraId="56A375CC" w14:textId="77777777" w:rsidR="00C514DC" w:rsidRPr="00300696" w:rsidRDefault="00722DD2">
      <w:pPr>
        <w:pStyle w:val="FirstParagraph"/>
        <w:rPr>
          <w:lang w:val="da-DK"/>
        </w:rPr>
      </w:pPr>
      <w:r w:rsidRPr="00300696">
        <w:rPr>
          <w:lang w:val="da-DK"/>
        </w:rPr>
        <w:t xml:space="preserve">Referencearkitekturen kredser om tre centrale </w:t>
      </w:r>
      <w:proofErr w:type="spellStart"/>
      <w:r w:rsidRPr="00300696">
        <w:rPr>
          <w:lang w:val="da-DK"/>
        </w:rPr>
        <w:t>use</w:t>
      </w:r>
      <w:proofErr w:type="spellEnd"/>
      <w:r w:rsidRPr="00300696">
        <w:rPr>
          <w:lang w:val="da-DK"/>
        </w:rPr>
        <w:t xml:space="preserve"> cases, hvor aktører arbejder sammen i forskellige roller.</w:t>
      </w:r>
    </w:p>
    <w:p w14:paraId="57EAF68A" w14:textId="77777777" w:rsidR="00C514DC" w:rsidRDefault="00722DD2">
      <w:r>
        <w:rPr>
          <w:noProof/>
          <w:lang w:val="da-DK" w:eastAsia="da-DK"/>
        </w:rPr>
        <w:drawing>
          <wp:inline distT="0" distB="0" distL="0" distR="0" wp14:anchorId="72F1D3EA" wp14:editId="425B9EE2">
            <wp:extent cx="5943600" cy="3785054"/>
            <wp:effectExtent l="0" t="0" r="0" b="0"/>
            <wp:docPr id="2" name="Picture" descr="Tværgående use cases og funktioner hos de enkelte roller"/>
            <wp:cNvGraphicFramePr/>
            <a:graphic xmlns:a="http://schemas.openxmlformats.org/drawingml/2006/main">
              <a:graphicData uri="http://schemas.openxmlformats.org/drawingml/2006/picture">
                <pic:pic xmlns:pic="http://schemas.openxmlformats.org/drawingml/2006/picture">
                  <pic:nvPicPr>
                    <pic:cNvPr id="0" name="Picture" descr="figures/forretningsroller.png"/>
                    <pic:cNvPicPr>
                      <a:picLocks noChangeAspect="1" noChangeArrowheads="1"/>
                    </pic:cNvPicPr>
                  </pic:nvPicPr>
                  <pic:blipFill>
                    <a:blip r:embed="rId8"/>
                    <a:stretch>
                      <a:fillRect/>
                    </a:stretch>
                  </pic:blipFill>
                  <pic:spPr bwMode="auto">
                    <a:xfrm>
                      <a:off x="0" y="0"/>
                      <a:ext cx="5943600" cy="3785054"/>
                    </a:xfrm>
                    <a:prstGeom prst="rect">
                      <a:avLst/>
                    </a:prstGeom>
                    <a:noFill/>
                    <a:ln w="9525">
                      <a:noFill/>
                      <a:headEnd/>
                      <a:tailEnd/>
                    </a:ln>
                  </pic:spPr>
                </pic:pic>
              </a:graphicData>
            </a:graphic>
          </wp:inline>
        </w:drawing>
      </w:r>
    </w:p>
    <w:p w14:paraId="6C00E765" w14:textId="77777777" w:rsidR="00C514DC" w:rsidRPr="00300696" w:rsidRDefault="00722DD2">
      <w:pPr>
        <w:pStyle w:val="ImageCaption"/>
        <w:rPr>
          <w:lang w:val="da-DK"/>
        </w:rPr>
      </w:pPr>
      <w:r w:rsidRPr="00300696">
        <w:rPr>
          <w:lang w:val="da-DK"/>
        </w:rPr>
        <w:t xml:space="preserve">Tværgående </w:t>
      </w:r>
      <w:proofErr w:type="spellStart"/>
      <w:r w:rsidRPr="00300696">
        <w:rPr>
          <w:lang w:val="da-DK"/>
        </w:rPr>
        <w:t>use</w:t>
      </w:r>
      <w:proofErr w:type="spellEnd"/>
      <w:r w:rsidRPr="00300696">
        <w:rPr>
          <w:lang w:val="da-DK"/>
        </w:rPr>
        <w:t xml:space="preserve"> cases og funktioner hos de enkelte roller</w:t>
      </w:r>
    </w:p>
    <w:p w14:paraId="79B9F0AB" w14:textId="77777777" w:rsidR="00C514DC" w:rsidRPr="00300696" w:rsidRDefault="00722DD2">
      <w:pPr>
        <w:pStyle w:val="Brdtekst"/>
        <w:rPr>
          <w:lang w:val="da-DK"/>
        </w:rPr>
      </w:pPr>
      <w:r w:rsidRPr="00300696">
        <w:rPr>
          <w:lang w:val="da-DK"/>
        </w:rPr>
        <w:lastRenderedPageBreak/>
        <w:t xml:space="preserve">De tre </w:t>
      </w:r>
      <w:proofErr w:type="spellStart"/>
      <w:r w:rsidRPr="00300696">
        <w:rPr>
          <w:lang w:val="da-DK"/>
        </w:rPr>
        <w:t>use</w:t>
      </w:r>
      <w:proofErr w:type="spellEnd"/>
      <w:r w:rsidRPr="00300696">
        <w:rPr>
          <w:lang w:val="da-DK"/>
        </w:rPr>
        <w:t xml:space="preserve"> cases e</w:t>
      </w:r>
      <w:r w:rsidRPr="00300696">
        <w:rPr>
          <w:lang w:val="da-DK"/>
        </w:rPr>
        <w:t>r:</w:t>
      </w:r>
    </w:p>
    <w:p w14:paraId="6D52CE5F" w14:textId="77777777" w:rsidR="00C514DC" w:rsidRPr="00300696" w:rsidRDefault="00722DD2">
      <w:pPr>
        <w:pStyle w:val="DefinitionTerm"/>
        <w:rPr>
          <w:lang w:val="da-DK"/>
        </w:rPr>
      </w:pPr>
      <w:r w:rsidRPr="00300696">
        <w:rPr>
          <w:lang w:val="da-DK"/>
        </w:rPr>
        <w:t>Registrering</w:t>
      </w:r>
    </w:p>
    <w:p w14:paraId="1CC41544" w14:textId="77777777" w:rsidR="00C514DC" w:rsidRPr="00300696" w:rsidRDefault="00722DD2">
      <w:pPr>
        <w:pStyle w:val="Definition"/>
        <w:rPr>
          <w:lang w:val="da-DK"/>
        </w:rPr>
      </w:pPr>
      <w:proofErr w:type="spellStart"/>
      <w:r w:rsidRPr="00300696">
        <w:rPr>
          <w:i/>
          <w:lang w:val="da-DK"/>
        </w:rPr>
        <w:t>collaboration</w:t>
      </w:r>
      <w:proofErr w:type="spellEnd"/>
      <w:r w:rsidRPr="00300696">
        <w:rPr>
          <w:lang w:val="da-DK"/>
        </w:rPr>
        <w:t xml:space="preserve"> hvor oplysninger bringes på digital form</w:t>
      </w:r>
    </w:p>
    <w:p w14:paraId="297083D5" w14:textId="77777777" w:rsidR="00C514DC" w:rsidRPr="00300696" w:rsidRDefault="00722DD2">
      <w:pPr>
        <w:pStyle w:val="DefinitionTerm"/>
        <w:rPr>
          <w:lang w:val="da-DK"/>
        </w:rPr>
      </w:pPr>
      <w:r w:rsidRPr="00300696">
        <w:rPr>
          <w:lang w:val="da-DK"/>
        </w:rPr>
        <w:t>Anvendelse af udstillede data (herunder dokumenter)</w:t>
      </w:r>
    </w:p>
    <w:p w14:paraId="5C7E49B6" w14:textId="77777777" w:rsidR="00C514DC" w:rsidRPr="00300696" w:rsidRDefault="00722DD2">
      <w:pPr>
        <w:pStyle w:val="Definition"/>
        <w:rPr>
          <w:lang w:val="da-DK"/>
        </w:rPr>
      </w:pPr>
      <w:proofErr w:type="spellStart"/>
      <w:r w:rsidRPr="00300696">
        <w:rPr>
          <w:i/>
          <w:lang w:val="da-DK"/>
        </w:rPr>
        <w:t>collaboration</w:t>
      </w:r>
      <w:proofErr w:type="spellEnd"/>
      <w:r w:rsidRPr="00300696">
        <w:rPr>
          <w:lang w:val="da-DK"/>
        </w:rPr>
        <w:t xml:space="preserve"> hvor oplysninger anvendes i en opgave</w:t>
      </w:r>
    </w:p>
    <w:p w14:paraId="73DEA1F5" w14:textId="77777777" w:rsidR="00C514DC" w:rsidRPr="00300696" w:rsidRDefault="00722DD2">
      <w:pPr>
        <w:pStyle w:val="DefinitionTerm"/>
        <w:rPr>
          <w:lang w:val="da-DK"/>
        </w:rPr>
      </w:pPr>
      <w:r w:rsidRPr="00300696">
        <w:rPr>
          <w:lang w:val="da-DK"/>
        </w:rPr>
        <w:t>Forsendelse af meddelelser</w:t>
      </w:r>
    </w:p>
    <w:p w14:paraId="3EF821D9" w14:textId="77777777" w:rsidR="00C514DC" w:rsidRPr="00300696" w:rsidRDefault="00722DD2">
      <w:pPr>
        <w:pStyle w:val="Definition"/>
        <w:rPr>
          <w:lang w:val="da-DK"/>
        </w:rPr>
      </w:pPr>
      <w:proofErr w:type="spellStart"/>
      <w:r w:rsidRPr="00300696">
        <w:rPr>
          <w:i/>
          <w:lang w:val="da-DK"/>
        </w:rPr>
        <w:t>collaboration</w:t>
      </w:r>
      <w:proofErr w:type="spellEnd"/>
      <w:r w:rsidRPr="00300696">
        <w:rPr>
          <w:lang w:val="da-DK"/>
        </w:rPr>
        <w:t xml:space="preserve"> hvor meddelelser sendes uafviseligt</w:t>
      </w:r>
    </w:p>
    <w:p w14:paraId="503766C3" w14:textId="77777777" w:rsidR="00C514DC" w:rsidRDefault="00722DD2">
      <w:pPr>
        <w:pStyle w:val="Overskrift2"/>
      </w:pPr>
      <w:bookmarkStart w:id="21" w:name="roller"/>
      <w:bookmarkEnd w:id="21"/>
      <w:r>
        <w:t>Roller</w:t>
      </w:r>
    </w:p>
    <w:p w14:paraId="786E1403" w14:textId="77777777" w:rsidR="00C514DC" w:rsidRPr="00300696" w:rsidRDefault="00722DD2">
      <w:pPr>
        <w:pStyle w:val="FirstParagraph"/>
        <w:rPr>
          <w:lang w:val="da-DK"/>
        </w:rPr>
      </w:pPr>
      <w:r w:rsidRPr="00300696">
        <w:rPr>
          <w:lang w:val="da-DK"/>
        </w:rPr>
        <w:t xml:space="preserve">I ovenstående </w:t>
      </w:r>
      <w:proofErr w:type="spellStart"/>
      <w:r w:rsidRPr="00300696">
        <w:rPr>
          <w:lang w:val="da-DK"/>
        </w:rPr>
        <w:t>use</w:t>
      </w:r>
      <w:proofErr w:type="spellEnd"/>
      <w:r w:rsidRPr="00300696">
        <w:rPr>
          <w:lang w:val="da-DK"/>
        </w:rPr>
        <w:t xml:space="preserve"> cases indgår disse roller:</w:t>
      </w:r>
    </w:p>
    <w:p w14:paraId="3202BABD" w14:textId="77777777" w:rsidR="00C514DC" w:rsidRPr="00300696" w:rsidRDefault="00722DD2">
      <w:pPr>
        <w:pStyle w:val="DefinitionTerm"/>
        <w:rPr>
          <w:lang w:val="da-DK"/>
        </w:rPr>
      </w:pPr>
      <w:r w:rsidRPr="00300696">
        <w:rPr>
          <w:lang w:val="da-DK"/>
        </w:rPr>
        <w:t>Registrant</w:t>
      </w:r>
    </w:p>
    <w:p w14:paraId="2DC2C40C" w14:textId="77777777" w:rsidR="00C514DC" w:rsidRPr="00300696" w:rsidRDefault="00722DD2">
      <w:pPr>
        <w:pStyle w:val="Definition"/>
        <w:rPr>
          <w:lang w:val="da-DK"/>
        </w:rPr>
      </w:pPr>
      <w:r w:rsidRPr="00300696">
        <w:rPr>
          <w:i/>
          <w:lang w:val="da-DK"/>
        </w:rPr>
        <w:t>rolle</w:t>
      </w:r>
      <w:r w:rsidRPr="00300696">
        <w:rPr>
          <w:lang w:val="da-DK"/>
        </w:rPr>
        <w:t xml:space="preserve"> som bringer oplysninger på digital form, registrer</w:t>
      </w:r>
    </w:p>
    <w:p w14:paraId="23E7BC9B" w14:textId="77777777" w:rsidR="00C514DC" w:rsidRPr="00300696" w:rsidRDefault="00722DD2">
      <w:pPr>
        <w:pStyle w:val="DefinitionTerm"/>
        <w:rPr>
          <w:lang w:val="da-DK"/>
        </w:rPr>
      </w:pPr>
      <w:proofErr w:type="spellStart"/>
      <w:r w:rsidRPr="00300696">
        <w:rPr>
          <w:lang w:val="da-DK"/>
        </w:rPr>
        <w:t>Datasubject</w:t>
      </w:r>
      <w:proofErr w:type="spellEnd"/>
    </w:p>
    <w:p w14:paraId="0C3B3B49" w14:textId="77777777" w:rsidR="00C514DC" w:rsidRPr="00300696" w:rsidRDefault="00722DD2">
      <w:pPr>
        <w:pStyle w:val="Definition"/>
        <w:rPr>
          <w:lang w:val="da-DK"/>
        </w:rPr>
      </w:pPr>
      <w:r w:rsidRPr="00300696">
        <w:rPr>
          <w:i/>
          <w:lang w:val="da-DK"/>
        </w:rPr>
        <w:t>rolle</w:t>
      </w:r>
      <w:r w:rsidRPr="00300696">
        <w:rPr>
          <w:lang w:val="da-DK"/>
        </w:rPr>
        <w:t xml:space="preserve"> som oplysninger handler</w:t>
      </w:r>
    </w:p>
    <w:p w14:paraId="575E231B" w14:textId="77777777" w:rsidR="00C514DC" w:rsidRPr="00300696" w:rsidRDefault="00722DD2">
      <w:pPr>
        <w:pStyle w:val="DefinitionTerm"/>
        <w:rPr>
          <w:lang w:val="da-DK"/>
        </w:rPr>
      </w:pPr>
      <w:r w:rsidRPr="00300696">
        <w:rPr>
          <w:lang w:val="da-DK"/>
        </w:rPr>
        <w:t>Dataanvender</w:t>
      </w:r>
    </w:p>
    <w:p w14:paraId="51759681" w14:textId="77777777" w:rsidR="00C514DC" w:rsidRPr="00300696" w:rsidRDefault="00722DD2">
      <w:pPr>
        <w:pStyle w:val="Definition"/>
        <w:rPr>
          <w:lang w:val="da-DK"/>
        </w:rPr>
      </w:pPr>
      <w:r w:rsidRPr="00300696">
        <w:rPr>
          <w:i/>
          <w:lang w:val="da-DK"/>
        </w:rPr>
        <w:t>rolle</w:t>
      </w:r>
      <w:r w:rsidRPr="00300696">
        <w:rPr>
          <w:lang w:val="da-DK"/>
        </w:rPr>
        <w:t xml:space="preserve"> der anvender oplysninger fra et register</w:t>
      </w:r>
    </w:p>
    <w:p w14:paraId="271BA895" w14:textId="77777777" w:rsidR="00C514DC" w:rsidRPr="00300696" w:rsidRDefault="00722DD2">
      <w:pPr>
        <w:pStyle w:val="DefinitionTerm"/>
        <w:rPr>
          <w:lang w:val="da-DK"/>
        </w:rPr>
      </w:pPr>
      <w:r w:rsidRPr="00300696">
        <w:rPr>
          <w:lang w:val="da-DK"/>
        </w:rPr>
        <w:t>Dataejer</w:t>
      </w:r>
    </w:p>
    <w:p w14:paraId="6B1F2E2C" w14:textId="77777777" w:rsidR="00C514DC" w:rsidRPr="00300696" w:rsidRDefault="00722DD2">
      <w:pPr>
        <w:pStyle w:val="Definition"/>
        <w:rPr>
          <w:lang w:val="da-DK"/>
        </w:rPr>
      </w:pPr>
      <w:r w:rsidRPr="00300696">
        <w:rPr>
          <w:i/>
          <w:lang w:val="da-DK"/>
        </w:rPr>
        <w:t>rolle</w:t>
      </w:r>
      <w:r w:rsidRPr="00300696">
        <w:rPr>
          <w:lang w:val="da-DK"/>
        </w:rPr>
        <w:t xml:space="preserve"> som ejer registreri</w:t>
      </w:r>
      <w:r w:rsidRPr="00300696">
        <w:rPr>
          <w:lang w:val="da-DK"/>
        </w:rPr>
        <w:t>nger/data, ansvar for at udarbejde adgangspolitik</w:t>
      </w:r>
    </w:p>
    <w:p w14:paraId="263B4A38" w14:textId="77777777" w:rsidR="00C514DC" w:rsidRPr="00300696" w:rsidRDefault="00722DD2">
      <w:pPr>
        <w:pStyle w:val="DefinitionTerm"/>
        <w:rPr>
          <w:lang w:val="da-DK"/>
        </w:rPr>
      </w:pPr>
      <w:r w:rsidRPr="00300696">
        <w:rPr>
          <w:lang w:val="da-DK"/>
        </w:rPr>
        <w:t>Datadistributør</w:t>
      </w:r>
    </w:p>
    <w:p w14:paraId="4B9B001D" w14:textId="77777777" w:rsidR="00C514DC" w:rsidRPr="00300696" w:rsidRDefault="00722DD2">
      <w:pPr>
        <w:pStyle w:val="Definition"/>
        <w:rPr>
          <w:lang w:val="da-DK"/>
        </w:rPr>
      </w:pPr>
      <w:r w:rsidRPr="00300696">
        <w:rPr>
          <w:i/>
          <w:lang w:val="da-DK"/>
        </w:rPr>
        <w:t>rolle</w:t>
      </w:r>
      <w:r w:rsidRPr="00300696">
        <w:rPr>
          <w:lang w:val="da-DK"/>
        </w:rPr>
        <w:t xml:space="preserve"> som distribuerer data, ansvar for at håndhæve adgangspolitik</w:t>
      </w:r>
    </w:p>
    <w:p w14:paraId="1460341A" w14:textId="77777777" w:rsidR="00C514DC" w:rsidRPr="00300696" w:rsidRDefault="00722DD2">
      <w:pPr>
        <w:pStyle w:val="DefinitionTerm"/>
        <w:rPr>
          <w:lang w:val="da-DK"/>
        </w:rPr>
      </w:pPr>
      <w:r w:rsidRPr="00300696">
        <w:rPr>
          <w:lang w:val="da-DK"/>
        </w:rPr>
        <w:t>Messaging User</w:t>
      </w:r>
    </w:p>
    <w:p w14:paraId="49BB7B92" w14:textId="77777777" w:rsidR="00C514DC" w:rsidRPr="00300696" w:rsidRDefault="00722DD2">
      <w:pPr>
        <w:pStyle w:val="Definition"/>
        <w:rPr>
          <w:lang w:val="da-DK"/>
        </w:rPr>
      </w:pPr>
      <w:r w:rsidRPr="00300696">
        <w:rPr>
          <w:i/>
          <w:lang w:val="da-DK"/>
        </w:rPr>
        <w:t>rolle</w:t>
      </w:r>
      <w:r w:rsidRPr="00300696">
        <w:rPr>
          <w:lang w:val="da-DK"/>
        </w:rPr>
        <w:t xml:space="preserve"> som der sender og modtager meddelelser</w:t>
      </w:r>
    </w:p>
    <w:p w14:paraId="38807DBC" w14:textId="77777777" w:rsidR="00C514DC" w:rsidRPr="00300696" w:rsidRDefault="00722DD2">
      <w:pPr>
        <w:pStyle w:val="DefinitionTerm"/>
        <w:rPr>
          <w:lang w:val="da-DK"/>
        </w:rPr>
      </w:pPr>
      <w:r w:rsidRPr="00300696">
        <w:rPr>
          <w:lang w:val="da-DK"/>
        </w:rPr>
        <w:t>Messaging Provider</w:t>
      </w:r>
    </w:p>
    <w:p w14:paraId="34646C24" w14:textId="77777777" w:rsidR="00C514DC" w:rsidRPr="00300696" w:rsidRDefault="00722DD2">
      <w:pPr>
        <w:pStyle w:val="Definition"/>
        <w:rPr>
          <w:lang w:val="da-DK"/>
        </w:rPr>
      </w:pPr>
      <w:r w:rsidRPr="00300696">
        <w:rPr>
          <w:i/>
          <w:lang w:val="da-DK"/>
        </w:rPr>
        <w:t>rolle</w:t>
      </w:r>
      <w:r w:rsidRPr="00300696">
        <w:rPr>
          <w:lang w:val="da-DK"/>
        </w:rPr>
        <w:t xml:space="preserve"> som leverer services til forsendelse</w:t>
      </w:r>
    </w:p>
    <w:p w14:paraId="0B956890" w14:textId="77777777" w:rsidR="00C514DC" w:rsidRPr="00300696" w:rsidRDefault="00722DD2">
      <w:pPr>
        <w:pStyle w:val="FirstParagraph"/>
        <w:rPr>
          <w:lang w:val="da-DK"/>
        </w:rPr>
      </w:pPr>
      <w:r w:rsidRPr="00300696">
        <w:rPr>
          <w:lang w:val="da-DK"/>
        </w:rPr>
        <w:t>N</w:t>
      </w:r>
      <w:r w:rsidRPr="00300696">
        <w:rPr>
          <w:lang w:val="da-DK"/>
        </w:rPr>
        <w:t xml:space="preserve">ogle af ovenstående roller kan betragtes som specialiseringer af GDPR-rollen </w:t>
      </w:r>
      <w:r w:rsidRPr="00300696">
        <w:rPr>
          <w:i/>
          <w:lang w:val="da-DK"/>
        </w:rPr>
        <w:t>Databehandler</w:t>
      </w:r>
      <w:r w:rsidRPr="00300696">
        <w:rPr>
          <w:lang w:val="da-DK"/>
        </w:rPr>
        <w:t>.</w:t>
      </w:r>
    </w:p>
    <w:p w14:paraId="7DD91AB9" w14:textId="77777777" w:rsidR="00C514DC" w:rsidRDefault="00722DD2">
      <w:pPr>
        <w:pStyle w:val="Overskrift2"/>
      </w:pPr>
      <w:bookmarkStart w:id="22" w:name="use-cases"/>
      <w:bookmarkEnd w:id="22"/>
      <w:r>
        <w:lastRenderedPageBreak/>
        <w:t>Use cases</w:t>
      </w:r>
    </w:p>
    <w:p w14:paraId="0CE3372D" w14:textId="77777777" w:rsidR="00C514DC" w:rsidRDefault="00722DD2">
      <w:r>
        <w:rPr>
          <w:noProof/>
          <w:lang w:val="da-DK" w:eastAsia="da-DK"/>
        </w:rPr>
        <w:drawing>
          <wp:inline distT="0" distB="0" distL="0" distR="0" wp14:anchorId="4FEB2D13" wp14:editId="0C2D1E1A">
            <wp:extent cx="5943600" cy="2406067"/>
            <wp:effectExtent l="0" t="0" r="0" b="0"/>
            <wp:docPr id="3" name="Picture" descr="Overblik over centrale processer og deres aktiviteter fordelt på roller"/>
            <wp:cNvGraphicFramePr/>
            <a:graphic xmlns:a="http://schemas.openxmlformats.org/drawingml/2006/main">
              <a:graphicData uri="http://schemas.openxmlformats.org/drawingml/2006/picture">
                <pic:pic xmlns:pic="http://schemas.openxmlformats.org/drawingml/2006/picture">
                  <pic:nvPicPr>
                    <pic:cNvPr id="0" name="Picture" descr="figures/patterns.png"/>
                    <pic:cNvPicPr>
                      <a:picLocks noChangeAspect="1" noChangeArrowheads="1"/>
                    </pic:cNvPicPr>
                  </pic:nvPicPr>
                  <pic:blipFill>
                    <a:blip r:embed="rId9"/>
                    <a:stretch>
                      <a:fillRect/>
                    </a:stretch>
                  </pic:blipFill>
                  <pic:spPr bwMode="auto">
                    <a:xfrm>
                      <a:off x="0" y="0"/>
                      <a:ext cx="5943600" cy="2406067"/>
                    </a:xfrm>
                    <a:prstGeom prst="rect">
                      <a:avLst/>
                    </a:prstGeom>
                    <a:noFill/>
                    <a:ln w="9525">
                      <a:noFill/>
                      <a:headEnd/>
                      <a:tailEnd/>
                    </a:ln>
                  </pic:spPr>
                </pic:pic>
              </a:graphicData>
            </a:graphic>
          </wp:inline>
        </w:drawing>
      </w:r>
    </w:p>
    <w:p w14:paraId="03C87884" w14:textId="77777777" w:rsidR="00C514DC" w:rsidRPr="00300696" w:rsidRDefault="00722DD2">
      <w:pPr>
        <w:pStyle w:val="ImageCaption"/>
        <w:rPr>
          <w:lang w:val="da-DK"/>
        </w:rPr>
      </w:pPr>
      <w:r w:rsidRPr="00300696">
        <w:rPr>
          <w:lang w:val="da-DK"/>
        </w:rPr>
        <w:t>Overblik over centrale processer og deres aktiviteter fordelt på roller</w:t>
      </w:r>
    </w:p>
    <w:p w14:paraId="3CC41826" w14:textId="77777777" w:rsidR="00C514DC" w:rsidRPr="00300696" w:rsidRDefault="00722DD2">
      <w:pPr>
        <w:pStyle w:val="Brdtekst"/>
        <w:rPr>
          <w:lang w:val="da-DK"/>
        </w:rPr>
      </w:pPr>
      <w:r w:rsidRPr="00300696">
        <w:rPr>
          <w:lang w:val="da-DK"/>
        </w:rPr>
        <w:t xml:space="preserve">Figuren ovenfor beskriver det overordnede </w:t>
      </w:r>
      <w:proofErr w:type="spellStart"/>
      <w:r w:rsidRPr="00300696">
        <w:rPr>
          <w:lang w:val="da-DK"/>
        </w:rPr>
        <w:t>procesflow</w:t>
      </w:r>
      <w:proofErr w:type="spellEnd"/>
      <w:r w:rsidRPr="00300696">
        <w:rPr>
          <w:lang w:val="da-DK"/>
        </w:rPr>
        <w:t xml:space="preserve"> i de tre </w:t>
      </w:r>
      <w:proofErr w:type="spellStart"/>
      <w:r w:rsidRPr="00300696">
        <w:rPr>
          <w:lang w:val="da-DK"/>
        </w:rPr>
        <w:t>use</w:t>
      </w:r>
      <w:proofErr w:type="spellEnd"/>
      <w:r w:rsidRPr="00300696">
        <w:rPr>
          <w:lang w:val="da-DK"/>
        </w:rPr>
        <w:t xml:space="preserve"> cases. Væsentl</w:t>
      </w:r>
      <w:r w:rsidRPr="00300696">
        <w:rPr>
          <w:lang w:val="da-DK"/>
        </w:rPr>
        <w:t>igt at fremhæve er:</w:t>
      </w:r>
    </w:p>
    <w:p w14:paraId="49DF4C7C" w14:textId="77777777" w:rsidR="00C514DC" w:rsidRPr="00300696" w:rsidRDefault="00722DD2">
      <w:pPr>
        <w:pStyle w:val="DefinitionTerm"/>
        <w:rPr>
          <w:lang w:val="da-DK"/>
        </w:rPr>
      </w:pPr>
      <w:r w:rsidRPr="00300696">
        <w:rPr>
          <w:lang w:val="da-DK"/>
        </w:rPr>
        <w:t>Registrering</w:t>
      </w:r>
    </w:p>
    <w:p w14:paraId="1686135B" w14:textId="77777777" w:rsidR="00C514DC" w:rsidRPr="00300696" w:rsidRDefault="00722DD2">
      <w:pPr>
        <w:pStyle w:val="Definition"/>
        <w:rPr>
          <w:lang w:val="da-DK"/>
        </w:rPr>
      </w:pPr>
      <w:r w:rsidRPr="00300696">
        <w:rPr>
          <w:i/>
          <w:lang w:val="da-DK"/>
        </w:rPr>
        <w:t>proces</w:t>
      </w:r>
      <w:r w:rsidRPr="00300696">
        <w:rPr>
          <w:lang w:val="da-DK"/>
        </w:rPr>
        <w:t xml:space="preserve"> En registrant initierer processen ved at registrere ny data hos Dataejer (der er ansvarlig for sikring af hjemmel og håndhævelse af adgangspolitik). Når data er korrekt registreret, skal det markeres som klar til at </w:t>
      </w:r>
      <w:r w:rsidRPr="00300696">
        <w:rPr>
          <w:lang w:val="da-DK"/>
        </w:rPr>
        <w:t>blive udstillet.</w:t>
      </w:r>
    </w:p>
    <w:p w14:paraId="30A14986" w14:textId="77777777" w:rsidR="00C514DC" w:rsidRPr="00300696" w:rsidRDefault="00722DD2">
      <w:pPr>
        <w:pStyle w:val="DefinitionTerm"/>
        <w:rPr>
          <w:lang w:val="da-DK"/>
        </w:rPr>
      </w:pPr>
      <w:r w:rsidRPr="00300696">
        <w:rPr>
          <w:lang w:val="da-DK"/>
        </w:rPr>
        <w:t>Anvendelse af udstillede data</w:t>
      </w:r>
    </w:p>
    <w:p w14:paraId="368E6DC0" w14:textId="77777777" w:rsidR="00C514DC" w:rsidRPr="00300696" w:rsidRDefault="00722DD2">
      <w:pPr>
        <w:pStyle w:val="Definition"/>
        <w:rPr>
          <w:lang w:val="da-DK"/>
        </w:rPr>
      </w:pPr>
      <w:r w:rsidRPr="00300696">
        <w:rPr>
          <w:i/>
          <w:lang w:val="da-DK"/>
        </w:rPr>
        <w:t>proces</w:t>
      </w:r>
      <w:r w:rsidRPr="00300696">
        <w:rPr>
          <w:lang w:val="da-DK"/>
        </w:rPr>
        <w:t xml:space="preserve"> </w:t>
      </w:r>
      <w:r w:rsidRPr="00300696">
        <w:rPr>
          <w:lang w:val="da-DK"/>
        </w:rPr>
        <w:t>Denne proces initieres hos Dataanvender - typisk en myndighed, men kan også være en virksomhed - ud fra startsituationen, at man har erkendt et behov for data. Dataanvender sender en forespørgsel på data, der beskriver dels, hvilke data, der ønskes, og del</w:t>
      </w:r>
      <w:r w:rsidRPr="00300696">
        <w:rPr>
          <w:lang w:val="da-DK"/>
        </w:rPr>
        <w:t>s med hvilken hjemmel. Dataejer håndhæver på denne baggrund adgangskontrol, inden data deles og sendes i et svar til Dataanvender. Slutsituationen bliver, at Dataanvenders databehov er opfyldt. Dataejer er ikke nødvendigvis klar over, hvilket databehov for</w:t>
      </w:r>
      <w:r w:rsidRPr="00300696">
        <w:rPr>
          <w:lang w:val="da-DK"/>
        </w:rPr>
        <w:t>espørgslen har tjent til at tilfredsstille - så længe, adgangen er legitim, kender Dataejer ikke formålet med Dataanvenders brug af data.</w:t>
      </w:r>
    </w:p>
    <w:p w14:paraId="111530F3" w14:textId="77777777" w:rsidR="00C514DC" w:rsidRPr="00300696" w:rsidRDefault="00722DD2">
      <w:pPr>
        <w:pStyle w:val="DefinitionTerm"/>
        <w:rPr>
          <w:lang w:val="da-DK"/>
        </w:rPr>
      </w:pPr>
      <w:r w:rsidRPr="00300696">
        <w:rPr>
          <w:lang w:val="da-DK"/>
        </w:rPr>
        <w:t>Forsendelse af meddelelser</w:t>
      </w:r>
    </w:p>
    <w:p w14:paraId="750397B7" w14:textId="77777777" w:rsidR="00C514DC" w:rsidRPr="00300696" w:rsidRDefault="00722DD2">
      <w:pPr>
        <w:pStyle w:val="Definition"/>
        <w:rPr>
          <w:lang w:val="da-DK"/>
        </w:rPr>
      </w:pPr>
      <w:r w:rsidRPr="00300696">
        <w:rPr>
          <w:i/>
          <w:lang w:val="da-DK"/>
        </w:rPr>
        <w:t>proces</w:t>
      </w:r>
      <w:r w:rsidRPr="00300696">
        <w:rPr>
          <w:lang w:val="da-DK"/>
        </w:rPr>
        <w:t xml:space="preserve"> Til forskel fra Anvendelse af udstillede data starter denne proces hos Afsenderen (d</w:t>
      </w:r>
      <w:r w:rsidRPr="00300696">
        <w:rPr>
          <w:lang w:val="da-DK"/>
        </w:rPr>
        <w:t xml:space="preserve">er tillige kan være Dataejer). Afsender har udvalgt og </w:t>
      </w:r>
      <w:proofErr w:type="spellStart"/>
      <w:r w:rsidRPr="00300696">
        <w:rPr>
          <w:lang w:val="da-DK"/>
        </w:rPr>
        <w:t>pakketeret</w:t>
      </w:r>
      <w:proofErr w:type="spellEnd"/>
      <w:r w:rsidRPr="00300696">
        <w:rPr>
          <w:lang w:val="da-DK"/>
        </w:rPr>
        <w:t xml:space="preserve"> data i en Meddelelse (evt. i form af et dokument), adresserer Meddelelsen og sender den herefter til Modtager. Modtager kan være alle typer af aktører; i figuren er vist, hvordan det hos en </w:t>
      </w:r>
      <w:r w:rsidRPr="00300696">
        <w:rPr>
          <w:lang w:val="da-DK"/>
        </w:rPr>
        <w:t xml:space="preserve">myndighed kan være relevant at fordele/route Meddelelsen internt ud fra adresseringsoplysningerne. I sammenligning med Anvendelse af udstillede data er det nu Afsender, der som deler af data 'ejer' den fulde forretningskontekst - hvor Dataejer </w:t>
      </w:r>
      <w:proofErr w:type="spellStart"/>
      <w:r w:rsidRPr="00300696">
        <w:rPr>
          <w:lang w:val="da-DK"/>
        </w:rPr>
        <w:t>overnfor</w:t>
      </w:r>
      <w:proofErr w:type="spellEnd"/>
      <w:r w:rsidRPr="00300696">
        <w:rPr>
          <w:lang w:val="da-DK"/>
        </w:rPr>
        <w:t xml:space="preserve"> ikk</w:t>
      </w:r>
      <w:r w:rsidRPr="00300696">
        <w:rPr>
          <w:lang w:val="da-DK"/>
        </w:rPr>
        <w:t>e var bekendt med formålet med at dele data.</w:t>
      </w:r>
    </w:p>
    <w:p w14:paraId="25E04596" w14:textId="77777777" w:rsidR="00C514DC" w:rsidRDefault="00722DD2">
      <w:pPr>
        <w:pStyle w:val="Overskrift2"/>
      </w:pPr>
      <w:bookmarkStart w:id="23" w:name="tværgående-processer"/>
      <w:bookmarkEnd w:id="23"/>
      <w:proofErr w:type="spellStart"/>
      <w:r>
        <w:lastRenderedPageBreak/>
        <w:t>Tværgående</w:t>
      </w:r>
      <w:proofErr w:type="spellEnd"/>
      <w:r>
        <w:t xml:space="preserve"> processer</w:t>
      </w:r>
    </w:p>
    <w:p w14:paraId="27DA59F2" w14:textId="77777777" w:rsidR="00C514DC" w:rsidRPr="00300696" w:rsidRDefault="00722DD2">
      <w:pPr>
        <w:pStyle w:val="FirstParagraph"/>
        <w:rPr>
          <w:lang w:val="da-DK"/>
        </w:rPr>
      </w:pPr>
      <w:r w:rsidRPr="00300696">
        <w:rPr>
          <w:lang w:val="da-DK"/>
        </w:rPr>
        <w:t xml:space="preserve">Herunder beskrives, hvor de enkelte business </w:t>
      </w:r>
      <w:proofErr w:type="spellStart"/>
      <w:r w:rsidRPr="00300696">
        <w:rPr>
          <w:lang w:val="da-DK"/>
        </w:rPr>
        <w:t>functions</w:t>
      </w:r>
      <w:proofErr w:type="spellEnd"/>
      <w:r w:rsidRPr="00300696">
        <w:rPr>
          <w:lang w:val="da-DK"/>
        </w:rPr>
        <w:t xml:space="preserve"> hos de enkelte roller anvendes i kontekst af et sæt af generiske procesmønstre.</w:t>
      </w:r>
    </w:p>
    <w:p w14:paraId="7EB95334" w14:textId="77777777" w:rsidR="00C514DC" w:rsidRPr="00300696" w:rsidRDefault="00722DD2" w:rsidP="00300696">
      <w:pPr>
        <w:pStyle w:val="Compact"/>
        <w:ind w:left="1134" w:hanging="425"/>
        <w:rPr>
          <w:lang w:val="da-DK"/>
        </w:rPr>
      </w:pPr>
      <w:r w:rsidRPr="00300696">
        <w:rPr>
          <w:lang w:val="da-DK"/>
        </w:rPr>
        <w:t>Sagsbehandling (fra Referencearkitektur for Sag og doku</w:t>
      </w:r>
      <w:r w:rsidRPr="00300696">
        <w:rPr>
          <w:lang w:val="da-DK"/>
        </w:rPr>
        <w:t>ment)</w:t>
      </w:r>
    </w:p>
    <w:p w14:paraId="26B9FE3C" w14:textId="77777777" w:rsidR="00C514DC" w:rsidRPr="00300696" w:rsidRDefault="00722DD2" w:rsidP="00300696">
      <w:pPr>
        <w:pStyle w:val="Compact"/>
        <w:ind w:left="1134" w:hanging="425"/>
        <w:rPr>
          <w:lang w:val="da-DK"/>
        </w:rPr>
      </w:pPr>
      <w:r w:rsidRPr="00300696">
        <w:rPr>
          <w:lang w:val="da-DK"/>
        </w:rPr>
        <w:t>Selvbetjening (fra Referencearkitektur for Selvbetjening)</w:t>
      </w:r>
    </w:p>
    <w:p w14:paraId="485AFF84" w14:textId="77777777" w:rsidR="00C514DC" w:rsidRPr="00300696" w:rsidRDefault="00722DD2" w:rsidP="00300696">
      <w:pPr>
        <w:pStyle w:val="Compact"/>
        <w:ind w:left="1134" w:hanging="425"/>
        <w:rPr>
          <w:lang w:val="da-DK"/>
        </w:rPr>
      </w:pPr>
      <w:r w:rsidRPr="00300696">
        <w:rPr>
          <w:lang w:val="da-DK"/>
        </w:rPr>
        <w:t>Indsigt i oplysninger og deres anvendelse (fra Referencearkitektur for Overblik over sag og ydelser)</w:t>
      </w:r>
    </w:p>
    <w:p w14:paraId="66093BE0" w14:textId="77777777" w:rsidR="00C514DC" w:rsidRPr="00300696" w:rsidRDefault="00722DD2" w:rsidP="00300696">
      <w:pPr>
        <w:pStyle w:val="Compact"/>
        <w:ind w:left="1134" w:hanging="425"/>
        <w:rPr>
          <w:lang w:val="da-DK"/>
        </w:rPr>
      </w:pPr>
      <w:r w:rsidRPr="00300696">
        <w:rPr>
          <w:lang w:val="da-DK"/>
        </w:rPr>
        <w:t>Sende meddelelse (inkl. brug af tilmeldingslister og påmindelser)</w:t>
      </w:r>
    </w:p>
    <w:p w14:paraId="0B4AE0D0" w14:textId="77777777" w:rsidR="00C514DC" w:rsidRPr="00300696" w:rsidRDefault="00722DD2" w:rsidP="00300696">
      <w:pPr>
        <w:pStyle w:val="Compact"/>
        <w:ind w:left="1134" w:hanging="425"/>
        <w:rPr>
          <w:lang w:val="da-DK"/>
        </w:rPr>
      </w:pPr>
      <w:proofErr w:type="spellStart"/>
      <w:r w:rsidRPr="00300696">
        <w:rPr>
          <w:lang w:val="da-DK"/>
        </w:rPr>
        <w:t>Modtage</w:t>
      </w:r>
      <w:proofErr w:type="spellEnd"/>
      <w:r w:rsidRPr="00300696">
        <w:rPr>
          <w:lang w:val="da-DK"/>
        </w:rPr>
        <w:t xml:space="preserve"> </w:t>
      </w:r>
      <w:proofErr w:type="spellStart"/>
      <w:r w:rsidRPr="00300696">
        <w:rPr>
          <w:lang w:val="da-DK"/>
        </w:rPr>
        <w:t>meddelelse</w:t>
      </w:r>
      <w:proofErr w:type="spellEnd"/>
    </w:p>
    <w:p w14:paraId="529F3645" w14:textId="77777777" w:rsidR="00C514DC" w:rsidRPr="00300696" w:rsidRDefault="00722DD2" w:rsidP="00300696">
      <w:pPr>
        <w:pStyle w:val="Compact"/>
        <w:ind w:left="1134" w:hanging="425"/>
        <w:rPr>
          <w:lang w:val="da-DK"/>
        </w:rPr>
      </w:pPr>
      <w:r w:rsidRPr="00300696">
        <w:rPr>
          <w:lang w:val="da-DK"/>
        </w:rPr>
        <w:t>Tag et</w:t>
      </w:r>
      <w:r w:rsidRPr="00300696">
        <w:rPr>
          <w:lang w:val="da-DK"/>
        </w:rPr>
        <w:t xml:space="preserve"> dokument med til en anden service </w:t>
      </w:r>
      <w:proofErr w:type="spellStart"/>
      <w:r w:rsidRPr="00300696">
        <w:rPr>
          <w:lang w:val="da-DK"/>
        </w:rPr>
        <w:t>provider</w:t>
      </w:r>
      <w:proofErr w:type="spellEnd"/>
      <w:r w:rsidRPr="00300696">
        <w:rPr>
          <w:lang w:val="da-DK"/>
        </w:rPr>
        <w:t>, der ikke har adgang til registre - herunder beskrive, hvordan dokumenter valideres.</w:t>
      </w:r>
    </w:p>
    <w:p w14:paraId="40F1E370" w14:textId="77777777" w:rsidR="00C514DC" w:rsidRDefault="00722DD2">
      <w:pPr>
        <w:pStyle w:val="Overskrift2"/>
      </w:pPr>
      <w:bookmarkStart w:id="24" w:name="forretningstjenester"/>
      <w:bookmarkEnd w:id="24"/>
      <w:proofErr w:type="spellStart"/>
      <w:r>
        <w:t>Forretningstjenester</w:t>
      </w:r>
      <w:proofErr w:type="spellEnd"/>
    </w:p>
    <w:p w14:paraId="1AAF0885" w14:textId="77777777" w:rsidR="00C514DC" w:rsidRPr="00300696" w:rsidRDefault="00722DD2">
      <w:pPr>
        <w:pStyle w:val="FirstParagraph"/>
        <w:rPr>
          <w:lang w:val="da-DK"/>
        </w:rPr>
      </w:pPr>
      <w:r w:rsidRPr="00300696">
        <w:rPr>
          <w:lang w:val="da-DK"/>
        </w:rPr>
        <w:t xml:space="preserve">Procestrin udtrykkes typisk ved Forretningstjenester, der igen kan realiseres af interne business </w:t>
      </w:r>
      <w:proofErr w:type="spellStart"/>
      <w:r w:rsidRPr="00300696">
        <w:rPr>
          <w:lang w:val="da-DK"/>
        </w:rPr>
        <w:t>function</w:t>
      </w:r>
      <w:r w:rsidRPr="00300696">
        <w:rPr>
          <w:lang w:val="da-DK"/>
        </w:rPr>
        <w:t>s</w:t>
      </w:r>
      <w:proofErr w:type="spellEnd"/>
      <w:r w:rsidRPr="00300696">
        <w:rPr>
          <w:lang w:val="da-DK"/>
        </w:rPr>
        <w:t xml:space="preserve"> eller trække på eksterne business services.</w:t>
      </w:r>
    </w:p>
    <w:p w14:paraId="47E69F12" w14:textId="77777777" w:rsidR="00C514DC" w:rsidRDefault="00722DD2">
      <w:pPr>
        <w:pStyle w:val="Overskrift2"/>
      </w:pPr>
      <w:bookmarkStart w:id="25" w:name="forretningsobjekter"/>
      <w:bookmarkEnd w:id="25"/>
      <w:proofErr w:type="spellStart"/>
      <w:r>
        <w:t>Forretningsobjekter</w:t>
      </w:r>
      <w:proofErr w:type="spellEnd"/>
    </w:p>
    <w:p w14:paraId="75715DB0" w14:textId="77777777" w:rsidR="00C514DC" w:rsidRDefault="00722DD2">
      <w:pPr>
        <w:pStyle w:val="FirstParagraph"/>
      </w:pPr>
      <w:r w:rsidRPr="00300696">
        <w:rPr>
          <w:lang w:val="da-DK"/>
        </w:rPr>
        <w:t xml:space="preserve">Nedenfor fremgår en </w:t>
      </w:r>
      <w:proofErr w:type="spellStart"/>
      <w:r w:rsidRPr="00300696">
        <w:rPr>
          <w:lang w:val="da-DK"/>
        </w:rPr>
        <w:t>initiel</w:t>
      </w:r>
      <w:proofErr w:type="spellEnd"/>
      <w:r w:rsidRPr="00300696">
        <w:rPr>
          <w:lang w:val="da-DK"/>
        </w:rPr>
        <w:t xml:space="preserve"> oversigt over en række forretningsobjekter, der er væsentlige for referencearkitekturen. Det videre arbejde skal klarlægge, hvilke elementer der skal indgå i listen samt hvordan de defineres. Modelleringsniveauet skal endvidere </w:t>
      </w:r>
      <w:r w:rsidRPr="00300696">
        <w:rPr>
          <w:lang w:val="da-DK"/>
        </w:rPr>
        <w:t xml:space="preserve">lægges fast (begrebsmodellering og/eller logiske kernemodeller?) </w:t>
      </w:r>
      <w:proofErr w:type="spellStart"/>
      <w:r>
        <w:t>Kommentarer</w:t>
      </w:r>
      <w:proofErr w:type="spellEnd"/>
      <w:r>
        <w:t>/</w:t>
      </w:r>
      <w:proofErr w:type="spellStart"/>
      <w:r>
        <w:t>regibemærkninger</w:t>
      </w:r>
      <w:proofErr w:type="spellEnd"/>
      <w:r>
        <w:t xml:space="preserve"> </w:t>
      </w:r>
      <w:proofErr w:type="spellStart"/>
      <w:r>
        <w:t>indgår</w:t>
      </w:r>
      <w:proofErr w:type="spellEnd"/>
      <w:r>
        <w:t xml:space="preserve"> </w:t>
      </w:r>
      <w:proofErr w:type="spellStart"/>
      <w:r>
        <w:t>i</w:t>
      </w:r>
      <w:proofErr w:type="spellEnd"/>
      <w:r>
        <w:t xml:space="preserve"> listen, markeret med kantede parenteser.</w:t>
      </w:r>
    </w:p>
    <w:p w14:paraId="19241536" w14:textId="77777777" w:rsidR="00C514DC" w:rsidRDefault="00722DD2">
      <w:r>
        <w:rPr>
          <w:noProof/>
          <w:lang w:val="da-DK" w:eastAsia="da-DK"/>
        </w:rPr>
        <w:drawing>
          <wp:inline distT="0" distB="0" distL="0" distR="0" wp14:anchorId="39E88A03" wp14:editId="29036245">
            <wp:extent cx="5943600" cy="3119467"/>
            <wp:effectExtent l="0" t="0" r="0" b="0"/>
            <wp:docPr id="4" name="Picture" descr="Oversigt over de centrale forretningsobjekter og deres relationer"/>
            <wp:cNvGraphicFramePr/>
            <a:graphic xmlns:a="http://schemas.openxmlformats.org/drawingml/2006/main">
              <a:graphicData uri="http://schemas.openxmlformats.org/drawingml/2006/picture">
                <pic:pic xmlns:pic="http://schemas.openxmlformats.org/drawingml/2006/picture">
                  <pic:nvPicPr>
                    <pic:cNvPr id="0" name="Picture" descr="figures/objekter.png"/>
                    <pic:cNvPicPr>
                      <a:picLocks noChangeAspect="1" noChangeArrowheads="1"/>
                    </pic:cNvPicPr>
                  </pic:nvPicPr>
                  <pic:blipFill>
                    <a:blip r:embed="rId10"/>
                    <a:stretch>
                      <a:fillRect/>
                    </a:stretch>
                  </pic:blipFill>
                  <pic:spPr bwMode="auto">
                    <a:xfrm>
                      <a:off x="0" y="0"/>
                      <a:ext cx="5943600" cy="3119467"/>
                    </a:xfrm>
                    <a:prstGeom prst="rect">
                      <a:avLst/>
                    </a:prstGeom>
                    <a:noFill/>
                    <a:ln w="9525">
                      <a:noFill/>
                      <a:headEnd/>
                      <a:tailEnd/>
                    </a:ln>
                  </pic:spPr>
                </pic:pic>
              </a:graphicData>
            </a:graphic>
          </wp:inline>
        </w:drawing>
      </w:r>
    </w:p>
    <w:p w14:paraId="184E7E3A" w14:textId="77777777" w:rsidR="00C514DC" w:rsidRPr="00300696" w:rsidRDefault="00722DD2">
      <w:pPr>
        <w:pStyle w:val="ImageCaption"/>
        <w:rPr>
          <w:lang w:val="da-DK"/>
        </w:rPr>
      </w:pPr>
      <w:r w:rsidRPr="00300696">
        <w:rPr>
          <w:lang w:val="da-DK"/>
        </w:rPr>
        <w:t>Oversigt over de centrale forretningsobjekter og deres relationer</w:t>
      </w:r>
    </w:p>
    <w:p w14:paraId="164D4719" w14:textId="77777777" w:rsidR="00C514DC" w:rsidRPr="00300696" w:rsidRDefault="00722DD2">
      <w:pPr>
        <w:pStyle w:val="DefinitionTerm"/>
        <w:rPr>
          <w:lang w:val="da-DK"/>
        </w:rPr>
      </w:pPr>
      <w:r w:rsidRPr="00300696">
        <w:rPr>
          <w:lang w:val="da-DK"/>
        </w:rPr>
        <w:lastRenderedPageBreak/>
        <w:t>data</w:t>
      </w:r>
    </w:p>
    <w:p w14:paraId="2DAD3D42" w14:textId="77777777" w:rsidR="00C514DC" w:rsidRPr="00300696" w:rsidRDefault="00722DD2">
      <w:pPr>
        <w:pStyle w:val="Definition"/>
        <w:rPr>
          <w:lang w:val="da-DK"/>
        </w:rPr>
      </w:pPr>
      <w:r w:rsidRPr="00300696">
        <w:rPr>
          <w:i/>
          <w:lang w:val="da-DK"/>
        </w:rPr>
        <w:t>objekt</w:t>
      </w:r>
      <w:r w:rsidRPr="00300696">
        <w:rPr>
          <w:lang w:val="da-DK"/>
        </w:rPr>
        <w:t xml:space="preserve"> (Abstrakt. Bruges om både </w:t>
      </w:r>
      <w:proofErr w:type="spellStart"/>
      <w:r w:rsidRPr="00300696">
        <w:rPr>
          <w:lang w:val="da-DK"/>
        </w:rPr>
        <w:t>regist</w:t>
      </w:r>
      <w:r w:rsidRPr="00300696">
        <w:rPr>
          <w:lang w:val="da-DK"/>
        </w:rPr>
        <w:t>errecord</w:t>
      </w:r>
      <w:proofErr w:type="spellEnd"/>
      <w:r w:rsidRPr="00300696">
        <w:rPr>
          <w:lang w:val="da-DK"/>
        </w:rPr>
        <w:t xml:space="preserve"> og dokument)</w:t>
      </w:r>
    </w:p>
    <w:p w14:paraId="6A13E923" w14:textId="77777777" w:rsidR="00C514DC" w:rsidRPr="00300696" w:rsidRDefault="00722DD2">
      <w:pPr>
        <w:pStyle w:val="DefinitionTerm"/>
        <w:rPr>
          <w:lang w:val="da-DK"/>
        </w:rPr>
      </w:pPr>
      <w:r w:rsidRPr="00300696">
        <w:rPr>
          <w:lang w:val="da-DK"/>
        </w:rPr>
        <w:t>samling</w:t>
      </w:r>
    </w:p>
    <w:p w14:paraId="18E3CD97" w14:textId="77777777" w:rsidR="00C514DC" w:rsidRPr="00300696" w:rsidRDefault="00722DD2">
      <w:pPr>
        <w:pStyle w:val="Definition"/>
        <w:rPr>
          <w:lang w:val="da-DK"/>
        </w:rPr>
      </w:pPr>
      <w:r w:rsidRPr="00300696">
        <w:rPr>
          <w:i/>
          <w:lang w:val="da-DK"/>
        </w:rPr>
        <w:t>objekt</w:t>
      </w:r>
      <w:r w:rsidRPr="00300696">
        <w:rPr>
          <w:lang w:val="da-DK"/>
        </w:rPr>
        <w:t xml:space="preserve"> [</w:t>
      </w:r>
      <w:proofErr w:type="spellStart"/>
      <w:r w:rsidRPr="00300696">
        <w:rPr>
          <w:lang w:val="da-DK"/>
        </w:rPr>
        <w:t>Datasætmodel</w:t>
      </w:r>
      <w:proofErr w:type="spellEnd"/>
      <w:r w:rsidRPr="00300696">
        <w:rPr>
          <w:lang w:val="da-DK"/>
        </w:rPr>
        <w:t xml:space="preserve"> har ikke definition...] ISO9115: en identificerbar samling af oplysninger (samlebetegnelse for PSI, GPDR</w:t>
      </w:r>
      <w:proofErr w:type="gramStart"/>
      <w:r w:rsidRPr="00300696">
        <w:rPr>
          <w:lang w:val="da-DK"/>
        </w:rPr>
        <w:t>, )</w:t>
      </w:r>
      <w:proofErr w:type="gramEnd"/>
    </w:p>
    <w:p w14:paraId="7652E694" w14:textId="77777777" w:rsidR="00C514DC" w:rsidRPr="00300696" w:rsidRDefault="00722DD2">
      <w:pPr>
        <w:pStyle w:val="DefinitionTerm"/>
        <w:rPr>
          <w:lang w:val="da-DK"/>
        </w:rPr>
      </w:pPr>
      <w:r w:rsidRPr="00300696">
        <w:rPr>
          <w:lang w:val="da-DK"/>
        </w:rPr>
        <w:t>meddelelse</w:t>
      </w:r>
    </w:p>
    <w:p w14:paraId="6564BBF7" w14:textId="77777777" w:rsidR="00C514DC" w:rsidRPr="00300696" w:rsidRDefault="00722DD2">
      <w:pPr>
        <w:pStyle w:val="Definition"/>
        <w:rPr>
          <w:lang w:val="da-DK"/>
        </w:rPr>
      </w:pPr>
      <w:r w:rsidRPr="00300696">
        <w:rPr>
          <w:i/>
          <w:lang w:val="da-DK"/>
        </w:rPr>
        <w:t>objekt</w:t>
      </w:r>
      <w:r w:rsidRPr="00300696">
        <w:rPr>
          <w:lang w:val="da-DK"/>
        </w:rPr>
        <w:t xml:space="preserve"> [</w:t>
      </w:r>
      <w:proofErr w:type="spellStart"/>
      <w:r w:rsidRPr="00300696">
        <w:rPr>
          <w:lang w:val="da-DK"/>
        </w:rPr>
        <w:t>NgDP</w:t>
      </w:r>
      <w:proofErr w:type="spellEnd"/>
      <w:r w:rsidRPr="00300696">
        <w:rPr>
          <w:lang w:val="da-DK"/>
        </w:rPr>
        <w:t>] registreret forsendelse</w:t>
      </w:r>
    </w:p>
    <w:p w14:paraId="648BEAD7" w14:textId="77777777" w:rsidR="00C514DC" w:rsidRPr="00300696" w:rsidRDefault="00722DD2">
      <w:pPr>
        <w:pStyle w:val="DefinitionTerm"/>
        <w:rPr>
          <w:lang w:val="da-DK"/>
        </w:rPr>
      </w:pPr>
      <w:r w:rsidRPr="00300696">
        <w:rPr>
          <w:lang w:val="da-DK"/>
        </w:rPr>
        <w:t>datasubjekt</w:t>
      </w:r>
    </w:p>
    <w:p w14:paraId="66BD1A76" w14:textId="77777777" w:rsidR="00C514DC" w:rsidRPr="00300696" w:rsidRDefault="00722DD2">
      <w:pPr>
        <w:pStyle w:val="Definition"/>
        <w:rPr>
          <w:lang w:val="da-DK"/>
        </w:rPr>
      </w:pPr>
      <w:r w:rsidRPr="00300696">
        <w:rPr>
          <w:i/>
          <w:lang w:val="da-DK"/>
        </w:rPr>
        <w:t>objekt</w:t>
      </w:r>
      <w:r w:rsidRPr="00300696">
        <w:rPr>
          <w:lang w:val="da-DK"/>
        </w:rPr>
        <w:t xml:space="preserve"> [Grunddata, fx person. GPDR d</w:t>
      </w:r>
      <w:r w:rsidRPr="00300696">
        <w:rPr>
          <w:lang w:val="da-DK"/>
        </w:rPr>
        <w:t xml:space="preserve">en </w:t>
      </w:r>
      <w:proofErr w:type="spellStart"/>
      <w:r w:rsidRPr="00300696">
        <w:rPr>
          <w:lang w:val="da-DK"/>
        </w:rPr>
        <w:t>registrede</w:t>
      </w:r>
      <w:proofErr w:type="spellEnd"/>
      <w:r w:rsidRPr="00300696">
        <w:rPr>
          <w:lang w:val="da-DK"/>
        </w:rPr>
        <w:t>]</w:t>
      </w:r>
    </w:p>
    <w:p w14:paraId="7FAD1155" w14:textId="77777777" w:rsidR="00C514DC" w:rsidRPr="00300696" w:rsidRDefault="00722DD2">
      <w:pPr>
        <w:pStyle w:val="DefinitionTerm"/>
        <w:rPr>
          <w:lang w:val="da-DK"/>
        </w:rPr>
      </w:pPr>
      <w:r w:rsidRPr="00300696">
        <w:rPr>
          <w:lang w:val="da-DK"/>
        </w:rPr>
        <w:t>model/type</w:t>
      </w:r>
    </w:p>
    <w:p w14:paraId="2D7EDC5F" w14:textId="77777777" w:rsidR="00C514DC" w:rsidRPr="00300696" w:rsidRDefault="00722DD2">
      <w:pPr>
        <w:pStyle w:val="Definition"/>
        <w:rPr>
          <w:lang w:val="da-DK"/>
        </w:rPr>
      </w:pPr>
      <w:r w:rsidRPr="00300696">
        <w:rPr>
          <w:i/>
          <w:lang w:val="da-DK"/>
        </w:rPr>
        <w:t>objekt</w:t>
      </w:r>
      <w:r w:rsidRPr="00300696">
        <w:rPr>
          <w:lang w:val="da-DK"/>
        </w:rPr>
        <w:t xml:space="preserve"> [Jf. modelregler fra FDA]</w:t>
      </w:r>
    </w:p>
    <w:p w14:paraId="76D8F0F7" w14:textId="77777777" w:rsidR="00C514DC" w:rsidRPr="00300696" w:rsidRDefault="00722DD2">
      <w:pPr>
        <w:pStyle w:val="DefinitionTerm"/>
        <w:rPr>
          <w:lang w:val="da-DK"/>
        </w:rPr>
      </w:pPr>
      <w:r w:rsidRPr="00300696">
        <w:rPr>
          <w:lang w:val="da-DK"/>
        </w:rPr>
        <w:t>katalog</w:t>
      </w:r>
    </w:p>
    <w:p w14:paraId="7BA1265E" w14:textId="77777777" w:rsidR="00C514DC" w:rsidRPr="00300696" w:rsidRDefault="00722DD2">
      <w:pPr>
        <w:pStyle w:val="Definition"/>
        <w:rPr>
          <w:lang w:val="da-DK"/>
        </w:rPr>
      </w:pPr>
      <w:r w:rsidRPr="00300696">
        <w:rPr>
          <w:i/>
          <w:lang w:val="da-DK"/>
        </w:rPr>
        <w:t>objekt</w:t>
      </w:r>
      <w:r w:rsidRPr="00300696">
        <w:rPr>
          <w:lang w:val="da-DK"/>
        </w:rPr>
        <w:t xml:space="preserve"> [</w:t>
      </w:r>
      <w:proofErr w:type="spellStart"/>
      <w:r w:rsidRPr="00300696">
        <w:rPr>
          <w:lang w:val="da-DK"/>
        </w:rPr>
        <w:t>jf</w:t>
      </w:r>
      <w:proofErr w:type="spellEnd"/>
      <w:r w:rsidRPr="00300696">
        <w:rPr>
          <w:lang w:val="da-DK"/>
        </w:rPr>
        <w:t xml:space="preserve"> hvidbog] både data, service... til design</w:t>
      </w:r>
    </w:p>
    <w:p w14:paraId="7049E10D" w14:textId="77777777" w:rsidR="00C514DC" w:rsidRPr="00300696" w:rsidRDefault="00722DD2">
      <w:pPr>
        <w:pStyle w:val="DefinitionTerm"/>
        <w:rPr>
          <w:lang w:val="da-DK"/>
        </w:rPr>
      </w:pPr>
      <w:r w:rsidRPr="00300696">
        <w:rPr>
          <w:lang w:val="da-DK"/>
        </w:rPr>
        <w:t>dataservice</w:t>
      </w:r>
    </w:p>
    <w:p w14:paraId="5D4BA822" w14:textId="77777777" w:rsidR="00C514DC" w:rsidRPr="00300696" w:rsidRDefault="00722DD2">
      <w:pPr>
        <w:pStyle w:val="Definition"/>
        <w:rPr>
          <w:lang w:val="da-DK"/>
        </w:rPr>
      </w:pPr>
      <w:r w:rsidRPr="00300696">
        <w:rPr>
          <w:i/>
          <w:lang w:val="da-DK"/>
        </w:rPr>
        <w:t>objekt</w:t>
      </w:r>
      <w:r w:rsidRPr="00300696">
        <w:rPr>
          <w:lang w:val="da-DK"/>
        </w:rPr>
        <w:t xml:space="preserve"> webservice med adgang til datasamling</w:t>
      </w:r>
    </w:p>
    <w:p w14:paraId="3A7DF64C" w14:textId="77777777" w:rsidR="00C514DC" w:rsidRPr="00300696" w:rsidRDefault="00722DD2">
      <w:pPr>
        <w:pStyle w:val="FirstParagraph"/>
        <w:rPr>
          <w:lang w:val="da-DK"/>
        </w:rPr>
      </w:pPr>
      <w:r w:rsidRPr="00300696">
        <w:rPr>
          <w:lang w:val="da-DK"/>
        </w:rPr>
        <w:t>og andre mulige</w:t>
      </w:r>
    </w:p>
    <w:p w14:paraId="0D5E8233" w14:textId="77777777" w:rsidR="00C514DC" w:rsidRPr="00300696" w:rsidRDefault="00722DD2">
      <w:pPr>
        <w:pStyle w:val="DefinitionTerm"/>
        <w:rPr>
          <w:lang w:val="da-DK"/>
        </w:rPr>
      </w:pPr>
      <w:r w:rsidRPr="00300696">
        <w:rPr>
          <w:lang w:val="da-DK"/>
        </w:rPr>
        <w:t>registeroplysning</w:t>
      </w:r>
    </w:p>
    <w:p w14:paraId="7DB5A807" w14:textId="77777777" w:rsidR="00C514DC" w:rsidRPr="00300696" w:rsidRDefault="00722DD2">
      <w:pPr>
        <w:pStyle w:val="Definition"/>
        <w:rPr>
          <w:lang w:val="da-DK"/>
        </w:rPr>
      </w:pPr>
      <w:r w:rsidRPr="00300696">
        <w:rPr>
          <w:i/>
          <w:lang w:val="da-DK"/>
        </w:rPr>
        <w:t>objekt</w:t>
      </w:r>
      <w:r w:rsidRPr="00300696">
        <w:rPr>
          <w:lang w:val="da-DK"/>
        </w:rPr>
        <w:t xml:space="preserve"> en </w:t>
      </w:r>
      <w:proofErr w:type="spellStart"/>
      <w:r w:rsidRPr="00300696">
        <w:rPr>
          <w:lang w:val="da-DK"/>
        </w:rPr>
        <w:t>record</w:t>
      </w:r>
      <w:proofErr w:type="spellEnd"/>
    </w:p>
    <w:p w14:paraId="3CFC1C04" w14:textId="77777777" w:rsidR="00C514DC" w:rsidRPr="00300696" w:rsidRDefault="00722DD2">
      <w:pPr>
        <w:pStyle w:val="DefinitionTerm"/>
        <w:rPr>
          <w:lang w:val="da-DK"/>
        </w:rPr>
      </w:pPr>
      <w:r w:rsidRPr="00300696">
        <w:rPr>
          <w:lang w:val="da-DK"/>
        </w:rPr>
        <w:t>dokument</w:t>
      </w:r>
    </w:p>
    <w:p w14:paraId="2ECB8884" w14:textId="77777777" w:rsidR="00C514DC" w:rsidRPr="00300696" w:rsidRDefault="00722DD2">
      <w:pPr>
        <w:pStyle w:val="Definition"/>
        <w:rPr>
          <w:lang w:val="da-DK"/>
        </w:rPr>
      </w:pPr>
      <w:r w:rsidRPr="00300696">
        <w:rPr>
          <w:i/>
          <w:lang w:val="da-DK"/>
        </w:rPr>
        <w:t>objekt</w:t>
      </w:r>
      <w:r w:rsidRPr="00300696">
        <w:rPr>
          <w:lang w:val="da-DK"/>
        </w:rPr>
        <w:t xml:space="preserve"> </w:t>
      </w:r>
      <w:r w:rsidRPr="00300696">
        <w:rPr>
          <w:lang w:val="da-DK"/>
        </w:rPr>
        <w:t>[Dokumentmodel fra OIO]</w:t>
      </w:r>
    </w:p>
    <w:p w14:paraId="5140F93B" w14:textId="77777777" w:rsidR="00C514DC" w:rsidRPr="00300696" w:rsidRDefault="00722DD2">
      <w:pPr>
        <w:pStyle w:val="DefinitionTerm"/>
        <w:rPr>
          <w:lang w:val="da-DK"/>
        </w:rPr>
      </w:pPr>
      <w:r w:rsidRPr="00300696">
        <w:rPr>
          <w:lang w:val="da-DK"/>
        </w:rPr>
        <w:t>påmindelse</w:t>
      </w:r>
    </w:p>
    <w:p w14:paraId="44A63F00" w14:textId="77777777" w:rsidR="00C514DC" w:rsidRPr="00300696" w:rsidRDefault="00722DD2">
      <w:pPr>
        <w:pStyle w:val="Definition"/>
        <w:rPr>
          <w:lang w:val="da-DK"/>
        </w:rPr>
      </w:pPr>
      <w:r w:rsidRPr="00300696">
        <w:rPr>
          <w:i/>
          <w:lang w:val="da-DK"/>
        </w:rPr>
        <w:t>objekt</w:t>
      </w:r>
      <w:r w:rsidRPr="00300696">
        <w:rPr>
          <w:lang w:val="da-DK"/>
        </w:rPr>
        <w:t xml:space="preserve"> [Næste generation Digital Post]</w:t>
      </w:r>
    </w:p>
    <w:p w14:paraId="38CBB26D" w14:textId="77777777" w:rsidR="00C514DC" w:rsidRPr="00300696" w:rsidRDefault="00722DD2">
      <w:pPr>
        <w:pStyle w:val="DefinitionTerm"/>
        <w:rPr>
          <w:lang w:val="da-DK"/>
        </w:rPr>
      </w:pPr>
      <w:r w:rsidRPr="00300696">
        <w:rPr>
          <w:lang w:val="da-DK"/>
        </w:rPr>
        <w:t>registreringshændelse</w:t>
      </w:r>
    </w:p>
    <w:p w14:paraId="7988C7C0" w14:textId="77777777" w:rsidR="00C514DC" w:rsidRPr="00300696" w:rsidRDefault="00722DD2">
      <w:pPr>
        <w:pStyle w:val="Definition"/>
        <w:rPr>
          <w:lang w:val="da-DK"/>
        </w:rPr>
      </w:pPr>
      <w:r w:rsidRPr="00300696">
        <w:rPr>
          <w:i/>
          <w:lang w:val="da-DK"/>
        </w:rPr>
        <w:t>objekt</w:t>
      </w:r>
    </w:p>
    <w:p w14:paraId="0F640DE2" w14:textId="77777777" w:rsidR="00C514DC" w:rsidRPr="00300696" w:rsidRDefault="00722DD2">
      <w:pPr>
        <w:pStyle w:val="DefinitionTerm"/>
        <w:rPr>
          <w:lang w:val="da-DK"/>
        </w:rPr>
      </w:pPr>
      <w:r w:rsidRPr="00300696">
        <w:rPr>
          <w:lang w:val="da-DK"/>
        </w:rPr>
        <w:t>forretningshændelse</w:t>
      </w:r>
    </w:p>
    <w:p w14:paraId="0C7557C5" w14:textId="77777777" w:rsidR="00C514DC" w:rsidRPr="00300696" w:rsidRDefault="00722DD2">
      <w:pPr>
        <w:pStyle w:val="Definition"/>
        <w:rPr>
          <w:lang w:val="da-DK"/>
        </w:rPr>
      </w:pPr>
      <w:r w:rsidRPr="00300696">
        <w:rPr>
          <w:i/>
          <w:lang w:val="da-DK"/>
        </w:rPr>
        <w:t>objekt</w:t>
      </w:r>
    </w:p>
    <w:p w14:paraId="0CB4CAAE" w14:textId="77777777" w:rsidR="00C514DC" w:rsidRPr="00300696" w:rsidRDefault="00722DD2">
      <w:pPr>
        <w:pStyle w:val="DefinitionTerm"/>
        <w:rPr>
          <w:lang w:val="da-DK"/>
        </w:rPr>
      </w:pPr>
      <w:r w:rsidRPr="00300696">
        <w:rPr>
          <w:lang w:val="da-DK"/>
        </w:rPr>
        <w:t>klassifikation</w:t>
      </w:r>
    </w:p>
    <w:p w14:paraId="0ED02BD6" w14:textId="77777777" w:rsidR="00C514DC" w:rsidRPr="00300696" w:rsidRDefault="00722DD2">
      <w:pPr>
        <w:pStyle w:val="Definition"/>
        <w:rPr>
          <w:lang w:val="da-DK"/>
        </w:rPr>
      </w:pPr>
      <w:r w:rsidRPr="00300696">
        <w:rPr>
          <w:i/>
          <w:lang w:val="da-DK"/>
        </w:rPr>
        <w:t>objekt</w:t>
      </w:r>
    </w:p>
    <w:p w14:paraId="632E742D" w14:textId="77777777" w:rsidR="00C514DC" w:rsidRDefault="00722DD2">
      <w:pPr>
        <w:pStyle w:val="Overskrift2"/>
      </w:pPr>
      <w:bookmarkStart w:id="26" w:name="forretningsmønstre"/>
      <w:bookmarkEnd w:id="26"/>
      <w:proofErr w:type="spellStart"/>
      <w:r>
        <w:t>Forretningsmønstre</w:t>
      </w:r>
      <w:proofErr w:type="spellEnd"/>
    </w:p>
    <w:p w14:paraId="082BCE79" w14:textId="77777777" w:rsidR="00C514DC" w:rsidRDefault="00722DD2">
      <w:pPr>
        <w:pStyle w:val="FirstParagraph"/>
      </w:pPr>
      <w:r>
        <w:rPr>
          <w:i/>
        </w:rPr>
        <w:t>TBU.</w:t>
      </w:r>
      <w:r>
        <w:t xml:space="preserve"> </w:t>
      </w:r>
    </w:p>
    <w:p w14:paraId="139CAF8F" w14:textId="77777777" w:rsidR="00C514DC" w:rsidRDefault="00722DD2">
      <w:pPr>
        <w:pStyle w:val="Overskrift1"/>
      </w:pPr>
      <w:bookmarkStart w:id="27" w:name="teknisk-arkitektur"/>
      <w:bookmarkEnd w:id="27"/>
      <w:r>
        <w:lastRenderedPageBreak/>
        <w:t>Teknisk arkitektur</w:t>
      </w:r>
    </w:p>
    <w:p w14:paraId="7D07ABE1" w14:textId="77777777" w:rsidR="00C514DC" w:rsidRPr="00300696" w:rsidRDefault="00722DD2">
      <w:pPr>
        <w:pStyle w:val="FirstParagraph"/>
        <w:rPr>
          <w:lang w:val="da-DK"/>
        </w:rPr>
      </w:pPr>
      <w:r w:rsidRPr="00300696">
        <w:rPr>
          <w:lang w:val="da-DK"/>
        </w:rPr>
        <w:t>Dette afsnit beskriver roller og implementeringsmønstre, der</w:t>
      </w:r>
      <w:r w:rsidRPr="00300696">
        <w:rPr>
          <w:lang w:val="da-DK"/>
        </w:rPr>
        <w:t xml:space="preserve"> er relevante, når forretningsfunktionerne beskrevet ovenfor skal understøttes/realiseres af applikationer. Endvidere udpeges områder, der er kandidat til standardisering og/eller profilering i forbindelse med referencearkitekturen.</w:t>
      </w:r>
    </w:p>
    <w:p w14:paraId="2A59DA04" w14:textId="77777777" w:rsidR="00C514DC" w:rsidRDefault="00722DD2">
      <w:pPr>
        <w:pStyle w:val="Overskrift2"/>
      </w:pPr>
      <w:bookmarkStart w:id="28" w:name="applikationsroller"/>
      <w:bookmarkEnd w:id="28"/>
      <w:proofErr w:type="spellStart"/>
      <w:r>
        <w:t>Applikationsroller</w:t>
      </w:r>
      <w:proofErr w:type="spellEnd"/>
    </w:p>
    <w:p w14:paraId="540D87EB" w14:textId="77777777" w:rsidR="00C514DC" w:rsidRPr="00300696" w:rsidRDefault="00722DD2">
      <w:pPr>
        <w:pStyle w:val="FirstParagraph"/>
        <w:rPr>
          <w:lang w:val="da-DK"/>
        </w:rPr>
      </w:pPr>
      <w:r w:rsidRPr="00300696">
        <w:rPr>
          <w:lang w:val="da-DK"/>
        </w:rPr>
        <w:t>De n</w:t>
      </w:r>
      <w:r w:rsidRPr="00300696">
        <w:rPr>
          <w:lang w:val="da-DK"/>
        </w:rPr>
        <w:t xml:space="preserve">ødvendige og understøttende applikationsroller og deres indbyrdes relationer er vist i figuren nedenfor. Nødvendige roller udbyder det minimale sæt af services, der er i spil i en datadelingsarkitektur. </w:t>
      </w:r>
      <w:proofErr w:type="spellStart"/>
      <w:r w:rsidRPr="00300696">
        <w:rPr>
          <w:lang w:val="da-DK"/>
        </w:rPr>
        <w:t>Undersøttende</w:t>
      </w:r>
      <w:proofErr w:type="spellEnd"/>
      <w:r w:rsidRPr="00300696">
        <w:rPr>
          <w:lang w:val="da-DK"/>
        </w:rPr>
        <w:t xml:space="preserve"> roller udbyder services, der i mange si</w:t>
      </w:r>
      <w:r w:rsidRPr="00300696">
        <w:rPr>
          <w:lang w:val="da-DK"/>
        </w:rPr>
        <w:t>tuationer vil være fordelagtige at implementere for at øge tilgængelighed, performance, brugervenlighed m.m. i en given datadelingsløsning.</w:t>
      </w:r>
    </w:p>
    <w:p w14:paraId="2624329E" w14:textId="77777777" w:rsidR="00C514DC" w:rsidRDefault="00722DD2">
      <w:r>
        <w:rPr>
          <w:noProof/>
          <w:lang w:val="da-DK" w:eastAsia="da-DK"/>
        </w:rPr>
        <w:drawing>
          <wp:inline distT="0" distB="0" distL="0" distR="0" wp14:anchorId="01DDA7FE" wp14:editId="2F827438">
            <wp:extent cx="5943600" cy="2864014"/>
            <wp:effectExtent l="0" t="0" r="0" b="0"/>
            <wp:docPr id="5" name="Picture" descr="Oversigt over nødvendige og understøttende applikationsroller"/>
            <wp:cNvGraphicFramePr/>
            <a:graphic xmlns:a="http://schemas.openxmlformats.org/drawingml/2006/main">
              <a:graphicData uri="http://schemas.openxmlformats.org/drawingml/2006/picture">
                <pic:pic xmlns:pic="http://schemas.openxmlformats.org/drawingml/2006/picture">
                  <pic:nvPicPr>
                    <pic:cNvPr id="0" name="Picture" descr="figures/applikationsroller.png"/>
                    <pic:cNvPicPr>
                      <a:picLocks noChangeAspect="1" noChangeArrowheads="1"/>
                    </pic:cNvPicPr>
                  </pic:nvPicPr>
                  <pic:blipFill>
                    <a:blip r:embed="rId11"/>
                    <a:stretch>
                      <a:fillRect/>
                    </a:stretch>
                  </pic:blipFill>
                  <pic:spPr bwMode="auto">
                    <a:xfrm>
                      <a:off x="0" y="0"/>
                      <a:ext cx="5943600" cy="2864014"/>
                    </a:xfrm>
                    <a:prstGeom prst="rect">
                      <a:avLst/>
                    </a:prstGeom>
                    <a:noFill/>
                    <a:ln w="9525">
                      <a:noFill/>
                      <a:headEnd/>
                      <a:tailEnd/>
                    </a:ln>
                  </pic:spPr>
                </pic:pic>
              </a:graphicData>
            </a:graphic>
          </wp:inline>
        </w:drawing>
      </w:r>
    </w:p>
    <w:p w14:paraId="55B68E9F" w14:textId="77777777" w:rsidR="00C514DC" w:rsidRPr="00300696" w:rsidRDefault="00722DD2">
      <w:pPr>
        <w:pStyle w:val="ImageCaption"/>
        <w:rPr>
          <w:lang w:val="da-DK"/>
        </w:rPr>
      </w:pPr>
      <w:r w:rsidRPr="00300696">
        <w:rPr>
          <w:lang w:val="da-DK"/>
        </w:rPr>
        <w:t>Oversigt over nødvendige og understøttende applikationsroller</w:t>
      </w:r>
    </w:p>
    <w:p w14:paraId="578A3E94" w14:textId="77777777" w:rsidR="00C514DC" w:rsidRPr="00300696" w:rsidRDefault="00722DD2">
      <w:pPr>
        <w:pStyle w:val="DefinitionTerm"/>
        <w:rPr>
          <w:lang w:val="da-DK"/>
        </w:rPr>
      </w:pPr>
      <w:r w:rsidRPr="00300696">
        <w:rPr>
          <w:lang w:val="da-DK"/>
        </w:rPr>
        <w:t>Datasamling (dataservice?)</w:t>
      </w:r>
    </w:p>
    <w:p w14:paraId="6D8FA548" w14:textId="77777777" w:rsidR="00C514DC" w:rsidRPr="00300696" w:rsidRDefault="00722DD2">
      <w:pPr>
        <w:pStyle w:val="Definition"/>
        <w:rPr>
          <w:lang w:val="da-DK"/>
        </w:rPr>
      </w:pPr>
      <w:r w:rsidRPr="00300696">
        <w:rPr>
          <w:i/>
          <w:lang w:val="da-DK"/>
        </w:rPr>
        <w:t>applikationsrolle</w:t>
      </w:r>
      <w:r w:rsidRPr="00300696">
        <w:rPr>
          <w:lang w:val="da-DK"/>
        </w:rPr>
        <w:t xml:space="preserve"> </w:t>
      </w:r>
      <w:r w:rsidRPr="00300696">
        <w:rPr>
          <w:lang w:val="da-DK"/>
        </w:rPr>
        <w:t>som har til ansvar at opbevare en datasamling, udstille denne og begrænse adgangen til den om nødvendigt</w:t>
      </w:r>
    </w:p>
    <w:p w14:paraId="3AC49C1D" w14:textId="77777777" w:rsidR="00C514DC" w:rsidRPr="00300696" w:rsidRDefault="00722DD2">
      <w:pPr>
        <w:pStyle w:val="FirstParagraph"/>
        <w:rPr>
          <w:lang w:val="da-DK"/>
        </w:rPr>
      </w:pPr>
      <w:r w:rsidRPr="00300696">
        <w:rPr>
          <w:lang w:val="da-DK"/>
        </w:rPr>
        <w:t xml:space="preserve">Når datasamlingen udgøres af dokumenter kaldes den nogle gange et </w:t>
      </w:r>
      <w:proofErr w:type="spellStart"/>
      <w:r w:rsidRPr="00300696">
        <w:rPr>
          <w:lang w:val="da-DK"/>
        </w:rPr>
        <w:t>repository</w:t>
      </w:r>
      <w:proofErr w:type="spellEnd"/>
      <w:r w:rsidRPr="00300696">
        <w:rPr>
          <w:lang w:val="da-DK"/>
        </w:rPr>
        <w:t xml:space="preserve">, ellers kaldes den også et register. Data kan skrives og fremsøges igen ved opslag. Samlinger kan have temporale og </w:t>
      </w:r>
      <w:proofErr w:type="spellStart"/>
      <w:r w:rsidRPr="00300696">
        <w:rPr>
          <w:lang w:val="da-DK"/>
        </w:rPr>
        <w:t>bitemporale</w:t>
      </w:r>
      <w:proofErr w:type="spellEnd"/>
      <w:r w:rsidRPr="00300696">
        <w:rPr>
          <w:lang w:val="da-DK"/>
        </w:rPr>
        <w:t xml:space="preserve"> egenskaber. </w:t>
      </w:r>
      <w:hyperlink r:id="rId12">
        <w:r w:rsidRPr="00300696">
          <w:rPr>
            <w:rStyle w:val="Llink"/>
            <w:lang w:val="da-DK"/>
          </w:rPr>
          <w:t>MBK</w:t>
        </w:r>
      </w:hyperlink>
    </w:p>
    <w:p w14:paraId="23A5E02D" w14:textId="77777777" w:rsidR="00C514DC" w:rsidRPr="00300696" w:rsidRDefault="00722DD2">
      <w:pPr>
        <w:pStyle w:val="Brdtekst"/>
        <w:rPr>
          <w:lang w:val="da-DK"/>
        </w:rPr>
      </w:pPr>
      <w:r w:rsidRPr="00300696">
        <w:rPr>
          <w:lang w:val="da-DK"/>
        </w:rPr>
        <w:t>(</w:t>
      </w:r>
      <w:proofErr w:type="spellStart"/>
      <w:r w:rsidRPr="00300696">
        <w:rPr>
          <w:lang w:val="da-DK"/>
        </w:rPr>
        <w:t>Record</w:t>
      </w:r>
      <w:proofErr w:type="spellEnd"/>
      <w:r w:rsidRPr="00300696">
        <w:rPr>
          <w:lang w:val="da-DK"/>
        </w:rPr>
        <w:t xml:space="preserve"> Management og Data </w:t>
      </w:r>
      <w:proofErr w:type="spellStart"/>
      <w:r w:rsidRPr="00300696">
        <w:rPr>
          <w:lang w:val="da-DK"/>
        </w:rPr>
        <w:t>Publication</w:t>
      </w:r>
      <w:proofErr w:type="spellEnd"/>
      <w:r w:rsidRPr="00300696">
        <w:rPr>
          <w:lang w:val="da-DK"/>
        </w:rPr>
        <w:t xml:space="preserve"> i EIRA)</w:t>
      </w:r>
    </w:p>
    <w:p w14:paraId="2D95D772" w14:textId="77777777" w:rsidR="00C514DC" w:rsidRPr="00300696" w:rsidRDefault="00722DD2">
      <w:pPr>
        <w:pStyle w:val="DefinitionTerm"/>
        <w:rPr>
          <w:lang w:val="da-DK"/>
        </w:rPr>
      </w:pPr>
      <w:r w:rsidRPr="00300696">
        <w:rPr>
          <w:lang w:val="da-DK"/>
        </w:rPr>
        <w:lastRenderedPageBreak/>
        <w:t>Log (adgangslog? anvendelseslog?)</w:t>
      </w:r>
    </w:p>
    <w:p w14:paraId="6876F39F" w14:textId="77777777" w:rsidR="00C514DC" w:rsidRPr="00300696" w:rsidRDefault="00722DD2">
      <w:pPr>
        <w:pStyle w:val="Definition"/>
        <w:rPr>
          <w:lang w:val="da-DK"/>
        </w:rPr>
      </w:pPr>
      <w:r w:rsidRPr="00300696">
        <w:rPr>
          <w:i/>
          <w:lang w:val="da-DK"/>
        </w:rPr>
        <w:t>applikationsrolle</w:t>
      </w:r>
      <w:r w:rsidRPr="00300696">
        <w:rPr>
          <w:lang w:val="da-DK"/>
        </w:rPr>
        <w:t xml:space="preserve"> en slags datasamli</w:t>
      </w:r>
      <w:r w:rsidRPr="00300696">
        <w:rPr>
          <w:lang w:val="da-DK"/>
        </w:rPr>
        <w:t xml:space="preserve">ng, der indeholder oplysninger om </w:t>
      </w:r>
      <w:proofErr w:type="spellStart"/>
      <w:r w:rsidRPr="00300696">
        <w:rPr>
          <w:lang w:val="da-DK"/>
        </w:rPr>
        <w:t>vidergivelse</w:t>
      </w:r>
      <w:proofErr w:type="spellEnd"/>
      <w:r w:rsidRPr="00300696">
        <w:rPr>
          <w:lang w:val="da-DK"/>
        </w:rPr>
        <w:t xml:space="preserve"> af (dele af?) datasamlinger</w:t>
      </w:r>
    </w:p>
    <w:p w14:paraId="366D1858" w14:textId="77777777" w:rsidR="00C514DC" w:rsidRPr="00300696" w:rsidRDefault="00722DD2">
      <w:pPr>
        <w:pStyle w:val="FirstParagraph"/>
        <w:rPr>
          <w:lang w:val="da-DK"/>
        </w:rPr>
      </w:pPr>
      <w:r w:rsidRPr="00300696">
        <w:rPr>
          <w:lang w:val="da-DK"/>
        </w:rPr>
        <w:t>Der findes også andre typer af logs, fx skrive-log og validerings-log. Men her fokuseres på de oplysninger som en registreret har ret til at få oplyst.</w:t>
      </w:r>
    </w:p>
    <w:p w14:paraId="124BABEF" w14:textId="77777777" w:rsidR="00C514DC" w:rsidRPr="00300696" w:rsidRDefault="00722DD2">
      <w:pPr>
        <w:pStyle w:val="Brdtekst"/>
        <w:rPr>
          <w:lang w:val="da-DK"/>
        </w:rPr>
      </w:pPr>
      <w:r w:rsidRPr="00300696">
        <w:rPr>
          <w:lang w:val="da-DK"/>
        </w:rPr>
        <w:t>(</w:t>
      </w:r>
      <w:proofErr w:type="spellStart"/>
      <w:r w:rsidRPr="00300696">
        <w:rPr>
          <w:lang w:val="da-DK"/>
        </w:rPr>
        <w:t>Logging</w:t>
      </w:r>
      <w:proofErr w:type="spellEnd"/>
      <w:r w:rsidRPr="00300696">
        <w:rPr>
          <w:lang w:val="da-DK"/>
        </w:rPr>
        <w:t>, EIRA)</w:t>
      </w:r>
    </w:p>
    <w:p w14:paraId="7C0F99A2" w14:textId="77777777" w:rsidR="00C514DC" w:rsidRPr="00300696" w:rsidRDefault="00722DD2">
      <w:pPr>
        <w:pStyle w:val="DefinitionTerm"/>
        <w:rPr>
          <w:lang w:val="da-DK"/>
        </w:rPr>
      </w:pPr>
      <w:r w:rsidRPr="00300696">
        <w:rPr>
          <w:lang w:val="da-DK"/>
        </w:rPr>
        <w:t>Forsendelse</w:t>
      </w:r>
    </w:p>
    <w:p w14:paraId="7D85C353" w14:textId="77777777" w:rsidR="00C514DC" w:rsidRPr="00300696" w:rsidRDefault="00722DD2">
      <w:pPr>
        <w:pStyle w:val="Definition"/>
        <w:rPr>
          <w:lang w:val="da-DK"/>
        </w:rPr>
      </w:pPr>
      <w:r w:rsidRPr="00300696">
        <w:rPr>
          <w:i/>
          <w:lang w:val="da-DK"/>
        </w:rPr>
        <w:t>a</w:t>
      </w:r>
      <w:r w:rsidRPr="00300696">
        <w:rPr>
          <w:i/>
          <w:lang w:val="da-DK"/>
        </w:rPr>
        <w:t>pplikationsrolle</w:t>
      </w:r>
      <w:r w:rsidRPr="00300696">
        <w:rPr>
          <w:lang w:val="da-DK"/>
        </w:rPr>
        <w:t xml:space="preserve"> der kan modtage og distribuere meddelelser</w:t>
      </w:r>
    </w:p>
    <w:p w14:paraId="0FA34183" w14:textId="77777777" w:rsidR="00C514DC" w:rsidRDefault="00722DD2">
      <w:pPr>
        <w:pStyle w:val="FirstParagraph"/>
      </w:pPr>
      <w:r>
        <w:t xml:space="preserve">(Messaging </w:t>
      </w:r>
      <w:proofErr w:type="spellStart"/>
      <w:r>
        <w:t>og</w:t>
      </w:r>
      <w:proofErr w:type="spellEnd"/>
      <w:r>
        <w:t xml:space="preserve"> Registered Electronic Delivery, EIRA)</w:t>
      </w:r>
    </w:p>
    <w:p w14:paraId="051509E6" w14:textId="77777777" w:rsidR="00C514DC" w:rsidRPr="00300696" w:rsidRDefault="00722DD2">
      <w:pPr>
        <w:pStyle w:val="DefinitionTerm"/>
        <w:rPr>
          <w:lang w:val="da-DK"/>
        </w:rPr>
      </w:pPr>
      <w:r w:rsidRPr="00300696">
        <w:rPr>
          <w:lang w:val="da-DK"/>
        </w:rPr>
        <w:t>Adresse</w:t>
      </w:r>
    </w:p>
    <w:p w14:paraId="13295EBA" w14:textId="77777777" w:rsidR="00C514DC" w:rsidRPr="00300696" w:rsidRDefault="00722DD2">
      <w:pPr>
        <w:pStyle w:val="Definition"/>
        <w:rPr>
          <w:lang w:val="da-DK"/>
        </w:rPr>
      </w:pPr>
      <w:r w:rsidRPr="00300696">
        <w:rPr>
          <w:i/>
          <w:lang w:val="da-DK"/>
        </w:rPr>
        <w:t>applikationsrolle</w:t>
      </w:r>
      <w:r w:rsidRPr="00300696">
        <w:rPr>
          <w:lang w:val="da-DK"/>
        </w:rPr>
        <w:t xml:space="preserve"> en slags datasamling, der indeholder oplysninger til brug ved adressering af meddelelser</w:t>
      </w:r>
    </w:p>
    <w:p w14:paraId="3523B274" w14:textId="77777777" w:rsidR="00C514DC" w:rsidRDefault="00722DD2">
      <w:pPr>
        <w:pStyle w:val="FirstParagraph"/>
      </w:pPr>
      <w:r>
        <w:t xml:space="preserve">(Capability Lookup </w:t>
      </w:r>
      <w:proofErr w:type="spellStart"/>
      <w:r>
        <w:t>og</w:t>
      </w:r>
      <w:proofErr w:type="spellEnd"/>
      <w:r>
        <w:t xml:space="preserve"> Service</w:t>
      </w:r>
      <w:r>
        <w:t xml:space="preserve"> Discovery, EIRA)</w:t>
      </w:r>
    </w:p>
    <w:p w14:paraId="3581DE6A" w14:textId="77777777" w:rsidR="00C514DC" w:rsidRPr="00300696" w:rsidRDefault="00722DD2">
      <w:pPr>
        <w:pStyle w:val="DefinitionTerm"/>
        <w:rPr>
          <w:lang w:val="da-DK"/>
        </w:rPr>
      </w:pPr>
      <w:r w:rsidRPr="00300696">
        <w:rPr>
          <w:lang w:val="da-DK"/>
        </w:rPr>
        <w:t>Id/Rettighed (Brugerstyring?)</w:t>
      </w:r>
    </w:p>
    <w:p w14:paraId="523E4CEB" w14:textId="77777777" w:rsidR="00C514DC" w:rsidRPr="00300696" w:rsidRDefault="00722DD2">
      <w:pPr>
        <w:pStyle w:val="Definition"/>
        <w:rPr>
          <w:lang w:val="da-DK"/>
        </w:rPr>
      </w:pPr>
      <w:r w:rsidRPr="00300696">
        <w:rPr>
          <w:i/>
          <w:lang w:val="da-DK"/>
        </w:rPr>
        <w:t>applikationsrolle</w:t>
      </w:r>
      <w:r w:rsidRPr="00300696">
        <w:rPr>
          <w:lang w:val="da-DK"/>
        </w:rPr>
        <w:t xml:space="preserve"> der anvendes til identifikation af brugere og tildeling af rettigheder (?)</w:t>
      </w:r>
    </w:p>
    <w:p w14:paraId="3B19A6FE" w14:textId="77777777" w:rsidR="00C514DC" w:rsidRDefault="00722DD2">
      <w:pPr>
        <w:pStyle w:val="FirstParagraph"/>
      </w:pPr>
      <w:r>
        <w:t xml:space="preserve">(Identity Management </w:t>
      </w:r>
      <w:proofErr w:type="spellStart"/>
      <w:r>
        <w:t>og</w:t>
      </w:r>
      <w:proofErr w:type="spellEnd"/>
      <w:r>
        <w:t xml:space="preserve"> Access Management, EIRA)</w:t>
      </w:r>
    </w:p>
    <w:p w14:paraId="62282D05" w14:textId="77777777" w:rsidR="00C514DC" w:rsidRPr="00300696" w:rsidRDefault="00722DD2">
      <w:pPr>
        <w:pStyle w:val="DefinitionTerm"/>
        <w:rPr>
          <w:lang w:val="da-DK"/>
        </w:rPr>
      </w:pPr>
      <w:r w:rsidRPr="00300696">
        <w:rPr>
          <w:lang w:val="da-DK"/>
        </w:rPr>
        <w:t>Katalog</w:t>
      </w:r>
    </w:p>
    <w:p w14:paraId="3A541559" w14:textId="77777777" w:rsidR="00C514DC" w:rsidRPr="00300696" w:rsidRDefault="00722DD2">
      <w:pPr>
        <w:pStyle w:val="Definition"/>
        <w:rPr>
          <w:lang w:val="da-DK"/>
        </w:rPr>
      </w:pPr>
      <w:r w:rsidRPr="00300696">
        <w:rPr>
          <w:i/>
          <w:lang w:val="da-DK"/>
        </w:rPr>
        <w:t>applikationsrolle</w:t>
      </w:r>
      <w:r w:rsidRPr="00300696">
        <w:rPr>
          <w:lang w:val="da-DK"/>
        </w:rPr>
        <w:t xml:space="preserve"> en slags datasamling der anvendes på des</w:t>
      </w:r>
      <w:r w:rsidRPr="00300696">
        <w:rPr>
          <w:lang w:val="da-DK"/>
        </w:rPr>
        <w:t xml:space="preserve">ign tidspunkt (?) </w:t>
      </w:r>
      <w:hyperlink r:id="rId13">
        <w:r w:rsidRPr="00300696">
          <w:rPr>
            <w:rStyle w:val="Llink"/>
            <w:lang w:val="da-DK"/>
          </w:rPr>
          <w:t>MBK</w:t>
        </w:r>
      </w:hyperlink>
    </w:p>
    <w:p w14:paraId="46C3CCD3" w14:textId="77777777" w:rsidR="00C514DC" w:rsidRPr="00300696" w:rsidRDefault="00722DD2">
      <w:pPr>
        <w:pStyle w:val="FirstParagraph"/>
        <w:rPr>
          <w:lang w:val="da-DK"/>
        </w:rPr>
      </w:pPr>
      <w:r w:rsidRPr="00300696">
        <w:rPr>
          <w:lang w:val="da-DK"/>
        </w:rPr>
        <w:t>Der findes kataloger over mange ting: services, datasæt, syst</w:t>
      </w:r>
      <w:r w:rsidRPr="00300696">
        <w:rPr>
          <w:lang w:val="da-DK"/>
        </w:rPr>
        <w:t>emer, datamodeller, dokumenttyper...</w:t>
      </w:r>
    </w:p>
    <w:p w14:paraId="60959E28" w14:textId="77777777" w:rsidR="00C514DC" w:rsidRPr="00300696" w:rsidRDefault="00722DD2">
      <w:pPr>
        <w:pStyle w:val="DefinitionTerm"/>
        <w:rPr>
          <w:lang w:val="da-DK"/>
        </w:rPr>
      </w:pPr>
      <w:r w:rsidRPr="00300696">
        <w:rPr>
          <w:lang w:val="da-DK"/>
        </w:rPr>
        <w:t>Indeks</w:t>
      </w:r>
    </w:p>
    <w:p w14:paraId="66E146C3" w14:textId="77777777" w:rsidR="00C514DC" w:rsidRPr="00300696" w:rsidRDefault="00722DD2">
      <w:pPr>
        <w:pStyle w:val="Definition"/>
        <w:rPr>
          <w:lang w:val="da-DK"/>
        </w:rPr>
      </w:pPr>
      <w:r w:rsidRPr="00300696">
        <w:rPr>
          <w:i/>
          <w:lang w:val="da-DK"/>
        </w:rPr>
        <w:t>applikationsrolle</w:t>
      </w:r>
      <w:r w:rsidRPr="00300696">
        <w:rPr>
          <w:lang w:val="da-DK"/>
        </w:rPr>
        <w:t xml:space="preserve"> en slags datasamling der indeholder oplysninger om hvilke datasamlinger, der indeholder oplysninger om person, virksomheder og andre forvaltningsobjekter (?!)</w:t>
      </w:r>
    </w:p>
    <w:p w14:paraId="6B6485B2" w14:textId="77777777" w:rsidR="00C514DC" w:rsidRPr="00300696" w:rsidRDefault="00722DD2">
      <w:pPr>
        <w:pStyle w:val="DefinitionTerm"/>
        <w:rPr>
          <w:lang w:val="da-DK"/>
        </w:rPr>
      </w:pPr>
      <w:r w:rsidRPr="00300696">
        <w:rPr>
          <w:lang w:val="da-DK"/>
        </w:rPr>
        <w:t>Kopi</w:t>
      </w:r>
    </w:p>
    <w:p w14:paraId="0A69FC39" w14:textId="77777777" w:rsidR="00C514DC" w:rsidRPr="00300696" w:rsidRDefault="00722DD2">
      <w:pPr>
        <w:pStyle w:val="Definition"/>
        <w:rPr>
          <w:lang w:val="da-DK"/>
        </w:rPr>
      </w:pPr>
      <w:r w:rsidRPr="00300696">
        <w:rPr>
          <w:i/>
          <w:lang w:val="da-DK"/>
        </w:rPr>
        <w:t>applikationsrolle</w:t>
      </w:r>
      <w:r w:rsidRPr="00300696">
        <w:rPr>
          <w:lang w:val="da-DK"/>
        </w:rPr>
        <w:t xml:space="preserve"> en slags dat</w:t>
      </w:r>
      <w:r w:rsidRPr="00300696">
        <w:rPr>
          <w:lang w:val="da-DK"/>
        </w:rPr>
        <w:t>asamling, hvor oplysninger er kopier af oplysninger opbevaret hos andre (?!)</w:t>
      </w:r>
    </w:p>
    <w:p w14:paraId="1EFDC23E" w14:textId="77777777" w:rsidR="00C514DC" w:rsidRPr="00300696" w:rsidRDefault="00722DD2">
      <w:pPr>
        <w:pStyle w:val="FirstParagraph"/>
        <w:rPr>
          <w:lang w:val="da-DK"/>
        </w:rPr>
      </w:pPr>
      <w:r w:rsidRPr="00300696">
        <w:rPr>
          <w:lang w:val="da-DK"/>
        </w:rPr>
        <w:t>Den kan have en abonnement service, så anvender kan abonnere på ændringer i datasamlinger.</w:t>
      </w:r>
    </w:p>
    <w:p w14:paraId="08118C75" w14:textId="77777777" w:rsidR="00C514DC" w:rsidRDefault="00722DD2">
      <w:pPr>
        <w:pStyle w:val="Brdtekst"/>
      </w:pPr>
      <w:r>
        <w:t xml:space="preserve">(Data Publication Service </w:t>
      </w:r>
      <w:proofErr w:type="spellStart"/>
      <w:r>
        <w:t>i</w:t>
      </w:r>
      <w:proofErr w:type="spellEnd"/>
      <w:r>
        <w:t xml:space="preserve"> EIRA)</w:t>
      </w:r>
    </w:p>
    <w:p w14:paraId="2446265E" w14:textId="77777777" w:rsidR="00C514DC" w:rsidRPr="00300696" w:rsidRDefault="00722DD2">
      <w:pPr>
        <w:pStyle w:val="DefinitionTerm"/>
        <w:rPr>
          <w:lang w:val="da-DK"/>
        </w:rPr>
      </w:pPr>
      <w:r w:rsidRPr="00300696">
        <w:rPr>
          <w:lang w:val="da-DK"/>
        </w:rPr>
        <w:t>Notifikation</w:t>
      </w:r>
    </w:p>
    <w:p w14:paraId="323AB107" w14:textId="77777777" w:rsidR="00C514DC" w:rsidRPr="00300696" w:rsidRDefault="00722DD2">
      <w:pPr>
        <w:pStyle w:val="Definition"/>
        <w:rPr>
          <w:lang w:val="da-DK"/>
        </w:rPr>
      </w:pPr>
      <w:r w:rsidRPr="00300696">
        <w:rPr>
          <w:i/>
          <w:lang w:val="da-DK"/>
        </w:rPr>
        <w:t>applikationsrolle</w:t>
      </w:r>
      <w:r w:rsidRPr="00300696">
        <w:rPr>
          <w:lang w:val="da-DK"/>
        </w:rPr>
        <w:t xml:space="preserve"> der udsender notifikati</w:t>
      </w:r>
      <w:r w:rsidRPr="00300696">
        <w:rPr>
          <w:lang w:val="da-DK"/>
        </w:rPr>
        <w:t>on/påmindelser.</w:t>
      </w:r>
    </w:p>
    <w:p w14:paraId="10A61AF5" w14:textId="77777777" w:rsidR="00C514DC" w:rsidRPr="00300696" w:rsidRDefault="00722DD2">
      <w:pPr>
        <w:pStyle w:val="FirstParagraph"/>
        <w:rPr>
          <w:lang w:val="da-DK"/>
        </w:rPr>
      </w:pPr>
      <w:r w:rsidRPr="00300696">
        <w:rPr>
          <w:lang w:val="da-DK"/>
        </w:rPr>
        <w:lastRenderedPageBreak/>
        <w:t>(Messaging, EIRA)</w:t>
      </w:r>
    </w:p>
    <w:p w14:paraId="4F64F26F" w14:textId="77777777" w:rsidR="00C514DC" w:rsidRPr="00300696" w:rsidRDefault="00722DD2">
      <w:pPr>
        <w:pStyle w:val="DefinitionTerm"/>
        <w:rPr>
          <w:lang w:val="da-DK"/>
        </w:rPr>
      </w:pPr>
      <w:r w:rsidRPr="00300696">
        <w:rPr>
          <w:lang w:val="da-DK"/>
        </w:rPr>
        <w:t>Portal</w:t>
      </w:r>
    </w:p>
    <w:p w14:paraId="6EB56676" w14:textId="77777777" w:rsidR="00C514DC" w:rsidRPr="00300696" w:rsidRDefault="00722DD2">
      <w:pPr>
        <w:pStyle w:val="Definition"/>
        <w:rPr>
          <w:lang w:val="da-DK"/>
        </w:rPr>
      </w:pPr>
      <w:r w:rsidRPr="00300696">
        <w:rPr>
          <w:i/>
          <w:lang w:val="da-DK"/>
        </w:rPr>
        <w:t>applikationsrolle</w:t>
      </w:r>
      <w:r w:rsidRPr="00300696">
        <w:rPr>
          <w:lang w:val="da-DK"/>
        </w:rPr>
        <w:t xml:space="preserve"> der udstiller digitale selvbetjening rettet mod en særlig målgruppe fx borgere eller virksomheder</w:t>
      </w:r>
    </w:p>
    <w:p w14:paraId="4028AA6A" w14:textId="77777777" w:rsidR="00C514DC" w:rsidRDefault="00722DD2">
      <w:pPr>
        <w:pStyle w:val="FirstParagraph"/>
      </w:pPr>
      <w:hyperlink r:id="rId14">
        <w:r>
          <w:rPr>
            <w:rStyle w:val="Llink"/>
          </w:rPr>
          <w:t>MBK</w:t>
        </w:r>
      </w:hyperlink>
    </w:p>
    <w:p w14:paraId="731E6D8F" w14:textId="77777777" w:rsidR="00C514DC" w:rsidRDefault="00722DD2">
      <w:pPr>
        <w:pStyle w:val="Overskrift2"/>
      </w:pPr>
      <w:bookmarkStart w:id="29" w:name="tekniske-implementeringer"/>
      <w:bookmarkEnd w:id="29"/>
      <w:r>
        <w:t>Tekniske Implementeringer</w:t>
      </w:r>
    </w:p>
    <w:p w14:paraId="715E0AF8" w14:textId="77777777" w:rsidR="00C514DC" w:rsidRPr="00300696" w:rsidRDefault="00722DD2">
      <w:pPr>
        <w:pStyle w:val="FirstParagraph"/>
        <w:rPr>
          <w:lang w:val="da-DK"/>
        </w:rPr>
      </w:pPr>
      <w:r w:rsidRPr="00300696">
        <w:rPr>
          <w:lang w:val="da-DK"/>
        </w:rPr>
        <w:t>Her grupperes de enkelte aktørroller og applikationsroller i forskellige implementeringsmønstre.</w:t>
      </w:r>
    </w:p>
    <w:p w14:paraId="3FD7CE65" w14:textId="77777777" w:rsidR="00C514DC" w:rsidRDefault="00722DD2">
      <w:pPr>
        <w:pStyle w:val="Overskrift3"/>
      </w:pPr>
      <w:bookmarkStart w:id="30" w:name="anvendelse-af-udstillede-data"/>
      <w:bookmarkEnd w:id="30"/>
      <w:proofErr w:type="spellStart"/>
      <w:r>
        <w:t>Anvendelse</w:t>
      </w:r>
      <w:proofErr w:type="spellEnd"/>
      <w:r>
        <w:t xml:space="preserve"> </w:t>
      </w:r>
      <w:proofErr w:type="spellStart"/>
      <w:r>
        <w:t>af</w:t>
      </w:r>
      <w:proofErr w:type="spellEnd"/>
      <w:r>
        <w:t xml:space="preserve"> </w:t>
      </w:r>
      <w:proofErr w:type="spellStart"/>
      <w:r>
        <w:t>udstillede</w:t>
      </w:r>
      <w:proofErr w:type="spellEnd"/>
      <w:r>
        <w:t xml:space="preserve"> data</w:t>
      </w:r>
    </w:p>
    <w:p w14:paraId="5515CDBC" w14:textId="77777777" w:rsidR="00C514DC" w:rsidRDefault="00722DD2">
      <w:pPr>
        <w:pStyle w:val="FirstParagraph"/>
      </w:pPr>
      <w:r w:rsidRPr="00300696">
        <w:rPr>
          <w:lang w:val="da-DK"/>
        </w:rPr>
        <w:t xml:space="preserve">Når en </w:t>
      </w:r>
      <w:r w:rsidRPr="00300696">
        <w:rPr>
          <w:rStyle w:val="VerbatimChar"/>
          <w:lang w:val="da-DK"/>
        </w:rPr>
        <w:t>dataanvender</w:t>
      </w:r>
      <w:r w:rsidRPr="00300696">
        <w:rPr>
          <w:lang w:val="da-DK"/>
        </w:rPr>
        <w:t xml:space="preserve"> (virksomhed eller myndighed) vil have adgang til data hos en dataansvarlig myndighe</w:t>
      </w:r>
      <w:r w:rsidRPr="00300696">
        <w:rPr>
          <w:lang w:val="da-DK"/>
        </w:rPr>
        <w:t xml:space="preserve">d, kan det ske via ét af nedenstående tre mønstre: [TODO: Overvej samtykker ift. </w:t>
      </w:r>
      <w:proofErr w:type="spellStart"/>
      <w:r>
        <w:t>Virksomhed</w:t>
      </w:r>
      <w:proofErr w:type="spellEnd"/>
      <w:r>
        <w:t xml:space="preserve">&gt;]: x [TODO: </w:t>
      </w:r>
      <w:proofErr w:type="spellStart"/>
      <w:r>
        <w:t>Overvej</w:t>
      </w:r>
      <w:proofErr w:type="spellEnd"/>
      <w:r>
        <w:t xml:space="preserve"> Hændelser&gt;]: x</w:t>
      </w:r>
    </w:p>
    <w:p w14:paraId="4082855B" w14:textId="77777777" w:rsidR="00C514DC" w:rsidRDefault="00722DD2">
      <w:pPr>
        <w:pStyle w:val="Overskrift4"/>
      </w:pPr>
      <w:bookmarkStart w:id="31" w:name="direkte-adgang"/>
      <w:bookmarkEnd w:id="31"/>
      <w:r>
        <w:t>Direkte adgang</w:t>
      </w:r>
    </w:p>
    <w:p w14:paraId="6A42C8A6" w14:textId="77777777" w:rsidR="00C514DC" w:rsidRDefault="00722DD2">
      <w:r>
        <w:rPr>
          <w:noProof/>
          <w:lang w:val="da-DK" w:eastAsia="da-DK"/>
        </w:rPr>
        <w:drawing>
          <wp:inline distT="0" distB="0" distL="0" distR="0" wp14:anchorId="3AB163FC" wp14:editId="42558AA5">
            <wp:extent cx="5943600" cy="2228850"/>
            <wp:effectExtent l="0" t="0" r="0" b="0"/>
            <wp:docPr id="6" name="Picture" descr="Implementeringsmønster med direkte adgang til registre"/>
            <wp:cNvGraphicFramePr/>
            <a:graphic xmlns:a="http://schemas.openxmlformats.org/drawingml/2006/main">
              <a:graphicData uri="http://schemas.openxmlformats.org/drawingml/2006/picture">
                <pic:pic xmlns:pic="http://schemas.openxmlformats.org/drawingml/2006/picture">
                  <pic:nvPicPr>
                    <pic:cNvPr id="0" name="Picture" descr="figures/use-direct.png"/>
                    <pic:cNvPicPr>
                      <a:picLocks noChangeAspect="1" noChangeArrowheads="1"/>
                    </pic:cNvPicPr>
                  </pic:nvPicPr>
                  <pic:blipFill>
                    <a:blip r:embed="rId15"/>
                    <a:stretch>
                      <a:fillRect/>
                    </a:stretch>
                  </pic:blipFill>
                  <pic:spPr bwMode="auto">
                    <a:xfrm>
                      <a:off x="0" y="0"/>
                      <a:ext cx="5943600" cy="2228850"/>
                    </a:xfrm>
                    <a:prstGeom prst="rect">
                      <a:avLst/>
                    </a:prstGeom>
                    <a:noFill/>
                    <a:ln w="9525">
                      <a:noFill/>
                      <a:headEnd/>
                      <a:tailEnd/>
                    </a:ln>
                  </pic:spPr>
                </pic:pic>
              </a:graphicData>
            </a:graphic>
          </wp:inline>
        </w:drawing>
      </w:r>
    </w:p>
    <w:p w14:paraId="1F188B48" w14:textId="77777777" w:rsidR="00C514DC" w:rsidRPr="00300696" w:rsidRDefault="00722DD2">
      <w:pPr>
        <w:pStyle w:val="ImageCaption"/>
        <w:rPr>
          <w:lang w:val="da-DK"/>
        </w:rPr>
      </w:pPr>
      <w:r w:rsidRPr="00300696">
        <w:rPr>
          <w:lang w:val="da-DK"/>
        </w:rPr>
        <w:t>Implementeringsmønster med direkte adgang til registre</w:t>
      </w:r>
    </w:p>
    <w:p w14:paraId="0BA4101E" w14:textId="77777777" w:rsidR="00C514DC" w:rsidRPr="00300696" w:rsidRDefault="00722DD2">
      <w:pPr>
        <w:pStyle w:val="Brdtekst"/>
        <w:rPr>
          <w:lang w:val="da-DK"/>
        </w:rPr>
      </w:pPr>
      <w:r w:rsidRPr="00300696">
        <w:rPr>
          <w:lang w:val="da-DK"/>
        </w:rPr>
        <w:t xml:space="preserve">I dette mønster, som er simpelt og måske det mest klassiske, er det </w:t>
      </w:r>
      <w:r w:rsidRPr="00300696">
        <w:rPr>
          <w:rStyle w:val="VerbatimChar"/>
          <w:lang w:val="da-DK"/>
        </w:rPr>
        <w:t>dataansvarlig</w:t>
      </w:r>
      <w:r w:rsidRPr="00300696">
        <w:rPr>
          <w:lang w:val="da-DK"/>
        </w:rPr>
        <w:t xml:space="preserve">, der selv udstiller data til de mulige anvendere via en service-orienteret arkitektur. </w:t>
      </w:r>
      <w:r w:rsidRPr="00300696">
        <w:rPr>
          <w:rStyle w:val="VerbatimChar"/>
          <w:color w:val="000000" w:themeColor="text1"/>
          <w:szCs w:val="21"/>
          <w:lang w:val="da-DK"/>
        </w:rPr>
        <w:t>Dataansvarlig</w:t>
      </w:r>
      <w:r w:rsidRPr="00300696">
        <w:rPr>
          <w:color w:val="000000" w:themeColor="text1"/>
          <w:lang w:val="da-DK"/>
        </w:rPr>
        <w:t xml:space="preserve"> </w:t>
      </w:r>
      <w:r w:rsidRPr="00300696">
        <w:rPr>
          <w:lang w:val="da-DK"/>
        </w:rPr>
        <w:t xml:space="preserve">er også ansvarlig for at betjene </w:t>
      </w:r>
      <w:r w:rsidRPr="00300696">
        <w:rPr>
          <w:rStyle w:val="VerbatimChar"/>
          <w:lang w:val="da-DK"/>
        </w:rPr>
        <w:t>datasubjektets</w:t>
      </w:r>
      <w:r w:rsidRPr="00300696">
        <w:rPr>
          <w:lang w:val="da-DK"/>
        </w:rPr>
        <w:t xml:space="preserve"> forespørgsler om </w:t>
      </w:r>
      <w:proofErr w:type="spellStart"/>
      <w:r w:rsidRPr="00300696">
        <w:rPr>
          <w:rStyle w:val="VerbatimChar"/>
          <w:lang w:val="da-DK"/>
        </w:rPr>
        <w:t>datansva</w:t>
      </w:r>
      <w:r w:rsidRPr="00300696">
        <w:rPr>
          <w:rStyle w:val="VerbatimChar"/>
          <w:lang w:val="da-DK"/>
        </w:rPr>
        <w:t>rligs</w:t>
      </w:r>
      <w:proofErr w:type="spellEnd"/>
      <w:r w:rsidRPr="00300696">
        <w:rPr>
          <w:lang w:val="da-DK"/>
        </w:rPr>
        <w:t xml:space="preserve"> brug af personlige data.</w:t>
      </w:r>
    </w:p>
    <w:p w14:paraId="300B02E6" w14:textId="77777777" w:rsidR="00C514DC" w:rsidRPr="00300696" w:rsidRDefault="00722DD2">
      <w:pPr>
        <w:pStyle w:val="Brdtekst"/>
        <w:rPr>
          <w:lang w:val="da-DK"/>
        </w:rPr>
      </w:pPr>
      <w:r w:rsidRPr="00300696">
        <w:rPr>
          <w:lang w:val="da-DK"/>
        </w:rPr>
        <w:t xml:space="preserve">Fordelen ved dette mønster er, at det er simpelt. Ulempen er, at </w:t>
      </w:r>
      <w:r w:rsidRPr="00300696">
        <w:rPr>
          <w:rStyle w:val="VerbatimChar"/>
          <w:lang w:val="da-DK"/>
        </w:rPr>
        <w:t>dataansvarlig</w:t>
      </w:r>
      <w:r w:rsidRPr="00300696">
        <w:rPr>
          <w:lang w:val="da-DK"/>
        </w:rPr>
        <w:t xml:space="preserve"> kommer til at bære hele udgiften ved at stille data bredt til rådighed.</w:t>
      </w:r>
    </w:p>
    <w:p w14:paraId="317B0DA5" w14:textId="77777777" w:rsidR="00C514DC" w:rsidRDefault="00722DD2">
      <w:pPr>
        <w:pStyle w:val="Overskrift4"/>
      </w:pPr>
      <w:bookmarkStart w:id="32" w:name="datadistribution"/>
      <w:bookmarkEnd w:id="32"/>
      <w:proofErr w:type="spellStart"/>
      <w:r>
        <w:lastRenderedPageBreak/>
        <w:t>Datadistribution</w:t>
      </w:r>
      <w:proofErr w:type="spellEnd"/>
    </w:p>
    <w:p w14:paraId="58C72F7B" w14:textId="77777777" w:rsidR="00C514DC" w:rsidRDefault="00722DD2">
      <w:r>
        <w:rPr>
          <w:noProof/>
          <w:lang w:val="da-DK" w:eastAsia="da-DK"/>
        </w:rPr>
        <w:drawing>
          <wp:inline distT="0" distB="0" distL="0" distR="0" wp14:anchorId="66B4BC72" wp14:editId="3EAE5FD2">
            <wp:extent cx="5943600" cy="3224199"/>
            <wp:effectExtent l="0" t="0" r="0" b="0"/>
            <wp:docPr id="7" name="Picture" descr="Implementeringsmønster for datadistribution"/>
            <wp:cNvGraphicFramePr/>
            <a:graphic xmlns:a="http://schemas.openxmlformats.org/drawingml/2006/main">
              <a:graphicData uri="http://schemas.openxmlformats.org/drawingml/2006/picture">
                <pic:pic xmlns:pic="http://schemas.openxmlformats.org/drawingml/2006/picture">
                  <pic:nvPicPr>
                    <pic:cNvPr id="0" name="Picture" descr="figures/use-dist.png"/>
                    <pic:cNvPicPr>
                      <a:picLocks noChangeAspect="1" noChangeArrowheads="1"/>
                    </pic:cNvPicPr>
                  </pic:nvPicPr>
                  <pic:blipFill>
                    <a:blip r:embed="rId16"/>
                    <a:stretch>
                      <a:fillRect/>
                    </a:stretch>
                  </pic:blipFill>
                  <pic:spPr bwMode="auto">
                    <a:xfrm>
                      <a:off x="0" y="0"/>
                      <a:ext cx="5943600" cy="3224199"/>
                    </a:xfrm>
                    <a:prstGeom prst="rect">
                      <a:avLst/>
                    </a:prstGeom>
                    <a:noFill/>
                    <a:ln w="9525">
                      <a:noFill/>
                      <a:headEnd/>
                      <a:tailEnd/>
                    </a:ln>
                  </pic:spPr>
                </pic:pic>
              </a:graphicData>
            </a:graphic>
          </wp:inline>
        </w:drawing>
      </w:r>
    </w:p>
    <w:p w14:paraId="6C7578E4" w14:textId="77777777" w:rsidR="00C514DC" w:rsidRDefault="00722DD2">
      <w:pPr>
        <w:pStyle w:val="ImageCaption"/>
      </w:pPr>
      <w:r>
        <w:t>Implementeringsmønster for datadistribution</w:t>
      </w:r>
    </w:p>
    <w:p w14:paraId="71ABC2A7" w14:textId="77777777" w:rsidR="00C514DC" w:rsidRPr="00300696" w:rsidRDefault="00722DD2">
      <w:pPr>
        <w:pStyle w:val="Brdtekst"/>
        <w:rPr>
          <w:lang w:val="da-DK"/>
        </w:rPr>
      </w:pPr>
      <w:r w:rsidRPr="00300696">
        <w:rPr>
          <w:lang w:val="da-DK"/>
        </w:rPr>
        <w:t>I dette møn</w:t>
      </w:r>
      <w:r w:rsidRPr="00300696">
        <w:rPr>
          <w:lang w:val="da-DK"/>
        </w:rPr>
        <w:t xml:space="preserve">ster er </w:t>
      </w:r>
      <w:r w:rsidRPr="00300696">
        <w:rPr>
          <w:rStyle w:val="VerbatimChar"/>
          <w:lang w:val="da-DK"/>
        </w:rPr>
        <w:t>dataansvarlig</w:t>
      </w:r>
      <w:r w:rsidRPr="00300696">
        <w:rPr>
          <w:lang w:val="da-DK"/>
        </w:rPr>
        <w:t xml:space="preserve"> fortsat ansvarlig for at tilbyde en service til registrering af data. Anvendelsesdelen er imidlertid </w:t>
      </w:r>
      <w:proofErr w:type="spellStart"/>
      <w:r w:rsidRPr="00300696">
        <w:rPr>
          <w:lang w:val="da-DK"/>
        </w:rPr>
        <w:t>afløftet</w:t>
      </w:r>
      <w:proofErr w:type="spellEnd"/>
      <w:r w:rsidRPr="00300696">
        <w:rPr>
          <w:lang w:val="da-DK"/>
        </w:rPr>
        <w:t xml:space="preserve"> til en </w:t>
      </w:r>
      <w:r w:rsidRPr="00300696">
        <w:rPr>
          <w:rStyle w:val="VerbatimChar"/>
          <w:lang w:val="da-DK"/>
        </w:rPr>
        <w:t>datadistributør</w:t>
      </w:r>
      <w:r w:rsidRPr="00300696">
        <w:rPr>
          <w:lang w:val="da-DK"/>
        </w:rPr>
        <w:t xml:space="preserve"> (evt. flere). Dette giver </w:t>
      </w:r>
      <w:r w:rsidRPr="00300696">
        <w:rPr>
          <w:rStyle w:val="VerbatimChar"/>
          <w:lang w:val="da-DK"/>
        </w:rPr>
        <w:t>datadistributøren</w:t>
      </w:r>
      <w:r w:rsidRPr="00300696">
        <w:rPr>
          <w:lang w:val="da-DK"/>
        </w:rPr>
        <w:t xml:space="preserve"> mulighed for at fokusere netop på distributionen, dvs. at</w:t>
      </w:r>
      <w:r w:rsidRPr="00300696">
        <w:rPr>
          <w:lang w:val="da-DK"/>
        </w:rPr>
        <w:t xml:space="preserve"> gøre data bredt tilgængeligt (dog naturligvis under håndhævelse af adgangskrav specificeret af </w:t>
      </w:r>
      <w:r w:rsidRPr="00300696">
        <w:rPr>
          <w:rStyle w:val="VerbatimChar"/>
          <w:lang w:val="da-DK"/>
        </w:rPr>
        <w:t>dataejer</w:t>
      </w:r>
      <w:r w:rsidRPr="00300696">
        <w:rPr>
          <w:lang w:val="da-DK"/>
        </w:rPr>
        <w:t xml:space="preserve">) til </w:t>
      </w:r>
      <w:r w:rsidRPr="00300696">
        <w:rPr>
          <w:rStyle w:val="VerbatimChar"/>
          <w:lang w:val="da-DK"/>
        </w:rPr>
        <w:t>dataanvendere</w:t>
      </w:r>
      <w:r w:rsidRPr="00300696">
        <w:rPr>
          <w:lang w:val="da-DK"/>
        </w:rPr>
        <w:t>.</w:t>
      </w:r>
    </w:p>
    <w:p w14:paraId="65577C5F" w14:textId="77777777" w:rsidR="00C514DC" w:rsidRPr="00300696" w:rsidRDefault="00722DD2">
      <w:pPr>
        <w:pStyle w:val="Brdtekst"/>
        <w:rPr>
          <w:lang w:val="da-DK"/>
        </w:rPr>
      </w:pPr>
      <w:r w:rsidRPr="00300696">
        <w:rPr>
          <w:lang w:val="da-DK"/>
        </w:rPr>
        <w:t xml:space="preserve">Når nye data registreres, har </w:t>
      </w:r>
      <w:proofErr w:type="gramStart"/>
      <w:r w:rsidRPr="00300696">
        <w:rPr>
          <w:rStyle w:val="VerbatimChar"/>
          <w:lang w:val="da-DK"/>
        </w:rPr>
        <w:t>dataansvarlig</w:t>
      </w:r>
      <w:r w:rsidRPr="00300696">
        <w:rPr>
          <w:lang w:val="da-DK"/>
        </w:rPr>
        <w:t xml:space="preserve"> ansvaret</w:t>
      </w:r>
      <w:proofErr w:type="gramEnd"/>
      <w:r w:rsidRPr="00300696">
        <w:rPr>
          <w:lang w:val="da-DK"/>
        </w:rPr>
        <w:t xml:space="preserve"> for at opdatere </w:t>
      </w:r>
      <w:r w:rsidRPr="00300696">
        <w:rPr>
          <w:rStyle w:val="VerbatimChar"/>
          <w:lang w:val="da-DK"/>
        </w:rPr>
        <w:t>kopien</w:t>
      </w:r>
      <w:r w:rsidRPr="00300696">
        <w:rPr>
          <w:lang w:val="da-DK"/>
        </w:rPr>
        <w:t xml:space="preserve"> af </w:t>
      </w:r>
      <w:r w:rsidRPr="00300696">
        <w:rPr>
          <w:rStyle w:val="VerbatimChar"/>
          <w:lang w:val="da-DK"/>
        </w:rPr>
        <w:t>datasamlingen</w:t>
      </w:r>
      <w:r w:rsidRPr="00300696">
        <w:rPr>
          <w:lang w:val="da-DK"/>
        </w:rPr>
        <w:t xml:space="preserve"> hos </w:t>
      </w:r>
      <w:r w:rsidRPr="00300696">
        <w:rPr>
          <w:rStyle w:val="VerbatimChar"/>
          <w:lang w:val="da-DK"/>
        </w:rPr>
        <w:t>datadistributøren</w:t>
      </w:r>
      <w:r w:rsidRPr="00300696">
        <w:rPr>
          <w:lang w:val="da-DK"/>
        </w:rPr>
        <w:t>.</w:t>
      </w:r>
    </w:p>
    <w:p w14:paraId="684B4484" w14:textId="77777777" w:rsidR="00C514DC" w:rsidRPr="00300696" w:rsidRDefault="00722DD2">
      <w:pPr>
        <w:pStyle w:val="Brdtekst"/>
        <w:rPr>
          <w:lang w:val="da-DK"/>
        </w:rPr>
      </w:pPr>
      <w:r w:rsidRPr="00300696">
        <w:rPr>
          <w:lang w:val="da-DK"/>
        </w:rPr>
        <w:t>I det tilfælde,</w:t>
      </w:r>
      <w:r w:rsidRPr="00300696">
        <w:rPr>
          <w:lang w:val="da-DK"/>
        </w:rPr>
        <w:t xml:space="preserve"> hvor ensartede </w:t>
      </w:r>
      <w:r w:rsidRPr="00300696">
        <w:rPr>
          <w:rStyle w:val="VerbatimChar"/>
          <w:lang w:val="da-DK"/>
        </w:rPr>
        <w:t>datasamlinger</w:t>
      </w:r>
      <w:r w:rsidRPr="00300696">
        <w:rPr>
          <w:lang w:val="da-DK"/>
        </w:rPr>
        <w:t xml:space="preserve"> ligger hos flere, separate </w:t>
      </w:r>
      <w:r w:rsidRPr="00300696">
        <w:rPr>
          <w:rStyle w:val="VerbatimChar"/>
          <w:lang w:val="da-DK"/>
        </w:rPr>
        <w:t>dataansvarlige</w:t>
      </w:r>
      <w:r w:rsidRPr="00300696">
        <w:rPr>
          <w:lang w:val="da-DK"/>
        </w:rPr>
        <w:t xml:space="preserve"> - eksempelvis sundhedsdata opbevaret i forskellige regioner - er det fordelagtigt at anvende et </w:t>
      </w:r>
      <w:proofErr w:type="spellStart"/>
      <w:r w:rsidRPr="00300696">
        <w:rPr>
          <w:rStyle w:val="VerbatimChar"/>
          <w:lang w:val="da-DK"/>
        </w:rPr>
        <w:t>index</w:t>
      </w:r>
      <w:proofErr w:type="spellEnd"/>
      <w:r w:rsidRPr="00300696">
        <w:rPr>
          <w:lang w:val="da-DK"/>
        </w:rPr>
        <w:t xml:space="preserve"> for at sikre effektive opslag. </w:t>
      </w:r>
      <w:r w:rsidRPr="00300696">
        <w:rPr>
          <w:rStyle w:val="VerbatimChar"/>
          <w:lang w:val="da-DK"/>
        </w:rPr>
        <w:t>Dataansvarlig</w:t>
      </w:r>
      <w:r w:rsidRPr="00300696">
        <w:rPr>
          <w:lang w:val="da-DK"/>
        </w:rPr>
        <w:t xml:space="preserve"> opdaterer dette </w:t>
      </w:r>
      <w:proofErr w:type="spellStart"/>
      <w:r w:rsidRPr="00300696">
        <w:rPr>
          <w:rStyle w:val="VerbatimChar"/>
          <w:lang w:val="da-DK"/>
        </w:rPr>
        <w:t>index</w:t>
      </w:r>
      <w:proofErr w:type="spellEnd"/>
      <w:r w:rsidRPr="00300696">
        <w:rPr>
          <w:lang w:val="da-DK"/>
        </w:rPr>
        <w:t xml:space="preserve">, når en </w:t>
      </w:r>
      <w:r w:rsidRPr="00300696">
        <w:rPr>
          <w:rStyle w:val="VerbatimChar"/>
          <w:lang w:val="da-DK"/>
        </w:rPr>
        <w:t>registr</w:t>
      </w:r>
      <w:r w:rsidRPr="00300696">
        <w:rPr>
          <w:rStyle w:val="VerbatimChar"/>
          <w:lang w:val="da-DK"/>
        </w:rPr>
        <w:t>ant</w:t>
      </w:r>
      <w:r w:rsidRPr="00300696">
        <w:rPr>
          <w:lang w:val="da-DK"/>
        </w:rPr>
        <w:t xml:space="preserve"> opdaterer </w:t>
      </w:r>
      <w:r w:rsidRPr="00300696">
        <w:rPr>
          <w:rStyle w:val="VerbatimChar"/>
          <w:lang w:val="da-DK"/>
        </w:rPr>
        <w:t>datasamlingen</w:t>
      </w:r>
      <w:r w:rsidRPr="00300696">
        <w:rPr>
          <w:lang w:val="da-DK"/>
        </w:rPr>
        <w:t>.</w:t>
      </w:r>
    </w:p>
    <w:p w14:paraId="2A906D65" w14:textId="77777777" w:rsidR="00C514DC" w:rsidRPr="00300696" w:rsidRDefault="00722DD2">
      <w:pPr>
        <w:pStyle w:val="Brdtekst"/>
        <w:rPr>
          <w:lang w:val="da-DK"/>
        </w:rPr>
      </w:pPr>
      <w:r w:rsidRPr="00300696">
        <w:rPr>
          <w:lang w:val="da-DK"/>
        </w:rPr>
        <w:t xml:space="preserve">Logningsmæssigt er den enkelte </w:t>
      </w:r>
      <w:r w:rsidRPr="00300696">
        <w:rPr>
          <w:rStyle w:val="VerbatimChar"/>
          <w:lang w:val="da-DK"/>
        </w:rPr>
        <w:t>distributør</w:t>
      </w:r>
      <w:r w:rsidRPr="00300696">
        <w:rPr>
          <w:lang w:val="da-DK"/>
        </w:rPr>
        <w:t xml:space="preserve"> ansvarlig for at logge </w:t>
      </w:r>
      <w:r w:rsidRPr="00300696">
        <w:rPr>
          <w:rStyle w:val="VerbatimChar"/>
          <w:lang w:val="da-DK"/>
        </w:rPr>
        <w:t>dataanvenders</w:t>
      </w:r>
      <w:r w:rsidRPr="00300696">
        <w:rPr>
          <w:lang w:val="da-DK"/>
        </w:rPr>
        <w:t xml:space="preserve"> adgang til data. Samtidig er den enkelte </w:t>
      </w:r>
      <w:r w:rsidRPr="00300696">
        <w:rPr>
          <w:rStyle w:val="VerbatimChar"/>
          <w:lang w:val="da-DK"/>
        </w:rPr>
        <w:t>distributør</w:t>
      </w:r>
      <w:r w:rsidRPr="00300696">
        <w:rPr>
          <w:lang w:val="da-DK"/>
        </w:rPr>
        <w:t xml:space="preserve"> ansvarlig for at sørge for konsolidering af loggen for at sikre, at </w:t>
      </w:r>
      <w:r w:rsidRPr="00300696">
        <w:rPr>
          <w:rStyle w:val="VerbatimChar"/>
          <w:lang w:val="da-DK"/>
        </w:rPr>
        <w:t>datasubjekt</w:t>
      </w:r>
      <w:r w:rsidRPr="00300696">
        <w:rPr>
          <w:lang w:val="da-DK"/>
        </w:rPr>
        <w:t xml:space="preserve"> har adgang til</w:t>
      </w:r>
      <w:r w:rsidRPr="00300696">
        <w:rPr>
          <w:lang w:val="da-DK"/>
        </w:rPr>
        <w:t xml:space="preserve"> information om anvendelse af data om vedkommende selv. I figuren er log-konsolidering lagt hos </w:t>
      </w:r>
      <w:r w:rsidRPr="00300696">
        <w:rPr>
          <w:rStyle w:val="VerbatimChar"/>
          <w:lang w:val="da-DK"/>
        </w:rPr>
        <w:t>dataansvarlig</w:t>
      </w:r>
      <w:r w:rsidRPr="00300696">
        <w:rPr>
          <w:lang w:val="da-DK"/>
        </w:rPr>
        <w:t xml:space="preserve">, men den kunne i princippet også være uddelegeret - så længe, der er et entydigt og klart </w:t>
      </w:r>
      <w:r w:rsidRPr="00300696">
        <w:rPr>
          <w:i/>
          <w:lang w:val="da-DK"/>
        </w:rPr>
        <w:t xml:space="preserve">single point of </w:t>
      </w:r>
      <w:proofErr w:type="spellStart"/>
      <w:r w:rsidRPr="00300696">
        <w:rPr>
          <w:i/>
          <w:lang w:val="da-DK"/>
        </w:rPr>
        <w:t>contact</w:t>
      </w:r>
      <w:proofErr w:type="spellEnd"/>
      <w:r w:rsidRPr="00300696">
        <w:rPr>
          <w:lang w:val="da-DK"/>
        </w:rPr>
        <w:t xml:space="preserve"> for </w:t>
      </w:r>
      <w:r w:rsidRPr="00300696">
        <w:rPr>
          <w:rStyle w:val="VerbatimChar"/>
          <w:lang w:val="da-DK"/>
        </w:rPr>
        <w:t>datasubjektets</w:t>
      </w:r>
      <w:r w:rsidRPr="00300696">
        <w:rPr>
          <w:lang w:val="da-DK"/>
        </w:rPr>
        <w:t xml:space="preserve"> opslag i anve</w:t>
      </w:r>
      <w:r w:rsidRPr="00300696">
        <w:rPr>
          <w:lang w:val="da-DK"/>
        </w:rPr>
        <w:t>ndelsen af personlige data.</w:t>
      </w:r>
    </w:p>
    <w:p w14:paraId="01C195AF" w14:textId="77777777" w:rsidR="00C514DC" w:rsidRPr="00300696" w:rsidRDefault="00722DD2">
      <w:pPr>
        <w:pStyle w:val="Brdtekst"/>
        <w:rPr>
          <w:lang w:val="da-DK"/>
        </w:rPr>
      </w:pPr>
      <w:r w:rsidRPr="00300696">
        <w:rPr>
          <w:lang w:val="da-DK"/>
        </w:rPr>
        <w:t>[TODO (MH): To varianter på sundhedsområdet]</w:t>
      </w:r>
    </w:p>
    <w:p w14:paraId="7A9813D1" w14:textId="77777777" w:rsidR="00C514DC" w:rsidRDefault="00722DD2">
      <w:pPr>
        <w:pStyle w:val="Brdtekst"/>
      </w:pPr>
      <w:r>
        <w:lastRenderedPageBreak/>
        <w:t>[TODO (MH): Abonnement?]</w:t>
      </w:r>
    </w:p>
    <w:p w14:paraId="373D3071" w14:textId="77777777" w:rsidR="00C514DC" w:rsidRDefault="00722DD2">
      <w:pPr>
        <w:pStyle w:val="Overskrift4"/>
      </w:pPr>
      <w:bookmarkStart w:id="33" w:name="distribueret-service--og-data-platform"/>
      <w:bookmarkEnd w:id="33"/>
      <w:r>
        <w:t>Distribueret service- og data-platform</w:t>
      </w:r>
    </w:p>
    <w:p w14:paraId="41781EAA" w14:textId="77777777" w:rsidR="00C514DC" w:rsidRDefault="00722DD2">
      <w:r>
        <w:rPr>
          <w:noProof/>
          <w:lang w:val="da-DK" w:eastAsia="da-DK"/>
        </w:rPr>
        <w:drawing>
          <wp:inline distT="0" distB="0" distL="0" distR="0" wp14:anchorId="429EBF2D" wp14:editId="5F18EA8D">
            <wp:extent cx="5943600" cy="3030398"/>
            <wp:effectExtent l="0" t="0" r="0" b="0"/>
            <wp:docPr id="8" name="Picture" descr="Implementeringsmønster for distribueret dataplatform"/>
            <wp:cNvGraphicFramePr/>
            <a:graphic xmlns:a="http://schemas.openxmlformats.org/drawingml/2006/main">
              <a:graphicData uri="http://schemas.openxmlformats.org/drawingml/2006/picture">
                <pic:pic xmlns:pic="http://schemas.openxmlformats.org/drawingml/2006/picture">
                  <pic:nvPicPr>
                    <pic:cNvPr id="0" name="Picture" descr="figures/use-plat.png"/>
                    <pic:cNvPicPr>
                      <a:picLocks noChangeAspect="1" noChangeArrowheads="1"/>
                    </pic:cNvPicPr>
                  </pic:nvPicPr>
                  <pic:blipFill>
                    <a:blip r:embed="rId17"/>
                    <a:stretch>
                      <a:fillRect/>
                    </a:stretch>
                  </pic:blipFill>
                  <pic:spPr bwMode="auto">
                    <a:xfrm>
                      <a:off x="0" y="0"/>
                      <a:ext cx="5943600" cy="3030398"/>
                    </a:xfrm>
                    <a:prstGeom prst="rect">
                      <a:avLst/>
                    </a:prstGeom>
                    <a:noFill/>
                    <a:ln w="9525">
                      <a:noFill/>
                      <a:headEnd/>
                      <a:tailEnd/>
                    </a:ln>
                  </pic:spPr>
                </pic:pic>
              </a:graphicData>
            </a:graphic>
          </wp:inline>
        </w:drawing>
      </w:r>
    </w:p>
    <w:p w14:paraId="383D41C4" w14:textId="77777777" w:rsidR="00C514DC" w:rsidRDefault="00722DD2">
      <w:pPr>
        <w:pStyle w:val="ImageCaption"/>
      </w:pPr>
      <w:r>
        <w:t>Implementeringsmønster for distribueret dataplatform</w:t>
      </w:r>
    </w:p>
    <w:p w14:paraId="2110C629" w14:textId="77777777" w:rsidR="00C514DC" w:rsidRPr="00300696" w:rsidRDefault="00722DD2">
      <w:pPr>
        <w:pStyle w:val="Brdtekst"/>
        <w:rPr>
          <w:lang w:val="da-DK"/>
        </w:rPr>
      </w:pPr>
      <w:r w:rsidRPr="00300696">
        <w:rPr>
          <w:lang w:val="da-DK"/>
        </w:rPr>
        <w:t xml:space="preserve">Delingsansvaret er i dette mønster i høj grad håndteret af en </w:t>
      </w:r>
      <w:r w:rsidRPr="00300696">
        <w:rPr>
          <w:rStyle w:val="VerbatimChar"/>
          <w:lang w:val="da-DK"/>
        </w:rPr>
        <w:t>da</w:t>
      </w:r>
      <w:r w:rsidRPr="00300696">
        <w:rPr>
          <w:rStyle w:val="VerbatimChar"/>
          <w:lang w:val="da-DK"/>
        </w:rPr>
        <w:t>taplatform</w:t>
      </w:r>
      <w:r w:rsidRPr="00300696">
        <w:rPr>
          <w:lang w:val="da-DK"/>
        </w:rPr>
        <w:t xml:space="preserve">. Platformen er distribueret og er i stand til at </w:t>
      </w:r>
      <w:proofErr w:type="spellStart"/>
      <w:r w:rsidRPr="00300696">
        <w:rPr>
          <w:lang w:val="da-DK"/>
        </w:rPr>
        <w:t>replikere</w:t>
      </w:r>
      <w:proofErr w:type="spellEnd"/>
      <w:r w:rsidRPr="00300696">
        <w:rPr>
          <w:lang w:val="da-DK"/>
        </w:rPr>
        <w:t xml:space="preserve"> data på tværs af </w:t>
      </w:r>
      <w:proofErr w:type="spellStart"/>
      <w:r w:rsidRPr="00300696">
        <w:rPr>
          <w:rStyle w:val="VerbatimChar"/>
          <w:lang w:val="da-DK"/>
        </w:rPr>
        <w:t>dataansvarlige</w:t>
      </w:r>
      <w:r w:rsidRPr="00300696">
        <w:rPr>
          <w:lang w:val="da-DK"/>
        </w:rPr>
        <w:t>og</w:t>
      </w:r>
      <w:proofErr w:type="spellEnd"/>
      <w:r w:rsidRPr="00300696">
        <w:rPr>
          <w:lang w:val="da-DK"/>
        </w:rPr>
        <w:t xml:space="preserve"> </w:t>
      </w:r>
      <w:r w:rsidRPr="00300696">
        <w:rPr>
          <w:rStyle w:val="VerbatimChar"/>
          <w:lang w:val="da-DK"/>
        </w:rPr>
        <w:t>dataanvendere</w:t>
      </w:r>
      <w:r w:rsidRPr="00300696">
        <w:rPr>
          <w:lang w:val="da-DK"/>
        </w:rPr>
        <w:t xml:space="preserve">. Dvs., at data, der registreres via en </w:t>
      </w:r>
      <w:r w:rsidRPr="00300696">
        <w:rPr>
          <w:rStyle w:val="VerbatimChar"/>
          <w:lang w:val="da-DK"/>
        </w:rPr>
        <w:t>dataansvarlig</w:t>
      </w:r>
      <w:r w:rsidRPr="00300696">
        <w:rPr>
          <w:lang w:val="da-DK"/>
        </w:rPr>
        <w:t xml:space="preserve"> myndighed, gøres tilgængelige for andre, dataanvendende myndigheder via platformen.</w:t>
      </w:r>
    </w:p>
    <w:p w14:paraId="1B8ED116" w14:textId="77777777" w:rsidR="00C514DC" w:rsidRPr="00300696" w:rsidRDefault="00722DD2">
      <w:pPr>
        <w:pStyle w:val="Brdtekst"/>
        <w:rPr>
          <w:lang w:val="da-DK"/>
        </w:rPr>
      </w:pPr>
      <w:r w:rsidRPr="00300696">
        <w:rPr>
          <w:lang w:val="da-DK"/>
        </w:rPr>
        <w:t xml:space="preserve">Da </w:t>
      </w:r>
      <w:r w:rsidRPr="00300696">
        <w:rPr>
          <w:rStyle w:val="VerbatimChar"/>
          <w:lang w:val="da-DK"/>
        </w:rPr>
        <w:t>dataplatformen</w:t>
      </w:r>
      <w:r w:rsidRPr="00300696">
        <w:rPr>
          <w:lang w:val="da-DK"/>
        </w:rPr>
        <w:t xml:space="preserve"> kan rumme data fra mange forskellige </w:t>
      </w:r>
      <w:r w:rsidRPr="00300696">
        <w:rPr>
          <w:rStyle w:val="VerbatimChar"/>
          <w:lang w:val="da-DK"/>
        </w:rPr>
        <w:t>dataejere</w:t>
      </w:r>
      <w:r w:rsidRPr="00300696">
        <w:rPr>
          <w:lang w:val="da-DK"/>
        </w:rPr>
        <w:t xml:space="preserve">, muliggøres effektiv </w:t>
      </w:r>
      <w:proofErr w:type="spellStart"/>
      <w:r w:rsidRPr="00300696">
        <w:rPr>
          <w:lang w:val="da-DK"/>
        </w:rPr>
        <w:t>sammenstiling</w:t>
      </w:r>
      <w:proofErr w:type="spellEnd"/>
      <w:r w:rsidRPr="00300696">
        <w:rPr>
          <w:lang w:val="da-DK"/>
        </w:rPr>
        <w:t xml:space="preserve"> af data hos </w:t>
      </w:r>
      <w:r w:rsidRPr="00300696">
        <w:rPr>
          <w:rStyle w:val="VerbatimChar"/>
          <w:lang w:val="da-DK"/>
        </w:rPr>
        <w:t>dataanvenderen</w:t>
      </w:r>
      <w:r w:rsidRPr="00300696">
        <w:rPr>
          <w:lang w:val="da-DK"/>
        </w:rPr>
        <w:t xml:space="preserve">, der kan kombinere </w:t>
      </w:r>
      <w:r w:rsidRPr="00300696">
        <w:rPr>
          <w:rStyle w:val="VerbatimChar"/>
          <w:lang w:val="da-DK"/>
        </w:rPr>
        <w:t>data</w:t>
      </w:r>
      <w:r w:rsidRPr="00300696">
        <w:rPr>
          <w:lang w:val="da-DK"/>
        </w:rPr>
        <w:t xml:space="preserve"> fra </w:t>
      </w:r>
      <w:r w:rsidRPr="00300696">
        <w:rPr>
          <w:rStyle w:val="VerbatimChar"/>
          <w:lang w:val="da-DK"/>
        </w:rPr>
        <w:t>egne samlinger</w:t>
      </w:r>
      <w:r w:rsidRPr="00300696">
        <w:rPr>
          <w:lang w:val="da-DK"/>
        </w:rPr>
        <w:t xml:space="preserve"> med </w:t>
      </w:r>
      <w:r w:rsidRPr="00300696">
        <w:rPr>
          <w:rStyle w:val="VerbatimChar"/>
          <w:lang w:val="da-DK"/>
        </w:rPr>
        <w:t>data</w:t>
      </w:r>
      <w:r w:rsidRPr="00300696">
        <w:rPr>
          <w:lang w:val="da-DK"/>
        </w:rPr>
        <w:t xml:space="preserve"> fra andre </w:t>
      </w:r>
      <w:r w:rsidRPr="00300696">
        <w:rPr>
          <w:rStyle w:val="VerbatimChar"/>
          <w:lang w:val="da-DK"/>
        </w:rPr>
        <w:t>samlinger</w:t>
      </w:r>
      <w:r w:rsidRPr="00300696">
        <w:rPr>
          <w:lang w:val="da-DK"/>
        </w:rPr>
        <w:t xml:space="preserve">. </w:t>
      </w:r>
      <w:r w:rsidRPr="00300696">
        <w:rPr>
          <w:rStyle w:val="VerbatimChar"/>
          <w:lang w:val="da-DK"/>
        </w:rPr>
        <w:t>Data</w:t>
      </w:r>
      <w:r w:rsidRPr="00300696">
        <w:rPr>
          <w:lang w:val="da-DK"/>
        </w:rPr>
        <w:t xml:space="preserve"> kan her forstås både som simple opslag i egne eller</w:t>
      </w:r>
      <w:r w:rsidRPr="00300696">
        <w:rPr>
          <w:lang w:val="da-DK"/>
        </w:rPr>
        <w:t xml:space="preserve"> andres </w:t>
      </w:r>
      <w:r w:rsidRPr="00300696">
        <w:rPr>
          <w:rStyle w:val="VerbatimChar"/>
          <w:lang w:val="da-DK"/>
        </w:rPr>
        <w:t>datasamlinger</w:t>
      </w:r>
      <w:r w:rsidRPr="00300696">
        <w:rPr>
          <w:lang w:val="da-DK"/>
        </w:rPr>
        <w:t xml:space="preserve">, og som sammenstillinger, hvor data fra flere </w:t>
      </w:r>
      <w:r w:rsidRPr="00300696">
        <w:rPr>
          <w:rStyle w:val="VerbatimChar"/>
          <w:lang w:val="da-DK"/>
        </w:rPr>
        <w:t>samlinger</w:t>
      </w:r>
      <w:r w:rsidRPr="00300696">
        <w:rPr>
          <w:lang w:val="da-DK"/>
        </w:rPr>
        <w:t xml:space="preserve"> kombineres for at servicere </w:t>
      </w:r>
      <w:r w:rsidRPr="00300696">
        <w:rPr>
          <w:rStyle w:val="VerbatimChar"/>
          <w:lang w:val="da-DK"/>
        </w:rPr>
        <w:t>dataanvenders</w:t>
      </w:r>
      <w:r w:rsidRPr="00300696">
        <w:rPr>
          <w:lang w:val="da-DK"/>
        </w:rPr>
        <w:t xml:space="preserve"> applikationer.</w:t>
      </w:r>
    </w:p>
    <w:p w14:paraId="50F809B0" w14:textId="77777777" w:rsidR="00C514DC" w:rsidRPr="00300696" w:rsidRDefault="00722DD2">
      <w:pPr>
        <w:pStyle w:val="Brdtekst"/>
        <w:rPr>
          <w:lang w:val="da-DK"/>
        </w:rPr>
      </w:pPr>
      <w:r w:rsidRPr="00300696">
        <w:rPr>
          <w:lang w:val="da-DK"/>
        </w:rPr>
        <w:t>Platformen er ansvarlig for at håndhæve adgangskontrol, herunder at sikre, at anvendelsesapplikationer har den nødvendige</w:t>
      </w:r>
      <w:r w:rsidRPr="00300696">
        <w:rPr>
          <w:lang w:val="da-DK"/>
        </w:rPr>
        <w:t xml:space="preserve"> </w:t>
      </w:r>
      <w:proofErr w:type="spellStart"/>
      <w:r w:rsidRPr="00300696">
        <w:rPr>
          <w:lang w:val="da-DK"/>
        </w:rPr>
        <w:t>lovhjmmel</w:t>
      </w:r>
      <w:proofErr w:type="spellEnd"/>
      <w:r w:rsidRPr="00300696">
        <w:rPr>
          <w:lang w:val="da-DK"/>
        </w:rPr>
        <w:t xml:space="preserve"> til at tilgå en given, distribueret </w:t>
      </w:r>
      <w:r w:rsidRPr="00300696">
        <w:rPr>
          <w:rStyle w:val="VerbatimChar"/>
          <w:lang w:val="da-DK"/>
        </w:rPr>
        <w:t>samling</w:t>
      </w:r>
      <w:r w:rsidRPr="00300696">
        <w:rPr>
          <w:lang w:val="da-DK"/>
        </w:rPr>
        <w:t xml:space="preserve">. Eventuelle services hos </w:t>
      </w:r>
      <w:r w:rsidRPr="00300696">
        <w:rPr>
          <w:rStyle w:val="VerbatimChar"/>
          <w:lang w:val="da-DK"/>
        </w:rPr>
        <w:t>dataanvender</w:t>
      </w:r>
      <w:r w:rsidRPr="00300696">
        <w:rPr>
          <w:lang w:val="da-DK"/>
        </w:rPr>
        <w:t xml:space="preserve">, der gør brug af data, er ansvarlige for at logge deres brug. Platformen konsoliderer brugs-loggen og gør det muligt for </w:t>
      </w:r>
      <w:r w:rsidRPr="00300696">
        <w:rPr>
          <w:rStyle w:val="VerbatimChar"/>
          <w:lang w:val="da-DK"/>
        </w:rPr>
        <w:t>datasubjekt</w:t>
      </w:r>
      <w:r w:rsidRPr="00300696">
        <w:rPr>
          <w:lang w:val="da-DK"/>
        </w:rPr>
        <w:t xml:space="preserve"> at få overblik over brug af pe</w:t>
      </w:r>
      <w:r w:rsidRPr="00300696">
        <w:rPr>
          <w:lang w:val="da-DK"/>
        </w:rPr>
        <w:t>rsonlige data.</w:t>
      </w:r>
    </w:p>
    <w:p w14:paraId="569896D4" w14:textId="77777777" w:rsidR="00C514DC" w:rsidRPr="00300696" w:rsidRDefault="00722DD2">
      <w:pPr>
        <w:pStyle w:val="Brdtekst"/>
        <w:rPr>
          <w:lang w:val="da-DK"/>
        </w:rPr>
      </w:pPr>
      <w:r w:rsidRPr="00300696">
        <w:rPr>
          <w:lang w:val="da-DK"/>
        </w:rPr>
        <w:t xml:space="preserve">Fordelen ved dette mønster er den umiddelbare og standardiserede </w:t>
      </w:r>
      <w:proofErr w:type="spellStart"/>
      <w:r w:rsidRPr="00300696">
        <w:rPr>
          <w:lang w:val="da-DK"/>
        </w:rPr>
        <w:t>tilgænglighed</w:t>
      </w:r>
      <w:proofErr w:type="spellEnd"/>
      <w:r w:rsidRPr="00300696">
        <w:rPr>
          <w:lang w:val="da-DK"/>
        </w:rPr>
        <w:t xml:space="preserve"> til data, som en </w:t>
      </w:r>
      <w:r w:rsidRPr="00300696">
        <w:rPr>
          <w:rStyle w:val="VerbatimChar"/>
          <w:lang w:val="da-DK"/>
        </w:rPr>
        <w:t>dataplatform</w:t>
      </w:r>
      <w:r w:rsidRPr="00300696">
        <w:rPr>
          <w:lang w:val="da-DK"/>
        </w:rPr>
        <w:t xml:space="preserve"> kan levere. Ulempen er, at kompleksiteten øges, samt at der stilles større krav til </w:t>
      </w:r>
      <w:r w:rsidRPr="00300696">
        <w:rPr>
          <w:rStyle w:val="VerbatimChar"/>
          <w:lang w:val="da-DK"/>
        </w:rPr>
        <w:t>dataanvenders</w:t>
      </w:r>
      <w:r w:rsidRPr="00300696">
        <w:rPr>
          <w:lang w:val="da-DK"/>
        </w:rPr>
        <w:t xml:space="preserve"> modenhed ift. den tekniske adgang </w:t>
      </w:r>
      <w:r w:rsidRPr="00300696">
        <w:rPr>
          <w:lang w:val="da-DK"/>
        </w:rPr>
        <w:t xml:space="preserve">til data (da </w:t>
      </w:r>
      <w:r w:rsidRPr="00300696">
        <w:rPr>
          <w:rStyle w:val="VerbatimChar"/>
          <w:lang w:val="da-DK"/>
        </w:rPr>
        <w:t>dataanvenders</w:t>
      </w:r>
      <w:r w:rsidRPr="00300696">
        <w:rPr>
          <w:lang w:val="da-DK"/>
        </w:rPr>
        <w:t xml:space="preserve"> applikationer i praksis vil skulle afvikles på den distribuerede Service- og Dataplatform).</w:t>
      </w:r>
    </w:p>
    <w:p w14:paraId="36DF2074" w14:textId="77777777" w:rsidR="00C514DC" w:rsidRDefault="00722DD2">
      <w:pPr>
        <w:pStyle w:val="Brdtekst"/>
      </w:pPr>
      <w:r w:rsidRPr="00300696">
        <w:rPr>
          <w:i/>
          <w:lang w:val="da-DK"/>
        </w:rPr>
        <w:lastRenderedPageBreak/>
        <w:t xml:space="preserve">(Uafklaret: Skal Dataanvenders applikationer/services have direkte adgang til distribuerede data, eller skal adgang fortsat ske via et servicesnit, der kan varetage </w:t>
      </w:r>
      <w:proofErr w:type="spellStart"/>
      <w:r w:rsidRPr="00300696">
        <w:rPr>
          <w:i/>
          <w:lang w:val="da-DK"/>
        </w:rPr>
        <w:t>adgangskontol</w:t>
      </w:r>
      <w:proofErr w:type="spellEnd"/>
      <w:r w:rsidRPr="00300696">
        <w:rPr>
          <w:i/>
          <w:lang w:val="da-DK"/>
        </w:rPr>
        <w:t xml:space="preserve"> m.m.? </w:t>
      </w:r>
      <w:proofErr w:type="spellStart"/>
      <w:r>
        <w:rPr>
          <w:i/>
        </w:rPr>
        <w:t>Tracket</w:t>
      </w:r>
      <w:proofErr w:type="spellEnd"/>
      <w:r>
        <w:rPr>
          <w:i/>
        </w:rPr>
        <w:t xml:space="preserve"> </w:t>
      </w:r>
      <w:proofErr w:type="spellStart"/>
      <w:r>
        <w:rPr>
          <w:i/>
        </w:rPr>
        <w:t>i</w:t>
      </w:r>
      <w:proofErr w:type="spellEnd"/>
      <w:r>
        <w:rPr>
          <w:i/>
        </w:rPr>
        <w:t xml:space="preserve"> issue 7.)</w:t>
      </w:r>
    </w:p>
    <w:p w14:paraId="28ECC906" w14:textId="77777777" w:rsidR="00C514DC" w:rsidRDefault="00722DD2">
      <w:pPr>
        <w:pStyle w:val="Overskrift3"/>
      </w:pPr>
      <w:bookmarkStart w:id="34" w:name="forsendelse-af-meddelelse"/>
      <w:bookmarkEnd w:id="34"/>
      <w:r>
        <w:t>Forsendelse af meddelelse</w:t>
      </w:r>
    </w:p>
    <w:p w14:paraId="1EE8BE94" w14:textId="77777777" w:rsidR="00C514DC" w:rsidRPr="00300696" w:rsidRDefault="00722DD2">
      <w:pPr>
        <w:pStyle w:val="FirstParagraph"/>
        <w:rPr>
          <w:lang w:val="da-DK"/>
        </w:rPr>
      </w:pPr>
      <w:r w:rsidRPr="00300696">
        <w:rPr>
          <w:lang w:val="da-DK"/>
        </w:rPr>
        <w:t>Når en myndighed vil init</w:t>
      </w:r>
      <w:r w:rsidRPr="00300696">
        <w:rPr>
          <w:lang w:val="da-DK"/>
        </w:rPr>
        <w:t>iere en specifik og målrettet datadeling - dvs. sende data (herunder dokumenter) til en anden myndighed, virksomhed eller borger - kan det ske via ét af de tre nedenstående mønstre.</w:t>
      </w:r>
    </w:p>
    <w:p w14:paraId="61E3ED9C" w14:textId="77777777" w:rsidR="00C514DC" w:rsidRDefault="00722DD2">
      <w:pPr>
        <w:pStyle w:val="Overskrift4"/>
      </w:pPr>
      <w:bookmarkStart w:id="35" w:name="sikker-e-mail"/>
      <w:bookmarkEnd w:id="35"/>
      <w:proofErr w:type="spellStart"/>
      <w:r>
        <w:t>Sikker</w:t>
      </w:r>
      <w:proofErr w:type="spellEnd"/>
      <w:r>
        <w:t xml:space="preserve"> e-mail</w:t>
      </w:r>
    </w:p>
    <w:p w14:paraId="001F5C35" w14:textId="77777777" w:rsidR="00C514DC" w:rsidRDefault="00722DD2">
      <w:r>
        <w:rPr>
          <w:noProof/>
          <w:lang w:val="da-DK" w:eastAsia="da-DK"/>
        </w:rPr>
        <w:drawing>
          <wp:inline distT="0" distB="0" distL="0" distR="0" wp14:anchorId="59EB0ED2" wp14:editId="29A461D6">
            <wp:extent cx="5943600" cy="1962509"/>
            <wp:effectExtent l="0" t="0" r="0" b="0"/>
            <wp:docPr id="9" name="Picture" descr="Implementeringsmønster for e-mail"/>
            <wp:cNvGraphicFramePr/>
            <a:graphic xmlns:a="http://schemas.openxmlformats.org/drawingml/2006/main">
              <a:graphicData uri="http://schemas.openxmlformats.org/drawingml/2006/picture">
                <pic:pic xmlns:pic="http://schemas.openxmlformats.org/drawingml/2006/picture">
                  <pic:nvPicPr>
                    <pic:cNvPr id="0" name="Picture" descr="figures/send-email.png"/>
                    <pic:cNvPicPr>
                      <a:picLocks noChangeAspect="1" noChangeArrowheads="1"/>
                    </pic:cNvPicPr>
                  </pic:nvPicPr>
                  <pic:blipFill>
                    <a:blip r:embed="rId18"/>
                    <a:stretch>
                      <a:fillRect/>
                    </a:stretch>
                  </pic:blipFill>
                  <pic:spPr bwMode="auto">
                    <a:xfrm>
                      <a:off x="0" y="0"/>
                      <a:ext cx="5943600" cy="1962509"/>
                    </a:xfrm>
                    <a:prstGeom prst="rect">
                      <a:avLst/>
                    </a:prstGeom>
                    <a:noFill/>
                    <a:ln w="9525">
                      <a:noFill/>
                      <a:headEnd/>
                      <a:tailEnd/>
                    </a:ln>
                  </pic:spPr>
                </pic:pic>
              </a:graphicData>
            </a:graphic>
          </wp:inline>
        </w:drawing>
      </w:r>
    </w:p>
    <w:p w14:paraId="4E210B42" w14:textId="77777777" w:rsidR="00C514DC" w:rsidRDefault="00722DD2">
      <w:pPr>
        <w:pStyle w:val="ImageCaption"/>
      </w:pPr>
      <w:r>
        <w:t>Implementeringsmønster for e-mail</w:t>
      </w:r>
    </w:p>
    <w:p w14:paraId="64B9D10C" w14:textId="77777777" w:rsidR="00C514DC" w:rsidRPr="00300696" w:rsidRDefault="00722DD2">
      <w:pPr>
        <w:pStyle w:val="Brdtekst"/>
        <w:rPr>
          <w:lang w:val="da-DK"/>
        </w:rPr>
      </w:pPr>
      <w:r w:rsidRPr="00300696">
        <w:rPr>
          <w:lang w:val="da-DK"/>
        </w:rPr>
        <w:t>Et meget anvendt mønster</w:t>
      </w:r>
      <w:r w:rsidRPr="00300696">
        <w:rPr>
          <w:lang w:val="da-DK"/>
        </w:rPr>
        <w:t xml:space="preserve"> for myndighed til myndighed-kommunikation er at levere en Meddelelse fra Afsender til Modtager ved brug af sikker e-mail. Det falder uden for dette dokuments </w:t>
      </w:r>
      <w:proofErr w:type="spellStart"/>
      <w:r w:rsidRPr="00300696">
        <w:rPr>
          <w:lang w:val="da-DK"/>
        </w:rPr>
        <w:t>scope</w:t>
      </w:r>
      <w:proofErr w:type="spellEnd"/>
      <w:r w:rsidRPr="00300696">
        <w:rPr>
          <w:lang w:val="da-DK"/>
        </w:rPr>
        <w:t xml:space="preserve"> at beskrive dette mønster yderligere, men det er medtaget her for reference. Det er endvide</w:t>
      </w:r>
      <w:r w:rsidRPr="00300696">
        <w:rPr>
          <w:lang w:val="da-DK"/>
        </w:rPr>
        <w:t xml:space="preserve">re oplagt at betragte dette mønster som et særtilfælde af det generelle 'Service </w:t>
      </w:r>
      <w:proofErr w:type="spellStart"/>
      <w:r w:rsidRPr="00300696">
        <w:rPr>
          <w:lang w:val="da-DK"/>
        </w:rPr>
        <w:t>provider</w:t>
      </w:r>
      <w:proofErr w:type="spellEnd"/>
      <w:r w:rsidRPr="00300696">
        <w:rPr>
          <w:lang w:val="da-DK"/>
        </w:rPr>
        <w:t>'-mønster nedenfor.</w:t>
      </w:r>
    </w:p>
    <w:p w14:paraId="47959B11" w14:textId="77777777" w:rsidR="00C514DC" w:rsidRPr="00300696" w:rsidRDefault="00722DD2">
      <w:pPr>
        <w:pStyle w:val="Brdtekst"/>
        <w:rPr>
          <w:lang w:val="da-DK"/>
        </w:rPr>
      </w:pPr>
      <w:r w:rsidRPr="00300696">
        <w:rPr>
          <w:lang w:val="da-DK"/>
        </w:rPr>
        <w:t>Fordelen ved dette mønster er, at det er simpelt og benytter sig af standardteknologi. Ulempen er, at det kun dækker myndighed til myndighed-kommun</w:t>
      </w:r>
      <w:r w:rsidRPr="00300696">
        <w:rPr>
          <w:lang w:val="da-DK"/>
        </w:rPr>
        <w:t>ikation. Derudover sætter standardteknologien (e-mail) visse begrænsninger for funktionalitet, der fx understøtter automatisk routing af beskeder hos modtageren i det tilfælde, hvor Meddelelsen ikke har én specifik modtager.</w:t>
      </w:r>
    </w:p>
    <w:p w14:paraId="516AAF9F" w14:textId="77777777" w:rsidR="00C514DC" w:rsidRDefault="00722DD2">
      <w:pPr>
        <w:pStyle w:val="Overskrift4"/>
      </w:pPr>
      <w:bookmarkStart w:id="36" w:name="fælles-system"/>
      <w:bookmarkEnd w:id="36"/>
      <w:proofErr w:type="spellStart"/>
      <w:r>
        <w:lastRenderedPageBreak/>
        <w:t>Fælles</w:t>
      </w:r>
      <w:proofErr w:type="spellEnd"/>
      <w:r>
        <w:t xml:space="preserve"> system</w:t>
      </w:r>
    </w:p>
    <w:p w14:paraId="04E03571" w14:textId="77777777" w:rsidR="00C514DC" w:rsidRDefault="00722DD2">
      <w:r>
        <w:rPr>
          <w:noProof/>
          <w:lang w:val="da-DK" w:eastAsia="da-DK"/>
        </w:rPr>
        <w:drawing>
          <wp:inline distT="0" distB="0" distL="0" distR="0" wp14:anchorId="224A1687" wp14:editId="0F4EECF9">
            <wp:extent cx="5943600" cy="2411083"/>
            <wp:effectExtent l="0" t="0" r="0" b="0"/>
            <wp:docPr id="10" name="Picture" descr="Implementeringsmønster for fælles applikation"/>
            <wp:cNvGraphicFramePr/>
            <a:graphic xmlns:a="http://schemas.openxmlformats.org/drawingml/2006/main">
              <a:graphicData uri="http://schemas.openxmlformats.org/drawingml/2006/picture">
                <pic:pic xmlns:pic="http://schemas.openxmlformats.org/drawingml/2006/picture">
                  <pic:nvPicPr>
                    <pic:cNvPr id="0" name="Picture" descr="figures/send-shared.png"/>
                    <pic:cNvPicPr>
                      <a:picLocks noChangeAspect="1" noChangeArrowheads="1"/>
                    </pic:cNvPicPr>
                  </pic:nvPicPr>
                  <pic:blipFill>
                    <a:blip r:embed="rId19"/>
                    <a:stretch>
                      <a:fillRect/>
                    </a:stretch>
                  </pic:blipFill>
                  <pic:spPr bwMode="auto">
                    <a:xfrm>
                      <a:off x="0" y="0"/>
                      <a:ext cx="5943600" cy="2411083"/>
                    </a:xfrm>
                    <a:prstGeom prst="rect">
                      <a:avLst/>
                    </a:prstGeom>
                    <a:noFill/>
                    <a:ln w="9525">
                      <a:noFill/>
                      <a:headEnd/>
                      <a:tailEnd/>
                    </a:ln>
                  </pic:spPr>
                </pic:pic>
              </a:graphicData>
            </a:graphic>
          </wp:inline>
        </w:drawing>
      </w:r>
    </w:p>
    <w:p w14:paraId="286ED8E3" w14:textId="77777777" w:rsidR="00C514DC" w:rsidRDefault="00722DD2">
      <w:pPr>
        <w:pStyle w:val="ImageCaption"/>
      </w:pPr>
      <w:r>
        <w:t>Implementerings</w:t>
      </w:r>
      <w:r>
        <w:t>mønster for fælles applikation</w:t>
      </w:r>
    </w:p>
    <w:p w14:paraId="3F835614" w14:textId="77777777" w:rsidR="00C514DC" w:rsidRPr="00300696" w:rsidRDefault="00722DD2">
      <w:pPr>
        <w:pStyle w:val="Brdtekst"/>
        <w:rPr>
          <w:lang w:val="da-DK"/>
        </w:rPr>
      </w:pPr>
      <w:r w:rsidRPr="00300696">
        <w:rPr>
          <w:lang w:val="da-DK"/>
        </w:rPr>
        <w:t>Ved brug af Fælles system-mønsteret til Forsendelse af en Meddelelse benytter Afsender og Modtager et centralt, fælles system til hhv. at placere Meddelelsen og læse den. I den analoge verden svarer dette mønster til, at Afse</w:t>
      </w:r>
      <w:r w:rsidRPr="00300696">
        <w:rPr>
          <w:lang w:val="da-DK"/>
        </w:rPr>
        <w:t>nder og Modtager benytter et fælles postbokskontor. Digitalt er dette mønster fx implementeret af e-Boks, hvor såvel myndigheder, virksomheder og borgere kan placere Meddelelser, der efterfølgende kan hentes af Modtager. Også messaging-funktionaliteten i m</w:t>
      </w:r>
      <w:r w:rsidRPr="00300696">
        <w:rPr>
          <w:lang w:val="da-DK"/>
        </w:rPr>
        <w:t>ange af de sociale medieplatforme (fx Facebook) falder i denne kategori.</w:t>
      </w:r>
    </w:p>
    <w:p w14:paraId="2C8A2066" w14:textId="77777777" w:rsidR="00C514DC" w:rsidRPr="00300696" w:rsidRDefault="00722DD2">
      <w:pPr>
        <w:pStyle w:val="Brdtekst"/>
        <w:rPr>
          <w:lang w:val="da-DK"/>
        </w:rPr>
      </w:pPr>
      <w:proofErr w:type="spellStart"/>
      <w:r w:rsidRPr="00300696">
        <w:rPr>
          <w:lang w:val="da-DK"/>
        </w:rPr>
        <w:t>TIl</w:t>
      </w:r>
      <w:proofErr w:type="spellEnd"/>
      <w:r w:rsidRPr="00300696">
        <w:rPr>
          <w:lang w:val="da-DK"/>
        </w:rPr>
        <w:t xml:space="preserve"> forskel fra Sikker e-mail-mønsteret ovenfor er Fælles system-mønsteret mere robust, både da Forsendelsesservicen tilbyder opslag/verifikation mod et Kontaktregister samt da Meddel</w:t>
      </w:r>
      <w:r w:rsidRPr="00300696">
        <w:rPr>
          <w:lang w:val="da-DK"/>
        </w:rPr>
        <w:t>elsen opbevares i infrastrukturen, indtil Modtager aktivt læser den - i modsætning til Sikker e-mail, hvori infrastrukturen blot videresender Meddelelsen og dermed er afhængig af, at Modtageren i praksis findes.</w:t>
      </w:r>
    </w:p>
    <w:p w14:paraId="4A09A872" w14:textId="77777777" w:rsidR="00C514DC" w:rsidRPr="00300696" w:rsidRDefault="00722DD2">
      <w:pPr>
        <w:pStyle w:val="Brdtekst"/>
        <w:rPr>
          <w:lang w:val="da-DK"/>
        </w:rPr>
      </w:pPr>
      <w:r w:rsidRPr="00300696">
        <w:rPr>
          <w:lang w:val="da-DK"/>
        </w:rPr>
        <w:t>Meddelelsesfunktionaliteten har endvidere mu</w:t>
      </w:r>
      <w:r w:rsidRPr="00300696">
        <w:rPr>
          <w:lang w:val="da-DK"/>
        </w:rPr>
        <w:t>lighed for at trække på en Notifikationsservice, der kan tilbyde notifikationer til Modtager om den nye Meddelelse.</w:t>
      </w:r>
    </w:p>
    <w:p w14:paraId="6F8FEA83" w14:textId="77777777" w:rsidR="00C514DC" w:rsidRPr="00300696" w:rsidRDefault="00722DD2">
      <w:pPr>
        <w:pStyle w:val="Brdtekst"/>
        <w:rPr>
          <w:lang w:val="da-DK"/>
        </w:rPr>
      </w:pPr>
      <w:r w:rsidRPr="00300696">
        <w:rPr>
          <w:lang w:val="da-DK"/>
        </w:rPr>
        <w:t>Et Fælles system-mønster kan fungere på mange niveauer, herunder nationalt (fx Digital Post); inden for et specifikt domæne, fx på sundhedso</w:t>
      </w:r>
      <w:r w:rsidRPr="00300696">
        <w:rPr>
          <w:lang w:val="da-DK"/>
        </w:rPr>
        <w:t>mrådet; eller rent bilateralt, hvor to organisationer vælger en Meddelelsesplatform og enes om dette mønster.</w:t>
      </w:r>
    </w:p>
    <w:p w14:paraId="7F24A044" w14:textId="77777777" w:rsidR="00C514DC" w:rsidRDefault="00722DD2">
      <w:pPr>
        <w:pStyle w:val="Overskrift4"/>
      </w:pPr>
      <w:bookmarkStart w:id="37" w:name="økosystemservice-providers"/>
      <w:bookmarkEnd w:id="37"/>
      <w:proofErr w:type="spellStart"/>
      <w:r>
        <w:lastRenderedPageBreak/>
        <w:t>Økosystem</w:t>
      </w:r>
      <w:proofErr w:type="spellEnd"/>
      <w:r>
        <w:t>/Service providers</w:t>
      </w:r>
    </w:p>
    <w:p w14:paraId="3B255A7F" w14:textId="77777777" w:rsidR="00C514DC" w:rsidRDefault="00722DD2">
      <w:r>
        <w:rPr>
          <w:noProof/>
          <w:lang w:val="da-DK" w:eastAsia="da-DK"/>
        </w:rPr>
        <w:drawing>
          <wp:inline distT="0" distB="0" distL="0" distR="0" wp14:anchorId="61E5BB36" wp14:editId="454BEDA5">
            <wp:extent cx="5943600" cy="2448464"/>
            <wp:effectExtent l="0" t="0" r="0" b="0"/>
            <wp:docPr id="11" name="Picture" descr="Implementeringsmønster for ecosystem"/>
            <wp:cNvGraphicFramePr/>
            <a:graphic xmlns:a="http://schemas.openxmlformats.org/drawingml/2006/main">
              <a:graphicData uri="http://schemas.openxmlformats.org/drawingml/2006/picture">
                <pic:pic xmlns:pic="http://schemas.openxmlformats.org/drawingml/2006/picture">
                  <pic:nvPicPr>
                    <pic:cNvPr id="0" name="Picture" descr="figures/send-eco.png"/>
                    <pic:cNvPicPr>
                      <a:picLocks noChangeAspect="1" noChangeArrowheads="1"/>
                    </pic:cNvPicPr>
                  </pic:nvPicPr>
                  <pic:blipFill>
                    <a:blip r:embed="rId20"/>
                    <a:stretch>
                      <a:fillRect/>
                    </a:stretch>
                  </pic:blipFill>
                  <pic:spPr bwMode="auto">
                    <a:xfrm>
                      <a:off x="0" y="0"/>
                      <a:ext cx="5943600" cy="2448464"/>
                    </a:xfrm>
                    <a:prstGeom prst="rect">
                      <a:avLst/>
                    </a:prstGeom>
                    <a:noFill/>
                    <a:ln w="9525">
                      <a:noFill/>
                      <a:headEnd/>
                      <a:tailEnd/>
                    </a:ln>
                  </pic:spPr>
                </pic:pic>
              </a:graphicData>
            </a:graphic>
          </wp:inline>
        </w:drawing>
      </w:r>
    </w:p>
    <w:p w14:paraId="230D957A" w14:textId="77777777" w:rsidR="00C514DC" w:rsidRDefault="00722DD2">
      <w:pPr>
        <w:pStyle w:val="ImageCaption"/>
      </w:pPr>
      <w:r>
        <w:t>Implementeringsmønster for ecosystem</w:t>
      </w:r>
    </w:p>
    <w:p w14:paraId="5B2C2CE8" w14:textId="77777777" w:rsidR="00C514DC" w:rsidRPr="00300696" w:rsidRDefault="00722DD2">
      <w:pPr>
        <w:pStyle w:val="Brdtekst"/>
        <w:rPr>
          <w:lang w:val="da-DK"/>
        </w:rPr>
      </w:pPr>
      <w:r w:rsidRPr="00300696">
        <w:rPr>
          <w:lang w:val="da-DK"/>
        </w:rPr>
        <w:t>I dette mønster deltager både Afsender (A) og Modtager (D) i et Meddelelses-øko</w:t>
      </w:r>
      <w:r w:rsidRPr="00300696">
        <w:rPr>
          <w:lang w:val="da-DK"/>
        </w:rPr>
        <w:t xml:space="preserve">system ved at vælge hver sin Forsendelses-Service </w:t>
      </w:r>
      <w:proofErr w:type="spellStart"/>
      <w:r w:rsidRPr="00300696">
        <w:rPr>
          <w:lang w:val="da-DK"/>
        </w:rPr>
        <w:t>provider</w:t>
      </w:r>
      <w:proofErr w:type="spellEnd"/>
      <w:r w:rsidRPr="00300696">
        <w:rPr>
          <w:lang w:val="da-DK"/>
        </w:rPr>
        <w:t xml:space="preserve"> (hhv. B og C). Økosystem-mønsteret er bl.a. kendt i kontekst af den europæiske </w:t>
      </w:r>
      <w:proofErr w:type="spellStart"/>
      <w:r w:rsidRPr="00300696">
        <w:rPr>
          <w:lang w:val="da-DK"/>
        </w:rPr>
        <w:t>eDelivery</w:t>
      </w:r>
      <w:proofErr w:type="spellEnd"/>
      <w:r w:rsidRPr="00300696">
        <w:rPr>
          <w:lang w:val="da-DK"/>
        </w:rPr>
        <w:t xml:space="preserve">-standard som en </w:t>
      </w:r>
      <w:proofErr w:type="spellStart"/>
      <w:r w:rsidRPr="00300696">
        <w:rPr>
          <w:i/>
          <w:lang w:val="da-DK"/>
        </w:rPr>
        <w:t>four</w:t>
      </w:r>
      <w:proofErr w:type="spellEnd"/>
      <w:r w:rsidRPr="00300696">
        <w:rPr>
          <w:i/>
          <w:lang w:val="da-DK"/>
        </w:rPr>
        <w:t xml:space="preserve"> </w:t>
      </w:r>
      <w:proofErr w:type="spellStart"/>
      <w:r w:rsidRPr="00300696">
        <w:rPr>
          <w:i/>
          <w:lang w:val="da-DK"/>
        </w:rPr>
        <w:t>corner</w:t>
      </w:r>
      <w:proofErr w:type="spellEnd"/>
      <w:r w:rsidRPr="00300696">
        <w:rPr>
          <w:i/>
          <w:lang w:val="da-DK"/>
        </w:rPr>
        <w:t xml:space="preserve"> model</w:t>
      </w:r>
      <w:r w:rsidRPr="00300696">
        <w:rPr>
          <w:lang w:val="da-DK"/>
        </w:rPr>
        <w:t>.</w:t>
      </w:r>
    </w:p>
    <w:p w14:paraId="48C393FA" w14:textId="77777777" w:rsidR="00C514DC" w:rsidRPr="00300696" w:rsidRDefault="00722DD2">
      <w:pPr>
        <w:pStyle w:val="Brdtekst"/>
        <w:rPr>
          <w:lang w:val="da-DK"/>
        </w:rPr>
      </w:pPr>
      <w:r w:rsidRPr="00300696">
        <w:rPr>
          <w:lang w:val="da-DK"/>
        </w:rPr>
        <w:t>Et fælles Kontaktregister udgør en central komponent i økosystemet, der g</w:t>
      </w:r>
      <w:r w:rsidRPr="00300696">
        <w:rPr>
          <w:lang w:val="da-DK"/>
        </w:rPr>
        <w:t>ør det muligt for alle parter at slå den relevante information op. En Afsender kan via Kontaktregisteret se/verificere mulige modtagere, samt evt. afgøre hvilken konkrete Meddelelsesformater/kanaler, Modtager kan håndtere. Forsendelsesservicen, der håndter</w:t>
      </w:r>
      <w:r w:rsidRPr="00300696">
        <w:rPr>
          <w:lang w:val="da-DK"/>
        </w:rPr>
        <w:t xml:space="preserve">er afsendelse af Meddelelsen, kan benytte Kontaktregisteret til at finde Modtagerens konkrete Service </w:t>
      </w:r>
      <w:proofErr w:type="spellStart"/>
      <w:r w:rsidRPr="00300696">
        <w:rPr>
          <w:lang w:val="da-DK"/>
        </w:rPr>
        <w:t>provider</w:t>
      </w:r>
      <w:proofErr w:type="spellEnd"/>
      <w:r w:rsidRPr="00300696">
        <w:rPr>
          <w:lang w:val="da-DK"/>
        </w:rPr>
        <w:t xml:space="preserve"> og bliver dermed i stand til at levere Meddelelsen.</w:t>
      </w:r>
    </w:p>
    <w:p w14:paraId="1210B38B" w14:textId="77777777" w:rsidR="00C514DC" w:rsidRPr="00300696" w:rsidRDefault="00722DD2">
      <w:pPr>
        <w:pStyle w:val="Brdtekst"/>
        <w:rPr>
          <w:lang w:val="da-DK"/>
        </w:rPr>
      </w:pPr>
      <w:r w:rsidRPr="00300696">
        <w:rPr>
          <w:lang w:val="da-DK"/>
        </w:rPr>
        <w:t>Mønsteret vil typisk være symmetrisk, således at en Afsender også kan indgå som Modtager og v</w:t>
      </w:r>
      <w:r w:rsidRPr="00300696">
        <w:rPr>
          <w:lang w:val="da-DK"/>
        </w:rPr>
        <w:t>ice versa. Mønsteret kan i øvrigt både være generisk eller specifikt for et domæne, der fx kan stille ekstra krav til Meddelelsens format.</w:t>
      </w:r>
    </w:p>
    <w:p w14:paraId="25C4872E" w14:textId="77777777" w:rsidR="00C514DC" w:rsidRPr="00300696" w:rsidRDefault="00722DD2">
      <w:pPr>
        <w:pStyle w:val="Brdtekst"/>
        <w:rPr>
          <w:lang w:val="da-DK"/>
        </w:rPr>
      </w:pPr>
      <w:r w:rsidRPr="00300696">
        <w:rPr>
          <w:lang w:val="da-DK"/>
        </w:rPr>
        <w:t xml:space="preserve">Fordelene ved Økosystem-mønsteret er, at det er robust, fleksibelt og løbende kan udvides med nye Service </w:t>
      </w:r>
      <w:proofErr w:type="spellStart"/>
      <w:r w:rsidRPr="00300696">
        <w:rPr>
          <w:lang w:val="da-DK"/>
        </w:rPr>
        <w:t>providers</w:t>
      </w:r>
      <w:proofErr w:type="spellEnd"/>
      <w:r w:rsidRPr="00300696">
        <w:rPr>
          <w:lang w:val="da-DK"/>
        </w:rPr>
        <w:t xml:space="preserve">. </w:t>
      </w:r>
      <w:r w:rsidRPr="00300696">
        <w:rPr>
          <w:lang w:val="da-DK"/>
        </w:rPr>
        <w:t>Ulempen er, at der stilles store krav til det centrale Kontaktregister, samt at der fortsat ikke findes standardteknologier, der dækker mønsteret.</w:t>
      </w:r>
    </w:p>
    <w:p w14:paraId="7F82C593" w14:textId="77777777" w:rsidR="00C514DC" w:rsidRDefault="00722DD2">
      <w:pPr>
        <w:pStyle w:val="Overskrift3"/>
      </w:pPr>
      <w:bookmarkStart w:id="38" w:name="registrering"/>
      <w:bookmarkEnd w:id="38"/>
      <w:proofErr w:type="spellStart"/>
      <w:r>
        <w:t>Registrering</w:t>
      </w:r>
      <w:proofErr w:type="spellEnd"/>
    </w:p>
    <w:p w14:paraId="56E29EBF" w14:textId="77777777" w:rsidR="00C514DC" w:rsidRPr="00300696" w:rsidRDefault="00722DD2">
      <w:pPr>
        <w:pStyle w:val="FirstParagraph"/>
        <w:rPr>
          <w:lang w:val="da-DK"/>
        </w:rPr>
      </w:pPr>
      <w:r w:rsidRPr="00300696">
        <w:rPr>
          <w:lang w:val="da-DK"/>
        </w:rPr>
        <w:t xml:space="preserve">Registrering af data er ikke i </w:t>
      </w:r>
      <w:proofErr w:type="spellStart"/>
      <w:r w:rsidRPr="00300696">
        <w:rPr>
          <w:lang w:val="da-DK"/>
        </w:rPr>
        <w:t>scope</w:t>
      </w:r>
      <w:proofErr w:type="spellEnd"/>
      <w:r w:rsidRPr="00300696">
        <w:rPr>
          <w:lang w:val="da-DK"/>
        </w:rPr>
        <w:t xml:space="preserve"> for denne referencearkitektur, men medtages kort pga. sin væsentlige relation til Index-konceptet.</w:t>
      </w:r>
    </w:p>
    <w:p w14:paraId="4EF0F973" w14:textId="77777777" w:rsidR="00C514DC" w:rsidRPr="00300696" w:rsidRDefault="00722DD2">
      <w:pPr>
        <w:pStyle w:val="Brdtekst"/>
        <w:rPr>
          <w:lang w:val="da-DK"/>
        </w:rPr>
      </w:pPr>
      <w:r w:rsidRPr="00300696">
        <w:rPr>
          <w:lang w:val="da-DK"/>
        </w:rPr>
        <w:t>[TODO: Hvor udfolder vi mere om mønstre, der anvender Index?]</w:t>
      </w:r>
    </w:p>
    <w:p w14:paraId="0D9E987B" w14:textId="77777777" w:rsidR="00C514DC" w:rsidRPr="00300696" w:rsidRDefault="00722DD2">
      <w:pPr>
        <w:pStyle w:val="DefinitionTerm"/>
        <w:rPr>
          <w:lang w:val="da-DK"/>
        </w:rPr>
      </w:pPr>
      <w:r w:rsidRPr="00300696">
        <w:rPr>
          <w:lang w:val="da-DK"/>
        </w:rPr>
        <w:lastRenderedPageBreak/>
        <w:t>Ansvar hos registrant</w:t>
      </w:r>
    </w:p>
    <w:p w14:paraId="184C6926" w14:textId="77777777" w:rsidR="00C514DC" w:rsidRPr="00300696" w:rsidRDefault="00722DD2">
      <w:pPr>
        <w:pStyle w:val="Definition"/>
        <w:rPr>
          <w:lang w:val="da-DK"/>
        </w:rPr>
      </w:pPr>
      <w:proofErr w:type="spellStart"/>
      <w:r w:rsidRPr="00300696">
        <w:rPr>
          <w:i/>
          <w:lang w:val="da-DK"/>
        </w:rPr>
        <w:t>implementationsmønster</w:t>
      </w:r>
      <w:proofErr w:type="spellEnd"/>
    </w:p>
    <w:p w14:paraId="466A8EB3" w14:textId="77777777" w:rsidR="00C514DC" w:rsidRPr="00300696" w:rsidRDefault="00722DD2">
      <w:pPr>
        <w:pStyle w:val="DefinitionTerm"/>
        <w:rPr>
          <w:lang w:val="da-DK"/>
        </w:rPr>
      </w:pPr>
      <w:r w:rsidRPr="00300696">
        <w:rPr>
          <w:lang w:val="da-DK"/>
        </w:rPr>
        <w:t>Ansvar hos dataejer</w:t>
      </w:r>
    </w:p>
    <w:p w14:paraId="00F15634" w14:textId="77777777" w:rsidR="00C514DC" w:rsidRDefault="00722DD2">
      <w:pPr>
        <w:pStyle w:val="Definition"/>
      </w:pPr>
      <w:proofErr w:type="spellStart"/>
      <w:r>
        <w:rPr>
          <w:i/>
        </w:rPr>
        <w:t>implementationsmønster</w:t>
      </w:r>
      <w:proofErr w:type="spellEnd"/>
    </w:p>
    <w:p w14:paraId="4584AEF4" w14:textId="77777777" w:rsidR="00C514DC" w:rsidRDefault="00722DD2">
      <w:pPr>
        <w:pStyle w:val="DefinitionTerm"/>
      </w:pPr>
      <w:r>
        <w:t>Ansvar hos distributør</w:t>
      </w:r>
    </w:p>
    <w:p w14:paraId="0E38AAF9" w14:textId="77777777" w:rsidR="00C514DC" w:rsidRDefault="00722DD2">
      <w:pPr>
        <w:pStyle w:val="Definition"/>
      </w:pPr>
      <w:r>
        <w:rPr>
          <w:i/>
        </w:rPr>
        <w:t>implementationsmønster</w:t>
      </w:r>
    </w:p>
    <w:p w14:paraId="2F03D9B7" w14:textId="77777777" w:rsidR="00C514DC" w:rsidRDefault="00722DD2">
      <w:pPr>
        <w:pStyle w:val="Overskrift2"/>
      </w:pPr>
      <w:bookmarkStart w:id="39" w:name="integrationer"/>
      <w:bookmarkEnd w:id="39"/>
      <w:r>
        <w:t>Integrationer</w:t>
      </w:r>
    </w:p>
    <w:p w14:paraId="41C4115B" w14:textId="77777777" w:rsidR="00C514DC" w:rsidRDefault="00722DD2">
      <w:pPr>
        <w:pStyle w:val="Overskrift3"/>
      </w:pPr>
      <w:bookmarkStart w:id="40" w:name="skriv"/>
      <w:bookmarkEnd w:id="40"/>
      <w:r>
        <w:t>skriv</w:t>
      </w:r>
    </w:p>
    <w:p w14:paraId="19DA9BAA" w14:textId="77777777" w:rsidR="00C514DC" w:rsidRDefault="00722DD2">
      <w:pPr>
        <w:pStyle w:val="FirstParagraph"/>
      </w:pPr>
      <w:r>
        <w:t>Med kvittering...</w:t>
      </w:r>
    </w:p>
    <w:p w14:paraId="729286CC" w14:textId="77777777" w:rsidR="00C514DC" w:rsidRDefault="00722DD2">
      <w:pPr>
        <w:pStyle w:val="Overskrift3"/>
      </w:pPr>
      <w:bookmarkStart w:id="41" w:name="opslag"/>
      <w:bookmarkEnd w:id="41"/>
      <w:r>
        <w:t>opslag</w:t>
      </w:r>
    </w:p>
    <w:p w14:paraId="7A4A293B" w14:textId="77777777" w:rsidR="00C514DC" w:rsidRDefault="00722DD2" w:rsidP="00300696">
      <w:pPr>
        <w:pStyle w:val="Compact"/>
        <w:numPr>
          <w:ilvl w:val="0"/>
          <w:numId w:val="18"/>
        </w:numPr>
      </w:pPr>
      <w:r>
        <w:t>beskytter mod misbrug</w:t>
      </w:r>
    </w:p>
    <w:p w14:paraId="0A1CB6A5" w14:textId="77777777" w:rsidR="00C514DC" w:rsidRDefault="00722DD2" w:rsidP="00300696">
      <w:pPr>
        <w:pStyle w:val="Compact"/>
        <w:numPr>
          <w:ilvl w:val="0"/>
          <w:numId w:val="18"/>
        </w:numPr>
      </w:pPr>
      <w:r>
        <w:t>beskyttet mod DDOS</w:t>
      </w:r>
    </w:p>
    <w:p w14:paraId="0A979550" w14:textId="77777777" w:rsidR="00C514DC" w:rsidRDefault="00722DD2">
      <w:pPr>
        <w:pStyle w:val="FirstParagraph"/>
      </w:pPr>
      <w:r>
        <w:t>DNS</w:t>
      </w:r>
    </w:p>
    <w:p w14:paraId="7447C878" w14:textId="77777777" w:rsidR="00C514DC" w:rsidRDefault="00722DD2">
      <w:pPr>
        <w:pStyle w:val="Overskrift3"/>
      </w:pPr>
      <w:bookmarkStart w:id="42" w:name="opdater"/>
      <w:bookmarkEnd w:id="42"/>
      <w:r>
        <w:t>opdater</w:t>
      </w:r>
    </w:p>
    <w:p w14:paraId="00E29C75" w14:textId="77777777" w:rsidR="00C514DC" w:rsidRDefault="00722DD2">
      <w:pPr>
        <w:pStyle w:val="FirstParagraph"/>
      </w:pPr>
      <w:r>
        <w:t>Bulk, Delta, Teknologispecifikt</w:t>
      </w:r>
    </w:p>
    <w:p w14:paraId="1098E789" w14:textId="77777777" w:rsidR="00C514DC" w:rsidRDefault="00722DD2">
      <w:pPr>
        <w:pStyle w:val="Overskrift3"/>
      </w:pPr>
      <w:bookmarkStart w:id="43" w:name="konsolider"/>
      <w:bookmarkEnd w:id="43"/>
      <w:r>
        <w:t>konsolider</w:t>
      </w:r>
    </w:p>
    <w:p w14:paraId="54F71AA2" w14:textId="77777777" w:rsidR="00C514DC" w:rsidRDefault="00722DD2">
      <w:pPr>
        <w:pStyle w:val="FirstParagraph"/>
      </w:pPr>
      <w:r>
        <w:t>Skriv eller høst</w:t>
      </w:r>
    </w:p>
    <w:p w14:paraId="26C5901C" w14:textId="77777777" w:rsidR="00C514DC" w:rsidRDefault="00722DD2">
      <w:pPr>
        <w:pStyle w:val="Overskrift3"/>
      </w:pPr>
      <w:bookmarkStart w:id="44" w:name="læs"/>
      <w:bookmarkEnd w:id="44"/>
      <w:r>
        <w:t>læs</w:t>
      </w:r>
    </w:p>
    <w:p w14:paraId="0436367A" w14:textId="77777777" w:rsidR="00C514DC" w:rsidRDefault="00722DD2">
      <w:pPr>
        <w:pStyle w:val="FirstParagraph"/>
      </w:pPr>
      <w:r>
        <w:t>SQL e</w:t>
      </w:r>
      <w:r>
        <w:t>ller Fil, men log</w:t>
      </w:r>
    </w:p>
    <w:p w14:paraId="2ED4918E" w14:textId="77777777" w:rsidR="00C514DC" w:rsidRDefault="00722DD2">
      <w:pPr>
        <w:pStyle w:val="Overskrift3"/>
      </w:pPr>
      <w:bookmarkStart w:id="45" w:name="distribution"/>
      <w:bookmarkEnd w:id="45"/>
      <w:r>
        <w:t>distribution</w:t>
      </w:r>
    </w:p>
    <w:p w14:paraId="2BE0C702" w14:textId="77777777" w:rsidR="00C514DC" w:rsidRPr="00300696" w:rsidRDefault="00722DD2" w:rsidP="00300696">
      <w:pPr>
        <w:pStyle w:val="Compact"/>
        <w:ind w:left="1134" w:hanging="425"/>
        <w:rPr>
          <w:lang w:val="da-DK"/>
        </w:rPr>
      </w:pPr>
      <w:r w:rsidRPr="00300696">
        <w:rPr>
          <w:lang w:val="da-DK"/>
        </w:rPr>
        <w:t>uafviselighed</w:t>
      </w:r>
    </w:p>
    <w:p w14:paraId="693F6A12" w14:textId="77777777" w:rsidR="00C514DC" w:rsidRPr="00300696" w:rsidRDefault="00722DD2" w:rsidP="00300696">
      <w:pPr>
        <w:pStyle w:val="Compact"/>
        <w:ind w:left="1134" w:hanging="425"/>
        <w:rPr>
          <w:lang w:val="da-DK"/>
        </w:rPr>
      </w:pPr>
      <w:r w:rsidRPr="00300696">
        <w:rPr>
          <w:lang w:val="da-DK"/>
        </w:rPr>
        <w:t>beskyttet</w:t>
      </w:r>
    </w:p>
    <w:p w14:paraId="40D52648" w14:textId="77777777" w:rsidR="00C514DC" w:rsidRPr="00300696" w:rsidRDefault="00722DD2" w:rsidP="00300696">
      <w:pPr>
        <w:pStyle w:val="Compact"/>
        <w:ind w:left="1134" w:hanging="425"/>
        <w:rPr>
          <w:lang w:val="da-DK"/>
        </w:rPr>
      </w:pPr>
      <w:r w:rsidRPr="00300696">
        <w:rPr>
          <w:lang w:val="da-DK"/>
        </w:rPr>
        <w:t>payload/header</w:t>
      </w:r>
    </w:p>
    <w:p w14:paraId="4C2A67A8" w14:textId="77777777" w:rsidR="00C514DC" w:rsidRDefault="00722DD2">
      <w:pPr>
        <w:pStyle w:val="Overskrift2"/>
      </w:pPr>
      <w:bookmarkStart w:id="46" w:name="hent-meddelelse"/>
      <w:bookmarkEnd w:id="46"/>
      <w:r>
        <w:t>### hent meddelelse</w:t>
      </w:r>
    </w:p>
    <w:p w14:paraId="11D76729" w14:textId="77777777" w:rsidR="00C514DC" w:rsidRDefault="00722DD2">
      <w:pPr>
        <w:pStyle w:val="Overskrift3"/>
      </w:pPr>
      <w:bookmarkStart w:id="47" w:name="modtag-notifikation"/>
      <w:bookmarkEnd w:id="47"/>
      <w:r>
        <w:t>modtag notifikation</w:t>
      </w:r>
    </w:p>
    <w:p w14:paraId="0F9D3C2E" w14:textId="77777777" w:rsidR="00C514DC" w:rsidRDefault="00722DD2" w:rsidP="00300696">
      <w:pPr>
        <w:pStyle w:val="Compact"/>
        <w:numPr>
          <w:ilvl w:val="0"/>
          <w:numId w:val="20"/>
        </w:numPr>
      </w:pPr>
      <w:r>
        <w:t>borger - SMS/APP</w:t>
      </w:r>
    </w:p>
    <w:p w14:paraId="1E1A719A" w14:textId="77777777" w:rsidR="00C514DC" w:rsidRDefault="00722DD2">
      <w:pPr>
        <w:pStyle w:val="Overskrift2"/>
      </w:pPr>
      <w:bookmarkStart w:id="48" w:name="områder-for-standardiseringprofileringer"/>
      <w:bookmarkEnd w:id="48"/>
      <w:r>
        <w:t>Områder for standardisering/profileringer</w:t>
      </w:r>
    </w:p>
    <w:p w14:paraId="7784DFF5" w14:textId="77777777" w:rsidR="00C514DC" w:rsidRPr="00300696" w:rsidRDefault="00722DD2">
      <w:pPr>
        <w:pStyle w:val="FirstParagraph"/>
        <w:rPr>
          <w:lang w:val="da-DK"/>
        </w:rPr>
      </w:pPr>
      <w:r w:rsidRPr="00300696">
        <w:rPr>
          <w:lang w:val="da-DK"/>
        </w:rPr>
        <w:t>Nedenstående, tekniske områder er kandidater til at indgå i referencearkitekturen i for</w:t>
      </w:r>
      <w:r w:rsidRPr="00300696">
        <w:rPr>
          <w:lang w:val="da-DK"/>
        </w:rPr>
        <w:t>hold til at pege på en anbefalet standard eller en særlig profilering, evt. vendt mod de enkelte, tekniske mønstre.</w:t>
      </w:r>
    </w:p>
    <w:p w14:paraId="3F90B0FE" w14:textId="77777777" w:rsidR="00C514DC" w:rsidRDefault="00722DD2">
      <w:pPr>
        <w:pStyle w:val="Brdtekst"/>
      </w:pPr>
      <w:proofErr w:type="spellStart"/>
      <w:r>
        <w:t>Integrationer</w:t>
      </w:r>
      <w:proofErr w:type="spellEnd"/>
      <w:r>
        <w:t xml:space="preserve"> - Service Design Guidelines</w:t>
      </w:r>
    </w:p>
    <w:p w14:paraId="2CE2C4D6" w14:textId="77777777" w:rsidR="00C514DC" w:rsidRPr="00300696" w:rsidRDefault="00722DD2" w:rsidP="00300696">
      <w:pPr>
        <w:pStyle w:val="Compact"/>
        <w:ind w:left="1134" w:hanging="425"/>
        <w:rPr>
          <w:lang w:val="da-DK"/>
        </w:rPr>
      </w:pPr>
      <w:r>
        <w:t xml:space="preserve">Data Write </w:t>
      </w:r>
      <w:r w:rsidRPr="00300696">
        <w:rPr>
          <w:lang w:val="da-DK"/>
        </w:rPr>
        <w:t>Protocols</w:t>
      </w:r>
    </w:p>
    <w:p w14:paraId="12A600F0" w14:textId="77777777" w:rsidR="00C514DC" w:rsidRPr="00300696" w:rsidRDefault="00722DD2" w:rsidP="00300696">
      <w:pPr>
        <w:pStyle w:val="Compact"/>
        <w:ind w:left="1134" w:hanging="425"/>
        <w:rPr>
          <w:lang w:val="da-DK"/>
        </w:rPr>
      </w:pPr>
      <w:r w:rsidRPr="00300696">
        <w:rPr>
          <w:lang w:val="da-DK"/>
        </w:rPr>
        <w:lastRenderedPageBreak/>
        <w:t>Data Access Protocols</w:t>
      </w:r>
    </w:p>
    <w:p w14:paraId="057EBDB3" w14:textId="77777777" w:rsidR="00C514DC" w:rsidRPr="00300696" w:rsidRDefault="00722DD2" w:rsidP="00300696">
      <w:pPr>
        <w:pStyle w:val="Compact"/>
        <w:ind w:left="1134" w:hanging="425"/>
        <w:rPr>
          <w:lang w:val="da-DK"/>
        </w:rPr>
      </w:pPr>
      <w:r w:rsidRPr="00300696">
        <w:rPr>
          <w:lang w:val="da-DK"/>
        </w:rPr>
        <w:t>Distribution Protocols</w:t>
      </w:r>
    </w:p>
    <w:p w14:paraId="6A402C94" w14:textId="77777777" w:rsidR="00C514DC" w:rsidRPr="00300696" w:rsidRDefault="00722DD2" w:rsidP="00300696">
      <w:pPr>
        <w:pStyle w:val="Compact"/>
        <w:ind w:left="1134" w:hanging="425"/>
        <w:rPr>
          <w:lang w:val="da-DK"/>
        </w:rPr>
      </w:pPr>
      <w:r w:rsidRPr="00300696">
        <w:rPr>
          <w:lang w:val="da-DK"/>
        </w:rPr>
        <w:t>Notification Protocols</w:t>
      </w:r>
    </w:p>
    <w:p w14:paraId="3AFB1E94" w14:textId="77777777" w:rsidR="00C514DC" w:rsidRPr="00300696" w:rsidRDefault="00722DD2" w:rsidP="00300696">
      <w:pPr>
        <w:pStyle w:val="Compact"/>
        <w:ind w:left="1134" w:hanging="425"/>
        <w:rPr>
          <w:lang w:val="da-DK"/>
        </w:rPr>
      </w:pPr>
      <w:r w:rsidRPr="00300696">
        <w:rPr>
          <w:lang w:val="da-DK"/>
        </w:rPr>
        <w:t>Synchronisation Protocols</w:t>
      </w:r>
    </w:p>
    <w:p w14:paraId="4ED0F46C" w14:textId="77777777" w:rsidR="00C514DC" w:rsidRPr="00300696" w:rsidRDefault="00722DD2">
      <w:pPr>
        <w:pStyle w:val="FirstParagraph"/>
        <w:rPr>
          <w:lang w:val="da-DK"/>
        </w:rPr>
      </w:pPr>
      <w:r w:rsidRPr="00300696">
        <w:rPr>
          <w:lang w:val="da-DK"/>
        </w:rPr>
        <w:t xml:space="preserve">Indholdsmæssige standarder </w:t>
      </w:r>
      <w:bookmarkStart w:id="49" w:name="_GoBack"/>
      <w:bookmarkEnd w:id="49"/>
      <w:r w:rsidRPr="00300696">
        <w:rPr>
          <w:lang w:val="da-DK"/>
        </w:rPr>
        <w:t xml:space="preserve">- Metadata for opslag/søgning/anvendelse </w:t>
      </w:r>
      <w:r w:rsidRPr="00300696">
        <w:rPr>
          <w:lang w:val="da-DK"/>
        </w:rPr>
        <w:t xml:space="preserve">- Log format - Hjemmel (samtykke, lov) - </w:t>
      </w:r>
      <w:proofErr w:type="spellStart"/>
      <w:r w:rsidRPr="00300696">
        <w:rPr>
          <w:lang w:val="da-DK"/>
        </w:rPr>
        <w:t>Kontekts</w:t>
      </w:r>
      <w:proofErr w:type="spellEnd"/>
      <w:r w:rsidRPr="00300696">
        <w:rPr>
          <w:lang w:val="da-DK"/>
        </w:rPr>
        <w:t xml:space="preserve"> (</w:t>
      </w:r>
      <w:proofErr w:type="spellStart"/>
      <w:r w:rsidRPr="00300696">
        <w:rPr>
          <w:lang w:val="da-DK"/>
        </w:rPr>
        <w:t>klassifkation</w:t>
      </w:r>
      <w:proofErr w:type="spellEnd"/>
      <w:r w:rsidRPr="00300696">
        <w:rPr>
          <w:lang w:val="da-DK"/>
        </w:rPr>
        <w:t xml:space="preserve"> af anvendelse) - Hændelsesbeskeder - Identifikation - Klassifikation af følsomhed</w:t>
      </w:r>
    </w:p>
    <w:p w14:paraId="413DB936" w14:textId="77777777" w:rsidR="00C514DC" w:rsidRDefault="00722DD2">
      <w:pPr>
        <w:pStyle w:val="Overskrift2"/>
      </w:pPr>
      <w:bookmarkStart w:id="50" w:name="identifikation-af-eksisterende-standarde"/>
      <w:bookmarkEnd w:id="50"/>
      <w:proofErr w:type="spellStart"/>
      <w:r>
        <w:t>Identifikation</w:t>
      </w:r>
      <w:proofErr w:type="spellEnd"/>
      <w:r>
        <w:t xml:space="preserve"> </w:t>
      </w:r>
      <w:proofErr w:type="spellStart"/>
      <w:r>
        <w:t>af</w:t>
      </w:r>
      <w:proofErr w:type="spellEnd"/>
      <w:r>
        <w:t xml:space="preserve"> </w:t>
      </w:r>
      <w:proofErr w:type="spellStart"/>
      <w:r>
        <w:t>eksisterende</w:t>
      </w:r>
      <w:proofErr w:type="spellEnd"/>
      <w:r>
        <w:t xml:space="preserve"> </w:t>
      </w:r>
      <w:proofErr w:type="spellStart"/>
      <w:r>
        <w:t>standarder</w:t>
      </w:r>
      <w:proofErr w:type="spellEnd"/>
    </w:p>
    <w:p w14:paraId="77F72E9F" w14:textId="77777777" w:rsidR="00C514DC" w:rsidRDefault="00722DD2">
      <w:pPr>
        <w:pStyle w:val="FirstParagraph"/>
      </w:pPr>
      <w:r>
        <w:rPr>
          <w:i/>
        </w:rPr>
        <w:t>TBU.</w:t>
      </w:r>
    </w:p>
    <w:sectPr w:rsidR="00C514DC">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E0D8E" w14:textId="77777777" w:rsidR="00722DD2" w:rsidRDefault="00722DD2">
      <w:pPr>
        <w:spacing w:after="0"/>
      </w:pPr>
      <w:r>
        <w:separator/>
      </w:r>
    </w:p>
  </w:endnote>
  <w:endnote w:type="continuationSeparator" w:id="0">
    <w:p w14:paraId="0A55055B" w14:textId="77777777" w:rsidR="00722DD2" w:rsidRDefault="00722D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rriweather Light">
    <w:panose1 w:val="00000400000000000000"/>
    <w:charset w:val="00"/>
    <w:family w:val="auto"/>
    <w:pitch w:val="variable"/>
    <w:sig w:usb0="00000207" w:usb1="00000000" w:usb2="00000000" w:usb3="00000000" w:csb0="00000197"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auto"/>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BD852E" w14:textId="77777777" w:rsidR="00722DD2" w:rsidRDefault="00722DD2">
      <w:r>
        <w:separator/>
      </w:r>
    </w:p>
  </w:footnote>
  <w:footnote w:type="continuationSeparator" w:id="0">
    <w:p w14:paraId="5A33F9F4" w14:textId="77777777" w:rsidR="00722DD2" w:rsidRDefault="00722D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338C5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4544C7C6"/>
    <w:lvl w:ilvl="0">
      <w:start w:val="1"/>
      <w:numFmt w:val="decimal"/>
      <w:lvlText w:val="%1."/>
      <w:lvlJc w:val="left"/>
      <w:pPr>
        <w:tabs>
          <w:tab w:val="num" w:pos="1492"/>
        </w:tabs>
        <w:ind w:left="1492" w:hanging="360"/>
      </w:pPr>
    </w:lvl>
  </w:abstractNum>
  <w:abstractNum w:abstractNumId="2">
    <w:nsid w:val="FFFFFF7D"/>
    <w:multiLevelType w:val="singleLevel"/>
    <w:tmpl w:val="85EC1A8C"/>
    <w:lvl w:ilvl="0">
      <w:start w:val="1"/>
      <w:numFmt w:val="decimal"/>
      <w:lvlText w:val="%1."/>
      <w:lvlJc w:val="left"/>
      <w:pPr>
        <w:tabs>
          <w:tab w:val="num" w:pos="1209"/>
        </w:tabs>
        <w:ind w:left="1209" w:hanging="360"/>
      </w:pPr>
    </w:lvl>
  </w:abstractNum>
  <w:abstractNum w:abstractNumId="3">
    <w:nsid w:val="FFFFFF7E"/>
    <w:multiLevelType w:val="singleLevel"/>
    <w:tmpl w:val="CB9A843A"/>
    <w:lvl w:ilvl="0">
      <w:start w:val="1"/>
      <w:numFmt w:val="decimal"/>
      <w:lvlText w:val="%1."/>
      <w:lvlJc w:val="left"/>
      <w:pPr>
        <w:tabs>
          <w:tab w:val="num" w:pos="926"/>
        </w:tabs>
        <w:ind w:left="926" w:hanging="360"/>
      </w:pPr>
    </w:lvl>
  </w:abstractNum>
  <w:abstractNum w:abstractNumId="4">
    <w:nsid w:val="FFFFFF7F"/>
    <w:multiLevelType w:val="singleLevel"/>
    <w:tmpl w:val="4B7EB264"/>
    <w:lvl w:ilvl="0">
      <w:start w:val="1"/>
      <w:numFmt w:val="decimal"/>
      <w:lvlText w:val="%1."/>
      <w:lvlJc w:val="left"/>
      <w:pPr>
        <w:tabs>
          <w:tab w:val="num" w:pos="643"/>
        </w:tabs>
        <w:ind w:left="643" w:hanging="360"/>
      </w:pPr>
    </w:lvl>
  </w:abstractNum>
  <w:abstractNum w:abstractNumId="5">
    <w:nsid w:val="FFFFFF80"/>
    <w:multiLevelType w:val="singleLevel"/>
    <w:tmpl w:val="A3B873A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E8AE03E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ABA42BFA"/>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8460F35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F8D46A"/>
    <w:lvl w:ilvl="0">
      <w:start w:val="1"/>
      <w:numFmt w:val="decimal"/>
      <w:lvlText w:val="%1."/>
      <w:lvlJc w:val="left"/>
      <w:pPr>
        <w:tabs>
          <w:tab w:val="num" w:pos="360"/>
        </w:tabs>
        <w:ind w:left="360" w:hanging="360"/>
      </w:pPr>
    </w:lvl>
  </w:abstractNum>
  <w:abstractNum w:abstractNumId="10">
    <w:nsid w:val="FFFFFF89"/>
    <w:multiLevelType w:val="singleLevel"/>
    <w:tmpl w:val="F83E08F0"/>
    <w:lvl w:ilvl="0">
      <w:start w:val="1"/>
      <w:numFmt w:val="bullet"/>
      <w:lvlText w:val=""/>
      <w:lvlJc w:val="left"/>
      <w:pPr>
        <w:tabs>
          <w:tab w:val="num" w:pos="360"/>
        </w:tabs>
        <w:ind w:left="360" w:hanging="360"/>
      </w:pPr>
      <w:rPr>
        <w:rFonts w:ascii="Symbol" w:hAnsi="Symbol" w:hint="default"/>
      </w:rPr>
    </w:lvl>
  </w:abstractNum>
  <w:abstractNum w:abstractNumId="11">
    <w:nsid w:val="141A5FC5"/>
    <w:multiLevelType w:val="hybridMultilevel"/>
    <w:tmpl w:val="910020CA"/>
    <w:lvl w:ilvl="0" w:tplc="8CE48E86">
      <w:start w:val="1"/>
      <w:numFmt w:val="bullet"/>
      <w:lvlText w:val="—"/>
      <w:lvlJc w:val="left"/>
      <w:pPr>
        <w:tabs>
          <w:tab w:val="num" w:pos="964"/>
        </w:tabs>
        <w:ind w:left="964" w:hanging="244"/>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nsid w:val="1F0C5996"/>
    <w:multiLevelType w:val="multilevel"/>
    <w:tmpl w:val="0BECA898"/>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E944126"/>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5">
    <w:nsid w:val="35344A0D"/>
    <w:multiLevelType w:val="hybridMultilevel"/>
    <w:tmpl w:val="219A9438"/>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nsid w:val="369C4177"/>
    <w:multiLevelType w:val="multilevel"/>
    <w:tmpl w:val="381614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6906BF8"/>
    <w:multiLevelType w:val="hybridMultilevel"/>
    <w:tmpl w:val="585C5310"/>
    <w:lvl w:ilvl="0" w:tplc="8E32B7C0">
      <w:start w:val="1"/>
      <w:numFmt w:val="bullet"/>
      <w:pStyle w:val="Compact"/>
      <w:lvlText w:val="—"/>
      <w:lvlJc w:val="left"/>
      <w:pPr>
        <w:ind w:left="-468" w:hanging="360"/>
      </w:pPr>
      <w:rPr>
        <w:rFonts w:ascii="Merriweather Light" w:hAnsi="Merriweather Light" w:hint="default"/>
        <w:b w:val="0"/>
        <w:i w:val="0"/>
        <w:caps w:val="0"/>
        <w:strike w:val="0"/>
        <w:dstrike w:val="0"/>
        <w:vanish w:val="0"/>
        <w:vertAlign w:val="baseline"/>
      </w:rPr>
    </w:lvl>
    <w:lvl w:ilvl="1" w:tplc="04060003">
      <w:start w:val="1"/>
      <w:numFmt w:val="bullet"/>
      <w:lvlText w:val="o"/>
      <w:lvlJc w:val="left"/>
      <w:pPr>
        <w:ind w:left="252" w:hanging="360"/>
      </w:pPr>
      <w:rPr>
        <w:rFonts w:ascii="Courier New" w:hAnsi="Courier New" w:cs="Courier New" w:hint="default"/>
      </w:rPr>
    </w:lvl>
    <w:lvl w:ilvl="2" w:tplc="04060005">
      <w:start w:val="1"/>
      <w:numFmt w:val="bullet"/>
      <w:lvlText w:val=""/>
      <w:lvlJc w:val="left"/>
      <w:pPr>
        <w:ind w:left="972" w:hanging="360"/>
      </w:pPr>
      <w:rPr>
        <w:rFonts w:ascii="Wingdings" w:hAnsi="Wingdings" w:hint="default"/>
      </w:rPr>
    </w:lvl>
    <w:lvl w:ilvl="3" w:tplc="04060001" w:tentative="1">
      <w:start w:val="1"/>
      <w:numFmt w:val="bullet"/>
      <w:lvlText w:val=""/>
      <w:lvlJc w:val="left"/>
      <w:pPr>
        <w:ind w:left="1692" w:hanging="360"/>
      </w:pPr>
      <w:rPr>
        <w:rFonts w:ascii="Symbol" w:hAnsi="Symbol" w:hint="default"/>
      </w:rPr>
    </w:lvl>
    <w:lvl w:ilvl="4" w:tplc="04060003" w:tentative="1">
      <w:start w:val="1"/>
      <w:numFmt w:val="bullet"/>
      <w:lvlText w:val="o"/>
      <w:lvlJc w:val="left"/>
      <w:pPr>
        <w:ind w:left="2412" w:hanging="360"/>
      </w:pPr>
      <w:rPr>
        <w:rFonts w:ascii="Courier New" w:hAnsi="Courier New" w:cs="Courier New" w:hint="default"/>
      </w:rPr>
    </w:lvl>
    <w:lvl w:ilvl="5" w:tplc="04060005" w:tentative="1">
      <w:start w:val="1"/>
      <w:numFmt w:val="bullet"/>
      <w:lvlText w:val=""/>
      <w:lvlJc w:val="left"/>
      <w:pPr>
        <w:ind w:left="3132" w:hanging="360"/>
      </w:pPr>
      <w:rPr>
        <w:rFonts w:ascii="Wingdings" w:hAnsi="Wingdings" w:hint="default"/>
      </w:rPr>
    </w:lvl>
    <w:lvl w:ilvl="6" w:tplc="04060001" w:tentative="1">
      <w:start w:val="1"/>
      <w:numFmt w:val="bullet"/>
      <w:lvlText w:val=""/>
      <w:lvlJc w:val="left"/>
      <w:pPr>
        <w:ind w:left="3852" w:hanging="360"/>
      </w:pPr>
      <w:rPr>
        <w:rFonts w:ascii="Symbol" w:hAnsi="Symbol" w:hint="default"/>
      </w:rPr>
    </w:lvl>
    <w:lvl w:ilvl="7" w:tplc="04060003" w:tentative="1">
      <w:start w:val="1"/>
      <w:numFmt w:val="bullet"/>
      <w:lvlText w:val="o"/>
      <w:lvlJc w:val="left"/>
      <w:pPr>
        <w:ind w:left="4572" w:hanging="360"/>
      </w:pPr>
      <w:rPr>
        <w:rFonts w:ascii="Courier New" w:hAnsi="Courier New" w:cs="Courier New" w:hint="default"/>
      </w:rPr>
    </w:lvl>
    <w:lvl w:ilvl="8" w:tplc="04060005" w:tentative="1">
      <w:start w:val="1"/>
      <w:numFmt w:val="bullet"/>
      <w:lvlText w:val=""/>
      <w:lvlJc w:val="left"/>
      <w:pPr>
        <w:ind w:left="5292" w:hanging="360"/>
      </w:pPr>
      <w:rPr>
        <w:rFonts w:ascii="Wingdings" w:hAnsi="Wingdings" w:hint="default"/>
      </w:rPr>
    </w:lvl>
  </w:abstractNum>
  <w:abstractNum w:abstractNumId="18">
    <w:nsid w:val="7E6E1A43"/>
    <w:multiLevelType w:val="hybridMultilevel"/>
    <w:tmpl w:val="7F1007D6"/>
    <w:lvl w:ilvl="0" w:tplc="4170D498">
      <w:start w:val="1"/>
      <w:numFmt w:val="bullet"/>
      <w:lvlText w:val="—"/>
      <w:lvlJc w:val="left"/>
      <w:pPr>
        <w:ind w:left="360" w:hanging="360"/>
      </w:pPr>
      <w:rPr>
        <w:rFonts w:ascii="Merriweather Light" w:hAnsi="Merriweather Light"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2"/>
  </w:num>
  <w:num w:numId="2">
    <w:abstractNumId w:val="14"/>
  </w:num>
  <w:num w:numId="3">
    <w:abstractNumId w:val="17"/>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6"/>
  </w:num>
  <w:num w:numId="23">
    <w:abstractNumId w:val="15"/>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0"/>
  </w:num>
  <w:num w:numId="35">
    <w:abstractNumId w:val="18"/>
  </w:num>
  <w:num w:numId="36">
    <w:abstractNumId w:val="11"/>
  </w:num>
  <w:num w:numId="37">
    <w:abstractNumId w:val="17"/>
  </w:num>
  <w:num w:numId="38">
    <w:abstractNumId w:val="17"/>
  </w:num>
  <w:num w:numId="39">
    <w:abstractNumId w:val="17"/>
  </w:num>
  <w:num w:numId="40">
    <w:abstractNumId w:val="17"/>
  </w:num>
  <w:num w:numId="41">
    <w:abstractNumId w:val="17"/>
  </w:num>
  <w:num w:numId="42">
    <w:abstractNumId w:val="17"/>
  </w:num>
  <w:num w:numId="43">
    <w:abstractNumId w:val="17"/>
  </w:num>
  <w:num w:numId="44">
    <w:abstractNumId w:val="17"/>
  </w:num>
  <w:num w:numId="45">
    <w:abstractNumId w:val="17"/>
  </w:num>
  <w:num w:numId="46">
    <w:abstractNumId w:val="17"/>
  </w:num>
  <w:num w:numId="47">
    <w:abstractNumId w:val="17"/>
  </w:num>
  <w:num w:numId="48">
    <w:abstractNumId w:val="17"/>
  </w:num>
  <w:num w:numId="49">
    <w:abstractNumId w:val="17"/>
  </w:num>
  <w:num w:numId="50">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615"/>
    <w:rsid w:val="00011C8B"/>
    <w:rsid w:val="00080B6A"/>
    <w:rsid w:val="000A051E"/>
    <w:rsid w:val="00112965"/>
    <w:rsid w:val="001A6E64"/>
    <w:rsid w:val="001D7774"/>
    <w:rsid w:val="00212FE1"/>
    <w:rsid w:val="00232562"/>
    <w:rsid w:val="002509FA"/>
    <w:rsid w:val="00300696"/>
    <w:rsid w:val="003400BA"/>
    <w:rsid w:val="00447AF1"/>
    <w:rsid w:val="004E29B3"/>
    <w:rsid w:val="00590D07"/>
    <w:rsid w:val="005D009D"/>
    <w:rsid w:val="00687B4A"/>
    <w:rsid w:val="00722DD2"/>
    <w:rsid w:val="00784D58"/>
    <w:rsid w:val="007A5A21"/>
    <w:rsid w:val="008D6863"/>
    <w:rsid w:val="00913258"/>
    <w:rsid w:val="009700F7"/>
    <w:rsid w:val="009F12D8"/>
    <w:rsid w:val="00A14F1B"/>
    <w:rsid w:val="00A5538A"/>
    <w:rsid w:val="00B01640"/>
    <w:rsid w:val="00B51412"/>
    <w:rsid w:val="00B86B75"/>
    <w:rsid w:val="00BC48D5"/>
    <w:rsid w:val="00C36279"/>
    <w:rsid w:val="00C514DC"/>
    <w:rsid w:val="00CD3606"/>
    <w:rsid w:val="00DC4BD5"/>
    <w:rsid w:val="00E315A3"/>
    <w:rsid w:val="00F039BE"/>
    <w:rsid w:val="00F14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4AD7"/>
  <w15:docId w15:val="{83DC3BF4-0629-4B94-A398-249997F0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12FE1"/>
    <w:pPr>
      <w:ind w:left="720"/>
      <w:jc w:val="both"/>
    </w:p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006615"/>
    <w:pPr>
      <w:spacing w:before="180" w:after="180" w:line="320" w:lineRule="exact"/>
      <w:ind w:left="737"/>
    </w:pPr>
    <w:rPr>
      <w:rFonts w:ascii="Merriweather Light" w:hAnsi="Merriweather Light"/>
      <w:sz w:val="21"/>
    </w:rPr>
  </w:style>
  <w:style w:type="paragraph" w:customStyle="1" w:styleId="FirstParagraph">
    <w:name w:val="First Paragraph"/>
    <w:basedOn w:val="Brdtekst"/>
    <w:next w:val="Brdtekst"/>
    <w:qFormat/>
    <w:rsid w:val="00232562"/>
    <w:pPr>
      <w:spacing w:before="0"/>
      <w:ind w:left="720"/>
    </w:pPr>
  </w:style>
  <w:style w:type="paragraph" w:customStyle="1" w:styleId="Compact">
    <w:name w:val="Compact"/>
    <w:basedOn w:val="Brdtekst"/>
    <w:rsid w:val="00300696"/>
    <w:pPr>
      <w:numPr>
        <w:numId w:val="3"/>
      </w:numPr>
      <w:spacing w:before="36" w:after="36"/>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232562"/>
    <w:pPr>
      <w:ind w:left="964"/>
    </w:pPr>
    <w:rPr>
      <w:rFonts w:ascii="Merriweather Light" w:hAnsi="Merriweather Light"/>
      <w:sz w:val="21"/>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300696"/>
    <w:rPr>
      <w:rFonts w:ascii="Open Sans" w:hAnsi="Open Sans"/>
    </w:rPr>
  </w:style>
  <w:style w:type="character" w:styleId="Fodnotehenvisning">
    <w:name w:val="footnote reference"/>
    <w:basedOn w:val="BilledtekstTegn"/>
    <w:rPr>
      <w:vertAlign w:val="superscript"/>
    </w:rPr>
  </w:style>
  <w:style w:type="character" w:styleId="L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00696"/>
    <w:pPr>
      <w:wordWrap w:val="0"/>
    </w:pPr>
    <w:rPr>
      <w:rFonts w:ascii="Open Sans" w:hAnsi="Open San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006615"/>
    <w:rPr>
      <w:rFonts w:ascii="Merriweather Light" w:hAnsi="Merriweather Light"/>
      <w:sz w:val="21"/>
    </w:rPr>
  </w:style>
  <w:style w:type="character" w:styleId="Bogenstitel">
    <w:name w:val="Book Title"/>
    <w:basedOn w:val="Standardskrifttypeiafsnit"/>
    <w:rsid w:val="00212FE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1.png"/><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hyperlink" Target="vel%20ogs&#229;%20udstille%20/%20dele,%20underst&#248;tte%20frems&#248;gning,%20udtr&#230;k%20og%20evt%20yderligere%20operationer,%20som%20fejl%20rette,%20flage%20fejl%20o.l." TargetMode="External"/><Relationship Id="rId13" Type="http://schemas.openxmlformats.org/officeDocument/2006/relationships/hyperlink" Target="Forst&#229;r%20ikke%20denne%20defintion.%20For%20mig%20er%20hverken%20et%20katalog%20eller%20en%20dataservice%20defineret%20ved%20adgangsrettigheder.%20Et%20katalog%20skal%20fx%20ogs&#229;%20kunne%20begr&#230;nse%20adgang%20og%20en%20dataservice%20skal%20ogs&#229;%20kunne%20tilbyde%20adgang%20til%20l&#230;s%20.%20s&#248;g,%20hent%20/%20download%20uden%20login%20hvis%20der%20er%20tale%20om%20&#229;bne%20data%20uden%20rettighedsbegr&#230;nsninger." TargetMode="External"/><Relationship Id="rId14" Type="http://schemas.openxmlformats.org/officeDocument/2006/relationships/hyperlink" Target="Savner%20byggeblokke%20som%20fx%20Klassifikationsservices" TargetMode="External"/><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22</Pages>
  <Words>3994</Words>
  <Characters>24368</Characters>
  <Application>Microsoft Macintosh Word</Application>
  <DocSecurity>0</DocSecurity>
  <Lines>203</Lines>
  <Paragraphs>5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ds Hjorth</cp:lastModifiedBy>
  <cp:revision>1</cp:revision>
  <dcterms:created xsi:type="dcterms:W3CDTF">2017-10-10T20:57:00Z</dcterms:created>
  <dcterms:modified xsi:type="dcterms:W3CDTF">2017-10-10T21:10:00Z</dcterms:modified>
</cp:coreProperties>
</file>